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3C5F81" w:rsidR="00DE33CB" w:rsidP="21D21E31" w:rsidRDefault="00DE33CB" w14:paraId="2E38270C" w14:textId="2CE5198A">
      <w:pPr>
        <w:pStyle w:val="Normal"/>
        <w:spacing w:after="0" w:line="240" w:lineRule="auto"/>
      </w:pPr>
    </w:p>
    <w:p w:rsidR="0C35F0FC" w:rsidP="2BE6051C" w:rsidRDefault="0C35F0FC" w14:paraId="29839E57" w14:textId="70729AC1">
      <w:pPr>
        <w:pStyle w:val="Heading1"/>
        <w:spacing w:after="0" w:line="240" w:lineRule="auto"/>
        <w:ind w:left="0" w:firstLine="0"/>
        <w:jc w:val="center"/>
        <w:rPr>
          <w:rFonts w:ascii="Arial" w:hAnsi="Arial" w:eastAsia="Arial" w:cs="Arial"/>
          <w:b w:val="1"/>
          <w:bCs w:val="1"/>
          <w:i w:val="0"/>
          <w:iCs w:val="0"/>
          <w:caps w:val="0"/>
          <w:smallCaps w:val="0"/>
          <w:noProof w:val="0"/>
          <w:color w:val="000000" w:themeColor="text1" w:themeTint="FF" w:themeShade="FF"/>
          <w:sz w:val="32"/>
          <w:szCs w:val="32"/>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en-US"/>
        </w:rPr>
        <w:t xml:space="preserve">Kapāpala Koa Canoe </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haw-US"/>
        </w:rPr>
        <w:t xml:space="preserve">Management Area </w:t>
      </w:r>
      <w:r w:rsidRPr="2BE6051C" w:rsidR="02C878A5">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haw-US"/>
        </w:rPr>
        <w:t xml:space="preserve">Koa </w:t>
      </w:r>
      <w:r w:rsidRPr="2BE6051C" w:rsidR="02C878A5">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en-US"/>
        </w:rPr>
        <w:t xml:space="preserve">Log </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en-US"/>
        </w:rPr>
        <w:t xml:space="preserve">Application </w:t>
      </w:r>
    </w:p>
    <w:p w:rsidR="2BE6051C" w:rsidP="2BE6051C" w:rsidRDefault="2BE6051C" w14:paraId="00308EFC" w14:textId="5AE5528D">
      <w:pPr>
        <w:spacing w:after="0" w:line="240" w:lineRule="auto"/>
        <w:jc w:val="center"/>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94C0EE9" w14:textId="401DA3A5">
      <w:pPr>
        <w:spacing w:after="0" w:line="240" w:lineRule="auto"/>
        <w:rPr>
          <w:rFonts w:ascii="Arial" w:hAnsi="Arial" w:eastAsia="Arial" w:cs="Arial"/>
          <w:b w:val="1"/>
          <w:bCs w:val="1"/>
          <w:i w:val="0"/>
          <w:iCs w:val="0"/>
          <w:caps w:val="0"/>
          <w:smallCaps w:val="0"/>
          <w:noProof w:val="0"/>
          <w:color w:val="000000" w:themeColor="text1" w:themeTint="FF" w:themeShade="FF"/>
          <w:sz w:val="24"/>
          <w:szCs w:val="24"/>
          <w:u w:val="single"/>
          <w:lang w:val="en-US"/>
        </w:rPr>
      </w:pPr>
    </w:p>
    <w:p w:rsidR="7ED56D30" w:rsidP="2BE6051C" w:rsidRDefault="7ED56D30" w14:paraId="56C4E598" w14:textId="43CFBC77">
      <w:pPr>
        <w:spacing w:after="0" w:line="240" w:lineRule="auto"/>
        <w:rPr>
          <w:rFonts w:ascii="Arial" w:hAnsi="Arial" w:eastAsia="Arial" w:cs="Arial"/>
          <w:b w:val="1"/>
          <w:bCs w:val="1"/>
          <w:i w:val="0"/>
          <w:iCs w:val="0"/>
          <w:caps w:val="0"/>
          <w:smallCaps w:val="0"/>
          <w:noProof w:val="0"/>
          <w:color w:val="000000" w:themeColor="text1" w:themeTint="FF" w:themeShade="FF"/>
          <w:sz w:val="24"/>
          <w:szCs w:val="24"/>
          <w:u w:val="single"/>
          <w:lang w:val="en-US"/>
        </w:rPr>
      </w:pPr>
      <w:r w:rsidRPr="2BE6051C" w:rsidR="7ED56D30">
        <w:rPr>
          <w:rFonts w:ascii="Arial" w:hAnsi="Arial" w:eastAsia="Arial" w:cs="Arial"/>
          <w:b w:val="1"/>
          <w:bCs w:val="1"/>
          <w:i w:val="0"/>
          <w:iCs w:val="0"/>
          <w:caps w:val="0"/>
          <w:smallCaps w:val="0"/>
          <w:noProof w:val="0"/>
          <w:color w:val="000000" w:themeColor="text1" w:themeTint="FF" w:themeShade="FF"/>
          <w:sz w:val="24"/>
          <w:szCs w:val="24"/>
          <w:u w:val="single"/>
          <w:lang w:val="en-US"/>
        </w:rPr>
        <w:t>Instructional Information.</w:t>
      </w:r>
    </w:p>
    <w:p w:rsidR="2BE6051C" w:rsidP="2BE6051C" w:rsidRDefault="2BE6051C" w14:paraId="396DD6DF" w14:textId="6D18F149">
      <w:pPr>
        <w:spacing w:after="0" w:line="240" w:lineRule="auto"/>
        <w:rPr>
          <w:rFonts w:ascii="Arial" w:hAnsi="Arial" w:eastAsia="Arial" w:cs="Arial"/>
          <w:b w:val="1"/>
          <w:bCs w:val="1"/>
          <w:i w:val="0"/>
          <w:iCs w:val="0"/>
          <w:caps w:val="0"/>
          <w:smallCaps w:val="0"/>
          <w:noProof w:val="0"/>
          <w:color w:val="000000" w:themeColor="text1" w:themeTint="FF" w:themeShade="FF"/>
          <w:sz w:val="24"/>
          <w:szCs w:val="24"/>
          <w:u w:val="single"/>
          <w:lang w:val="en-US"/>
        </w:rPr>
      </w:pPr>
    </w:p>
    <w:p w:rsidR="0C35F0FC" w:rsidP="2BE6051C" w:rsidRDefault="0C35F0FC" w14:paraId="15326948" w14:textId="17C167DA">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Before beginning, please read the application rubric and log allocation protocol. </w:t>
      </w:r>
    </w:p>
    <w:p w:rsidR="0C35F0FC" w:rsidP="2BE6051C" w:rsidRDefault="0C35F0FC" w14:paraId="7FB5DEA8" w14:textId="35268A61">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Please fill out the following application for a koa canoe log for traditional and customary uses from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Kapāpal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Koa Canoe Management Area. </w:t>
      </w:r>
    </w:p>
    <w:p w:rsidR="2BE6051C" w:rsidP="2BE6051C" w:rsidRDefault="2BE6051C" w14:paraId="50A542B1" w14:textId="4D602D5C">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00C47D10" w14:textId="2C67633D">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This application will be reviewed by the Division of Forestry and Wildlife (DOFAW) and ranked by an evaluation committee as recommended by th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Kapāpal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Koa Canoe Working Group (KKCWG). All items must be completed for the application to be reviewed and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ranked.</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pplicatio</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ns with the highest scores will have the highest priority.</w:t>
      </w:r>
    </w:p>
    <w:p w:rsidR="2BE6051C" w:rsidP="2BE6051C" w:rsidRDefault="2BE6051C" w14:paraId="62BB3B63" w14:textId="7E72A09F">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1B05910F" w:rsidP="2BE6051C" w:rsidRDefault="1B05910F" w14:paraId="194E0878" w14:textId="51AD41C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Please note this is a Word document</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containing</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 xml:space="preserve"> questions for appli</w:t>
      </w:r>
      <w:r w:rsidRPr="2BE6051C" w:rsidR="1CF16AEC">
        <w:rPr>
          <w:rFonts w:ascii="Arial" w:hAnsi="Arial" w:eastAsia="Arial" w:cs="Arial"/>
          <w:b w:val="0"/>
          <w:bCs w:val="0"/>
          <w:i w:val="0"/>
          <w:iCs w:val="0"/>
          <w:caps w:val="0"/>
          <w:smallCaps w:val="0"/>
          <w:noProof w:val="0"/>
          <w:color w:val="000000" w:themeColor="text1" w:themeTint="FF" w:themeShade="FF"/>
          <w:sz w:val="24"/>
          <w:szCs w:val="24"/>
          <w:lang w:val="en-US"/>
        </w:rPr>
        <w:t>c</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 xml:space="preserve">ants to respond to in their own </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words</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Applican</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ts may make their responses as short or long as the</w:t>
      </w:r>
      <w:r w:rsidRPr="2BE6051C" w:rsidR="57281968">
        <w:rPr>
          <w:rFonts w:ascii="Arial" w:hAnsi="Arial" w:eastAsia="Arial" w:cs="Arial"/>
          <w:b w:val="0"/>
          <w:bCs w:val="0"/>
          <w:i w:val="0"/>
          <w:iCs w:val="0"/>
          <w:caps w:val="0"/>
          <w:smallCaps w:val="0"/>
          <w:noProof w:val="0"/>
          <w:color w:val="000000" w:themeColor="text1" w:themeTint="FF" w:themeShade="FF"/>
          <w:sz w:val="24"/>
          <w:szCs w:val="24"/>
          <w:lang w:val="en-US"/>
        </w:rPr>
        <w:t>y</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 xml:space="preserve"> need.</w:t>
      </w:r>
      <w:r w:rsidRPr="2BE6051C" w:rsidR="6F9B55A1">
        <w:rPr>
          <w:rFonts w:ascii="Arial" w:hAnsi="Arial" w:eastAsia="Arial" w:cs="Arial"/>
          <w:b w:val="0"/>
          <w:bCs w:val="0"/>
          <w:i w:val="0"/>
          <w:iCs w:val="0"/>
          <w:caps w:val="0"/>
          <w:smallCaps w:val="0"/>
          <w:noProof w:val="0"/>
          <w:color w:val="000000" w:themeColor="text1" w:themeTint="FF" w:themeShade="FF"/>
          <w:sz w:val="24"/>
          <w:szCs w:val="24"/>
          <w:lang w:val="en-US"/>
        </w:rPr>
        <w:t xml:space="preserve"> Please be sure to respond to each question fully</w:t>
      </w:r>
      <w:r w:rsidRPr="2BE6051C" w:rsidR="6F9B55A1">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1F7F50C3" w:rsidP="2BE6051C" w:rsidRDefault="1F7F50C3" w14:paraId="3A45EA6A" w14:textId="3ADFB5D0">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1F7F50C3">
        <w:rPr>
          <w:rFonts w:ascii="Arial" w:hAnsi="Arial" w:eastAsia="Arial" w:cs="Arial"/>
          <w:b w:val="0"/>
          <w:bCs w:val="0"/>
          <w:i w:val="0"/>
          <w:iCs w:val="0"/>
          <w:caps w:val="0"/>
          <w:smallCaps w:val="0"/>
          <w:noProof w:val="0"/>
          <w:color w:val="000000" w:themeColor="text1" w:themeTint="FF" w:themeShade="FF"/>
          <w:sz w:val="24"/>
          <w:szCs w:val="24"/>
          <w:lang w:val="en-US"/>
        </w:rPr>
        <w:t>I</w:t>
      </w:r>
      <w:r w:rsidRPr="2BE6051C" w:rsidR="1A57BFFA">
        <w:rPr>
          <w:rFonts w:ascii="Arial" w:hAnsi="Arial" w:eastAsia="Arial" w:cs="Arial"/>
          <w:b w:val="0"/>
          <w:bCs w:val="0"/>
          <w:i w:val="0"/>
          <w:iCs w:val="0"/>
          <w:caps w:val="0"/>
          <w:smallCaps w:val="0"/>
          <w:noProof w:val="0"/>
          <w:color w:val="000000" w:themeColor="text1" w:themeTint="FF" w:themeShade="FF"/>
          <w:sz w:val="24"/>
          <w:szCs w:val="24"/>
          <w:lang w:val="en-US"/>
        </w:rPr>
        <w:t>f</w:t>
      </w:r>
      <w:r w:rsidRPr="2BE6051C" w:rsidR="1F7F50C3">
        <w:rPr>
          <w:rFonts w:ascii="Arial" w:hAnsi="Arial" w:eastAsia="Arial" w:cs="Arial"/>
          <w:b w:val="0"/>
          <w:bCs w:val="0"/>
          <w:i w:val="0"/>
          <w:iCs w:val="0"/>
          <w:caps w:val="0"/>
          <w:smallCaps w:val="0"/>
          <w:noProof w:val="0"/>
          <w:color w:val="000000" w:themeColor="text1" w:themeTint="FF" w:themeShade="FF"/>
          <w:sz w:val="24"/>
          <w:szCs w:val="24"/>
          <w:lang w:val="en-US"/>
        </w:rPr>
        <w:t xml:space="preserve"> there is something you do not understand, pleas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irect</w:t>
      </w:r>
      <w:r w:rsidRPr="2BE6051C" w:rsidR="10230233">
        <w:rPr>
          <w:rFonts w:ascii="Arial" w:hAnsi="Arial" w:eastAsia="Arial" w:cs="Arial"/>
          <w:b w:val="0"/>
          <w:bCs w:val="0"/>
          <w:i w:val="0"/>
          <w:iCs w:val="0"/>
          <w:caps w:val="0"/>
          <w:smallCaps w:val="0"/>
          <w:noProof w:val="0"/>
          <w:color w:val="000000" w:themeColor="text1" w:themeTint="FF" w:themeShade="FF"/>
          <w:sz w:val="24"/>
          <w:szCs w:val="24"/>
          <w:lang w:val="en-US"/>
        </w:rPr>
        <w:t xml:space="preserve"> your questions to an email at </w:t>
      </w:r>
      <w:hyperlink r:id="R9bc77fa575ae4b78">
        <w:r w:rsidRPr="2BE6051C" w:rsidR="0C35F0FC">
          <w:rPr>
            <w:rStyle w:val="Hyperlink"/>
            <w:rFonts w:ascii="Arial" w:hAnsi="Arial" w:eastAsia="Arial" w:cs="Arial"/>
            <w:b w:val="0"/>
            <w:bCs w:val="0"/>
            <w:i w:val="0"/>
            <w:iCs w:val="0"/>
            <w:caps w:val="0"/>
            <w:smallCaps w:val="0"/>
            <w:strike w:val="0"/>
            <w:dstrike w:val="0"/>
            <w:noProof w:val="0"/>
            <w:sz w:val="24"/>
            <w:szCs w:val="24"/>
            <w:lang w:val="en-US"/>
          </w:rPr>
          <w:t>forestry@hawaii.gov</w:t>
        </w:r>
      </w:hyperlink>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ith the subject title: KKC</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MA INQUIRY. </w:t>
      </w:r>
    </w:p>
    <w:p w:rsidR="2BE6051C" w:rsidP="2BE6051C" w:rsidRDefault="2BE6051C" w14:paraId="337CE799" w14:textId="270E2010">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7F4B083F" w14:textId="1888B6EA">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Applications are due on MAY 30, 2026, at midnight. Applicants are </w:t>
      </w:r>
      <w:r w:rsidRPr="2BE6051C" w:rsidR="148C804A">
        <w:rPr>
          <w:rFonts w:ascii="Arial" w:hAnsi="Arial" w:eastAsia="Arial" w:cs="Arial"/>
          <w:b w:val="0"/>
          <w:bCs w:val="0"/>
          <w:i w:val="0"/>
          <w:iCs w:val="0"/>
          <w:caps w:val="0"/>
          <w:smallCaps w:val="0"/>
          <w:noProof w:val="0"/>
          <w:color w:val="000000" w:themeColor="text1" w:themeTint="FF" w:themeShade="FF"/>
          <w:sz w:val="24"/>
          <w:szCs w:val="24"/>
          <w:lang w:val="en-US"/>
        </w:rPr>
        <w:t xml:space="preserve">strongly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encouraged to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submi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completed</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applications by</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email.</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PLEASE WRITE IN THE SUBJECT LINE: APPLICANT </w:t>
      </w:r>
      <w:r w:rsidRPr="2BE6051C" w:rsidR="56689BD4">
        <w:rPr>
          <w:rFonts w:ascii="Arial" w:hAnsi="Arial" w:eastAsia="Arial" w:cs="Arial"/>
          <w:b w:val="0"/>
          <w:bCs w:val="0"/>
          <w:i w:val="0"/>
          <w:iCs w:val="0"/>
          <w:caps w:val="0"/>
          <w:smallCaps w:val="0"/>
          <w:noProof w:val="0"/>
          <w:color w:val="000000" w:themeColor="text1" w:themeTint="FF" w:themeShade="FF"/>
          <w:sz w:val="24"/>
          <w:szCs w:val="24"/>
          <w:lang w:val="en-US"/>
        </w:rPr>
        <w:t xml:space="preserve">NAM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ITH THE WORDS “KAPĀPALA APPLICATION” and send to </w:t>
      </w:r>
      <w:hyperlink r:id="Re3997df63c9b483e">
        <w:r w:rsidRPr="2BE6051C" w:rsidR="0C35F0FC">
          <w:rPr>
            <w:rStyle w:val="Hyperlink"/>
            <w:rFonts w:ascii="Arial" w:hAnsi="Arial" w:eastAsia="Arial" w:cs="Arial"/>
            <w:b w:val="0"/>
            <w:bCs w:val="0"/>
            <w:i w:val="0"/>
            <w:iCs w:val="0"/>
            <w:caps w:val="0"/>
            <w:smallCaps w:val="0"/>
            <w:strike w:val="0"/>
            <w:dstrike w:val="0"/>
            <w:noProof w:val="0"/>
            <w:sz w:val="24"/>
            <w:szCs w:val="24"/>
            <w:lang w:val="en-US"/>
          </w:rPr>
          <w:t>forestry@hawaii.gov</w:t>
        </w:r>
      </w:hyperlink>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Applicants will receive an email confirming receipt of the appli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354721DF" w14:textId="2D76F403">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4ECEE2D7" w:rsidP="2BE6051C" w:rsidRDefault="4ECEE2D7" w14:paraId="0A4BA4EB" w14:textId="7C3F2FD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4ECEE2D7">
        <w:rPr>
          <w:rFonts w:ascii="Arial" w:hAnsi="Arial" w:eastAsia="Arial" w:cs="Arial"/>
          <w:b w:val="0"/>
          <w:bCs w:val="0"/>
          <w:i w:val="0"/>
          <w:iCs w:val="0"/>
          <w:caps w:val="0"/>
          <w:smallCaps w:val="0"/>
          <w:noProof w:val="0"/>
          <w:color w:val="000000" w:themeColor="text1" w:themeTint="FF" w:themeShade="FF"/>
          <w:sz w:val="24"/>
          <w:szCs w:val="24"/>
          <w:lang w:val="en-US"/>
        </w:rPr>
        <w:t>If applicants cannot use email, 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plication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may also b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submitted</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in person at the </w:t>
      </w:r>
      <w:hyperlink r:id="Rfe321655154c49c4">
        <w:r w:rsidRPr="2BE6051C" w:rsidR="0C35F0FC">
          <w:rPr>
            <w:rStyle w:val="Hyperlink"/>
            <w:rFonts w:ascii="Arial" w:hAnsi="Arial" w:eastAsia="Arial" w:cs="Arial"/>
            <w:b w:val="0"/>
            <w:bCs w:val="0"/>
            <w:i w:val="0"/>
            <w:iCs w:val="0"/>
            <w:caps w:val="0"/>
            <w:smallCaps w:val="0"/>
            <w:noProof w:val="0"/>
            <w:sz w:val="24"/>
            <w:szCs w:val="24"/>
            <w:lang w:val="en-US"/>
          </w:rPr>
          <w:t>DOFAW branch offices</w:t>
        </w:r>
        <w:r w:rsidRPr="2BE6051C" w:rsidR="2AD3EEB2">
          <w:rPr>
            <w:rStyle w:val="Hyperlink"/>
            <w:rFonts w:ascii="Arial" w:hAnsi="Arial" w:eastAsia="Arial" w:cs="Arial"/>
            <w:b w:val="0"/>
            <w:bCs w:val="0"/>
            <w:i w:val="0"/>
            <w:iCs w:val="0"/>
            <w:caps w:val="0"/>
            <w:smallCaps w:val="0"/>
            <w:noProof w:val="0"/>
            <w:sz w:val="24"/>
            <w:szCs w:val="24"/>
            <w:lang w:val="en-US"/>
          </w:rPr>
          <w:t xml:space="preserve"> </w:t>
        </w:r>
        <w:r w:rsidRPr="2BE6051C" w:rsidR="514F829A">
          <w:rPr>
            <w:rStyle w:val="Hyperlink"/>
            <w:rFonts w:ascii="Arial" w:hAnsi="Arial" w:eastAsia="Arial" w:cs="Arial"/>
            <w:b w:val="0"/>
            <w:bCs w:val="0"/>
            <w:i w:val="0"/>
            <w:iCs w:val="0"/>
            <w:caps w:val="0"/>
            <w:smallCaps w:val="0"/>
            <w:noProof w:val="0"/>
            <w:sz w:val="24"/>
            <w:szCs w:val="24"/>
            <w:lang w:val="en-US"/>
          </w:rPr>
          <w:t>during operational hours</w:t>
        </w:r>
      </w:hyperlink>
      <w:r w:rsidRPr="2BE6051C" w:rsidR="2AD3EEB2">
        <w:rPr>
          <w:rFonts w:ascii="Arial" w:hAnsi="Arial" w:eastAsia="Arial" w:cs="Arial"/>
          <w:b w:val="0"/>
          <w:bCs w:val="0"/>
          <w:i w:val="0"/>
          <w:iCs w:val="0"/>
          <w:caps w:val="0"/>
          <w:smallCaps w:val="0"/>
          <w:noProof w:val="0"/>
          <w:color w:val="000000" w:themeColor="text1" w:themeTint="FF" w:themeShade="FF"/>
          <w:sz w:val="24"/>
          <w:szCs w:val="24"/>
          <w:lang w:val="en-US"/>
        </w:rPr>
        <w:t xml:space="preserve">. Please note the deadline is a </w:t>
      </w:r>
      <w:r w:rsidRPr="2BE6051C" w:rsidR="35AB0AF7">
        <w:rPr>
          <w:rFonts w:ascii="Arial" w:hAnsi="Arial" w:eastAsia="Arial" w:cs="Arial"/>
          <w:b w:val="0"/>
          <w:bCs w:val="0"/>
          <w:i w:val="0"/>
          <w:iCs w:val="0"/>
          <w:caps w:val="0"/>
          <w:smallCaps w:val="0"/>
          <w:noProof w:val="0"/>
          <w:color w:val="000000" w:themeColor="text1" w:themeTint="FF" w:themeShade="FF"/>
          <w:sz w:val="24"/>
          <w:szCs w:val="24"/>
          <w:lang w:val="en-US"/>
        </w:rPr>
        <w:t>S</w:t>
      </w:r>
      <w:r w:rsidRPr="2BE6051C" w:rsidR="2AD3EEB2">
        <w:rPr>
          <w:rFonts w:ascii="Arial" w:hAnsi="Arial" w:eastAsia="Arial" w:cs="Arial"/>
          <w:b w:val="0"/>
          <w:bCs w:val="0"/>
          <w:i w:val="0"/>
          <w:iCs w:val="0"/>
          <w:caps w:val="0"/>
          <w:smallCaps w:val="0"/>
          <w:noProof w:val="0"/>
          <w:color w:val="000000" w:themeColor="text1" w:themeTint="FF" w:themeShade="FF"/>
          <w:sz w:val="24"/>
          <w:szCs w:val="24"/>
          <w:lang w:val="en-US"/>
        </w:rPr>
        <w:t>aturday</w:t>
      </w:r>
      <w:r w:rsidRPr="2BE6051C" w:rsidR="2AD3EEB2">
        <w:rPr>
          <w:rFonts w:ascii="Arial" w:hAnsi="Arial" w:eastAsia="Arial" w:cs="Arial"/>
          <w:b w:val="0"/>
          <w:bCs w:val="0"/>
          <w:i w:val="0"/>
          <w:iCs w:val="0"/>
          <w:caps w:val="0"/>
          <w:smallCaps w:val="0"/>
          <w:noProof w:val="0"/>
          <w:color w:val="000000" w:themeColor="text1" w:themeTint="FF" w:themeShade="FF"/>
          <w:sz w:val="24"/>
          <w:szCs w:val="24"/>
          <w:lang w:val="en-US"/>
        </w:rPr>
        <w:t xml:space="preserve"> and offices are closed on that day. We strongly recommend emailing materials in if possible. </w:t>
      </w:r>
    </w:p>
    <w:p w:rsidR="2BE6051C" w:rsidP="2BE6051C" w:rsidRDefault="2BE6051C" w14:paraId="5D74642E" w14:textId="0B484ECD">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F421B73" w14:textId="0502EB85">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8D5681C" w14:textId="00CFCF19">
      <w:pPr>
        <w:rPr>
          <w:rFonts w:ascii="Arial" w:hAnsi="Arial" w:eastAsia="Arial" w:cs="Arial"/>
          <w:b w:val="0"/>
          <w:bCs w:val="0"/>
          <w:i w:val="0"/>
          <w:iCs w:val="0"/>
          <w:caps w:val="0"/>
          <w:smallCaps w:val="0"/>
          <w:noProof w:val="0"/>
          <w:color w:val="000000" w:themeColor="text1" w:themeTint="FF" w:themeShade="FF"/>
          <w:sz w:val="22"/>
          <w:szCs w:val="22"/>
          <w:lang w:val="en-US"/>
        </w:rPr>
      </w:pPr>
    </w:p>
    <w:p w:rsidR="2BE6051C" w:rsidRDefault="2BE6051C" w14:paraId="60B43F64" w14:textId="088B3C9E">
      <w:r>
        <w:br w:type="page"/>
      </w:r>
    </w:p>
    <w:p w:rsidR="0C35F0FC" w:rsidP="2BE6051C" w:rsidRDefault="0C35F0FC" w14:paraId="5A9E6D48" w14:textId="6D997427">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en-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General Information </w:t>
      </w:r>
    </w:p>
    <w:p w:rsidR="0C35F0FC" w:rsidP="2BE6051C" w:rsidRDefault="0C35F0FC" w14:paraId="26D7E869" w14:textId="44BF7B5A">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ate of appli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0C35F0FC" w:rsidP="2BE6051C" w:rsidRDefault="0C35F0FC" w14:paraId="1D7604A5" w14:textId="455F581B">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Organization Name: </w:t>
      </w:r>
      <w:r>
        <w:tab/>
      </w:r>
    </w:p>
    <w:p w:rsidR="0C35F0FC" w:rsidP="2BE6051C" w:rsidRDefault="0C35F0FC" w14:paraId="0C5D639A" w14:textId="233C734B">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Organization Description (i.e., Canoe Club, Edu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al Organiz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Voyaging Society, etc.):</w:t>
      </w:r>
      <w:r>
        <w:tab/>
      </w:r>
    </w:p>
    <w:p w:rsidR="0C35F0FC" w:rsidP="2BE6051C" w:rsidRDefault="0C35F0FC" w14:paraId="690059D3" w14:textId="45224783">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many koa canoes do you currently have in your procession? Do you have access to thru renting or other means? Please provide any appropriate details about your experience with existing canoes, including condition:</w:t>
      </w:r>
    </w:p>
    <w:p w:rsidR="2BE6051C" w:rsidP="2BE6051C" w:rsidRDefault="2BE6051C" w14:paraId="240E3461" w14:textId="2CEEB984">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1764AA8" w14:textId="1B41770E">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1E9F217" w14:textId="59930CBF">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81388B8" w14:textId="6DC33677">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5A4856B7" w14:textId="19781D06">
      <w:pPr>
        <w:pStyle w:val="ListParagraph"/>
        <w:numPr>
          <w:ilvl w:val="1"/>
          <w:numId w:val="44"/>
        </w:numPr>
        <w:spacing w:line="276" w:lineRule="auto"/>
        <w:rPr>
          <w:rFonts w:ascii="Arial" w:hAnsi="Arial" w:eastAsia="Arial" w:cs="Arial"/>
          <w:b w:val="0"/>
          <w:bCs w:val="0"/>
          <w:i w:val="0"/>
          <w:iCs w:val="0"/>
          <w:caps w:val="0"/>
          <w:smallCaps w:val="0"/>
          <w:noProof w:val="0"/>
          <w:color w:val="242424"/>
          <w:sz w:val="24"/>
          <w:szCs w:val="24"/>
          <w:lang w:val="en-US"/>
        </w:rPr>
      </w:pPr>
      <w:r w:rsidRPr="2BE6051C" w:rsidR="0C35F0FC">
        <w:rPr>
          <w:rFonts w:ascii="Arial" w:hAnsi="Arial" w:eastAsia="Arial" w:cs="Arial"/>
          <w:b w:val="0"/>
          <w:bCs w:val="0"/>
          <w:i w:val="0"/>
          <w:iCs w:val="0"/>
          <w:caps w:val="0"/>
          <w:smallCaps w:val="0"/>
          <w:noProof w:val="0"/>
          <w:color w:val="242424"/>
          <w:sz w:val="24"/>
          <w:szCs w:val="24"/>
          <w:lang w:val="en-US"/>
        </w:rPr>
        <w:t>Is the applicant a non-profit? Is the applicant registered with the Attorney General’s office? If so, please provide the applicant’s EIN</w:t>
      </w:r>
      <w:r w:rsidRPr="2BE6051C" w:rsidR="0C35F0FC">
        <w:rPr>
          <w:rFonts w:ascii="Arial" w:hAnsi="Arial" w:eastAsia="Arial" w:cs="Arial"/>
          <w:b w:val="0"/>
          <w:bCs w:val="0"/>
          <w:i w:val="0"/>
          <w:iCs w:val="0"/>
          <w:caps w:val="0"/>
          <w:smallCaps w:val="0"/>
          <w:noProof w:val="0"/>
          <w:color w:val="242424"/>
          <w:sz w:val="24"/>
          <w:szCs w:val="24"/>
          <w:lang w:val="en-US"/>
        </w:rPr>
        <w:t>.</w:t>
      </w:r>
      <w:r w:rsidRPr="2BE6051C" w:rsidR="259569E2">
        <w:rPr>
          <w:rFonts w:ascii="Arial" w:hAnsi="Arial" w:eastAsia="Arial" w:cs="Arial"/>
          <w:b w:val="0"/>
          <w:bCs w:val="0"/>
          <w:i w:val="0"/>
          <w:iCs w:val="0"/>
          <w:caps w:val="0"/>
          <w:smallCaps w:val="0"/>
          <w:noProof w:val="0"/>
          <w:color w:val="242424"/>
          <w:sz w:val="24"/>
          <w:szCs w:val="24"/>
          <w:lang w:val="en-US"/>
        </w:rPr>
        <w:t xml:space="preserve"> </w:t>
      </w:r>
    </w:p>
    <w:p w:rsidR="2BE6051C" w:rsidP="2BE6051C" w:rsidRDefault="2BE6051C" w14:paraId="5D17B5A6" w14:textId="1061A5B2">
      <w:pPr>
        <w:spacing w:line="276" w:lineRule="auto"/>
        <w:rPr>
          <w:rFonts w:ascii="Arial" w:hAnsi="Arial" w:eastAsia="Arial" w:cs="Arial"/>
          <w:b w:val="0"/>
          <w:bCs w:val="0"/>
          <w:i w:val="0"/>
          <w:iCs w:val="0"/>
          <w:caps w:val="0"/>
          <w:smallCaps w:val="0"/>
          <w:noProof w:val="0"/>
          <w:color w:val="242424"/>
          <w:sz w:val="24"/>
          <w:szCs w:val="24"/>
          <w:lang w:val="haw-US"/>
        </w:rPr>
      </w:pPr>
    </w:p>
    <w:p w:rsidR="0C35F0FC" w:rsidP="2BE6051C" w:rsidRDefault="0C35F0FC" w14:paraId="56F75E4A" w14:textId="51CE4926">
      <w:pPr>
        <w:pStyle w:val="ListParagraph"/>
        <w:numPr>
          <w:ilvl w:val="1"/>
          <w:numId w:val="44"/>
        </w:numPr>
        <w:spacing w:line="276" w:lineRule="auto"/>
        <w:rPr>
          <w:rFonts w:ascii="Arial" w:hAnsi="Arial" w:eastAsia="Arial" w:cs="Arial"/>
          <w:b w:val="0"/>
          <w:bCs w:val="0"/>
          <w:i w:val="0"/>
          <w:iCs w:val="0"/>
          <w:caps w:val="0"/>
          <w:smallCaps w:val="0"/>
          <w:noProof w:val="0"/>
          <w:color w:val="242424"/>
          <w:sz w:val="24"/>
          <w:szCs w:val="24"/>
          <w:lang w:val="haw-US"/>
        </w:rPr>
      </w:pPr>
      <w:r w:rsidRPr="2BE6051C" w:rsidR="0C35F0FC">
        <w:rPr>
          <w:rFonts w:ascii="Arial" w:hAnsi="Arial" w:eastAsia="Arial" w:cs="Arial"/>
          <w:b w:val="0"/>
          <w:bCs w:val="0"/>
          <w:i w:val="0"/>
          <w:iCs w:val="0"/>
          <w:caps w:val="0"/>
          <w:smallCaps w:val="0"/>
          <w:noProof w:val="0"/>
          <w:color w:val="242424"/>
          <w:sz w:val="24"/>
          <w:szCs w:val="24"/>
          <w:lang w:val="en-US"/>
        </w:rPr>
        <w:t xml:space="preserve">Is the applicant a for profit </w:t>
      </w:r>
      <w:r w:rsidRPr="2BE6051C" w:rsidR="0C35F0FC">
        <w:rPr>
          <w:rFonts w:ascii="Arial" w:hAnsi="Arial" w:eastAsia="Arial" w:cs="Arial"/>
          <w:b w:val="0"/>
          <w:bCs w:val="0"/>
          <w:i w:val="0"/>
          <w:iCs w:val="0"/>
          <w:caps w:val="0"/>
          <w:smallCaps w:val="0"/>
          <w:noProof w:val="0"/>
          <w:color w:val="242424"/>
          <w:sz w:val="24"/>
          <w:szCs w:val="24"/>
          <w:lang w:val="en-US"/>
        </w:rPr>
        <w:t>business</w:t>
      </w:r>
      <w:r w:rsidRPr="2BE6051C" w:rsidR="0C35F0FC">
        <w:rPr>
          <w:rFonts w:ascii="Arial" w:hAnsi="Arial" w:eastAsia="Arial" w:cs="Arial"/>
          <w:b w:val="0"/>
          <w:bCs w:val="0"/>
          <w:i w:val="0"/>
          <w:iCs w:val="0"/>
          <w:caps w:val="0"/>
          <w:smallCaps w:val="0"/>
          <w:noProof w:val="0"/>
          <w:color w:val="242424"/>
          <w:sz w:val="24"/>
          <w:szCs w:val="24"/>
          <w:lang w:val="en-US"/>
        </w:rPr>
        <w:t>?</w:t>
      </w:r>
      <w:r w:rsidRPr="2BE6051C" w:rsidR="70EED128">
        <w:rPr>
          <w:rFonts w:ascii="Arial" w:hAnsi="Arial" w:eastAsia="Arial" w:cs="Arial"/>
          <w:b w:val="0"/>
          <w:bCs w:val="0"/>
          <w:i w:val="0"/>
          <w:iCs w:val="0"/>
          <w:caps w:val="0"/>
          <w:smallCaps w:val="0"/>
          <w:noProof w:val="0"/>
          <w:color w:val="242424"/>
          <w:sz w:val="24"/>
          <w:szCs w:val="24"/>
          <w:lang w:val="en-US"/>
        </w:rPr>
        <w:t xml:space="preserve"> </w:t>
      </w:r>
      <w:r w:rsidRPr="2BE6051C" w:rsidR="0C35F0FC">
        <w:rPr>
          <w:rFonts w:ascii="Arial" w:hAnsi="Arial" w:eastAsia="Arial" w:cs="Arial"/>
          <w:b w:val="0"/>
          <w:bCs w:val="0"/>
          <w:i w:val="0"/>
          <w:iCs w:val="0"/>
          <w:caps w:val="0"/>
          <w:smallCaps w:val="0"/>
          <w:noProof w:val="0"/>
          <w:color w:val="242424"/>
          <w:sz w:val="24"/>
          <w:szCs w:val="24"/>
          <w:lang w:val="en-US"/>
        </w:rPr>
        <w:t>If so, please provid</w:t>
      </w:r>
      <w:r w:rsidRPr="2BE6051C" w:rsidR="0C35F0FC">
        <w:rPr>
          <w:rFonts w:ascii="Arial" w:hAnsi="Arial" w:eastAsia="Arial" w:cs="Arial"/>
          <w:b w:val="0"/>
          <w:bCs w:val="0"/>
          <w:i w:val="0"/>
          <w:iCs w:val="0"/>
          <w:caps w:val="0"/>
          <w:smallCaps w:val="0"/>
          <w:noProof w:val="0"/>
          <w:color w:val="242424"/>
          <w:sz w:val="24"/>
          <w:szCs w:val="24"/>
          <w:lang w:val="en-US"/>
        </w:rPr>
        <w:t xml:space="preserve">e </w:t>
      </w:r>
      <w:r w:rsidRPr="2BE6051C" w:rsidR="0C35F0FC">
        <w:rPr>
          <w:rFonts w:ascii="Arial" w:hAnsi="Arial" w:eastAsia="Arial" w:cs="Arial"/>
          <w:b w:val="0"/>
          <w:bCs w:val="0"/>
          <w:i w:val="0"/>
          <w:iCs w:val="0"/>
          <w:caps w:val="0"/>
          <w:smallCaps w:val="0"/>
          <w:noProof w:val="0"/>
          <w:color w:val="242424"/>
          <w:sz w:val="24"/>
          <w:szCs w:val="24"/>
          <w:lang w:val="en-US"/>
        </w:rPr>
        <w:t xml:space="preserve">appropriate </w:t>
      </w:r>
      <w:r w:rsidRPr="2BE6051C" w:rsidR="0C35F0FC">
        <w:rPr>
          <w:rFonts w:ascii="Arial" w:hAnsi="Arial" w:eastAsia="Arial" w:cs="Arial"/>
          <w:b w:val="0"/>
          <w:bCs w:val="0"/>
          <w:i w:val="0"/>
          <w:iCs w:val="0"/>
          <w:caps w:val="0"/>
          <w:smallCaps w:val="0"/>
          <w:noProof w:val="0"/>
          <w:color w:val="242424"/>
          <w:sz w:val="24"/>
          <w:szCs w:val="24"/>
          <w:lang w:val="en-US"/>
        </w:rPr>
        <w:t>GE</w:t>
      </w:r>
      <w:r w:rsidRPr="2BE6051C" w:rsidR="0C35F0FC">
        <w:rPr>
          <w:rFonts w:ascii="Arial" w:hAnsi="Arial" w:eastAsia="Arial" w:cs="Arial"/>
          <w:b w:val="0"/>
          <w:bCs w:val="0"/>
          <w:i w:val="0"/>
          <w:iCs w:val="0"/>
          <w:caps w:val="0"/>
          <w:smallCaps w:val="0"/>
          <w:noProof w:val="0"/>
          <w:color w:val="242424"/>
          <w:sz w:val="24"/>
          <w:szCs w:val="24"/>
          <w:lang w:val="en-US"/>
        </w:rPr>
        <w:t xml:space="preserve">, LLC documents or similar. </w:t>
      </w:r>
    </w:p>
    <w:p w:rsidR="2BE6051C" w:rsidP="2BE6051C" w:rsidRDefault="2BE6051C" w14:paraId="383C7629" w14:textId="03B68E70">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42FF6918" w14:textId="160C94A5">
      <w:pPr>
        <w:pStyle w:val="ListParagraph"/>
        <w:numPr>
          <w:ilvl w:val="1"/>
          <w:numId w:val="44"/>
        </w:numPr>
        <w:spacing w:line="276" w:lineRule="auto"/>
        <w:rPr>
          <w:rFonts w:ascii="Arial" w:hAnsi="Arial" w:eastAsia="Arial" w:cs="Arial"/>
          <w:b w:val="0"/>
          <w:bCs w:val="0"/>
          <w:i w:val="0"/>
          <w:iCs w:val="0"/>
          <w:caps w:val="0"/>
          <w:smallCaps w:val="0"/>
          <w:noProof w:val="0"/>
          <w:color w:val="242424"/>
          <w:sz w:val="24"/>
          <w:szCs w:val="24"/>
          <w:lang w:val="haw-US"/>
        </w:rPr>
      </w:pPr>
      <w:r w:rsidRPr="2BE6051C" w:rsidR="0C35F0FC">
        <w:rPr>
          <w:rFonts w:ascii="Arial" w:hAnsi="Arial" w:eastAsia="Arial" w:cs="Arial"/>
          <w:b w:val="0"/>
          <w:bCs w:val="0"/>
          <w:i w:val="0"/>
          <w:iCs w:val="0"/>
          <w:caps w:val="0"/>
          <w:smallCaps w:val="0"/>
          <w:noProof w:val="0"/>
          <w:color w:val="242424"/>
          <w:sz w:val="24"/>
          <w:szCs w:val="24"/>
          <w:lang w:val="en-US"/>
        </w:rPr>
        <w:t>Is the applicant an educational institution? Please explain.</w:t>
      </w:r>
      <w:r w:rsidRPr="2BE6051C" w:rsidR="70EED128">
        <w:rPr>
          <w:rFonts w:ascii="Arial" w:hAnsi="Arial" w:eastAsia="Arial" w:cs="Arial"/>
          <w:b w:val="0"/>
          <w:bCs w:val="0"/>
          <w:i w:val="0"/>
          <w:iCs w:val="0"/>
          <w:caps w:val="0"/>
          <w:smallCaps w:val="0"/>
          <w:noProof w:val="0"/>
          <w:color w:val="242424"/>
          <w:sz w:val="24"/>
          <w:szCs w:val="24"/>
          <w:lang w:val="en-US"/>
        </w:rPr>
        <w:t xml:space="preserve"> </w:t>
      </w:r>
      <w:r>
        <w:br/>
      </w:r>
    </w:p>
    <w:p w:rsidR="2BE6051C" w:rsidP="2BE6051C" w:rsidRDefault="2BE6051C" w14:paraId="355C02C6" w14:textId="498C3F40">
      <w:pPr>
        <w:spacing w:line="276" w:lineRule="auto"/>
        <w:rPr>
          <w:rFonts w:ascii="Arial" w:hAnsi="Arial" w:eastAsia="Arial" w:cs="Arial"/>
          <w:b w:val="0"/>
          <w:bCs w:val="0"/>
          <w:i w:val="0"/>
          <w:iCs w:val="0"/>
          <w:caps w:val="0"/>
          <w:smallCaps w:val="0"/>
          <w:noProof w:val="0"/>
          <w:color w:val="242424"/>
          <w:sz w:val="24"/>
          <w:szCs w:val="24"/>
          <w:lang w:val="haw-US"/>
        </w:rPr>
      </w:pPr>
    </w:p>
    <w:p w:rsidR="0C35F0FC" w:rsidP="2BE6051C" w:rsidRDefault="0C35F0FC" w14:paraId="4DC3932F" w14:textId="70ACC498">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242424"/>
          <w:sz w:val="24"/>
          <w:szCs w:val="24"/>
          <w:lang w:val="en-US"/>
        </w:rPr>
        <w:t xml:space="preserve">Is the applicant an individual? </w:t>
      </w:r>
      <w:r>
        <w:br/>
      </w:r>
    </w:p>
    <w:p w:rsidR="2BE6051C" w:rsidP="2BE6051C" w:rsidRDefault="2BE6051C" w14:paraId="50EBB3BE" w14:textId="1B3C9359">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D289962" w14:textId="3AEC1B73">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RDefault="2BE6051C" w14:paraId="41FA24FF" w14:textId="03648C5F">
      <w:r>
        <w:br w:type="page"/>
      </w:r>
    </w:p>
    <w:p w:rsidR="2BE6051C" w:rsidP="2BE6051C" w:rsidRDefault="2BE6051C" w14:paraId="4A56D6A9" w14:textId="3AA819D7">
      <w:pPr>
        <w:pStyle w:val="Normal"/>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4D52CCE" w14:textId="2B0013E2">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oint of Contac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0C35F0FC" w:rsidP="2BE6051C" w:rsidRDefault="0C35F0FC" w14:paraId="195ECABF" w14:textId="591A9FE2">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Name:</w:t>
      </w:r>
    </w:p>
    <w:p w:rsidR="2BE6051C" w:rsidP="2BE6051C" w:rsidRDefault="2BE6051C" w14:paraId="16ECD522" w14:textId="433CCC9F">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7E66DEF" w14:textId="60F2F151">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Mailing Address:</w:t>
      </w:r>
    </w:p>
    <w:p w:rsidR="0C35F0FC" w:rsidP="2BE6051C" w:rsidRDefault="0C35F0FC" w14:paraId="1BD898C1" w14:textId="1707C5B2">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73DCE47C" w14:textId="537FF2CD">
      <w:pPr>
        <w:pStyle w:val="ListParagraph"/>
        <w:numPr>
          <w:ilvl w:val="1"/>
          <w:numId w:val="44"/>
        </w:numPr>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Phone Number: </w:t>
      </w:r>
    </w:p>
    <w:p w:rsidR="0C35F0FC" w:rsidP="2BE6051C" w:rsidRDefault="0C35F0FC" w14:paraId="29A7F909" w14:textId="220DDCAE">
      <w:pPr>
        <w:pStyle w:val="ListParagraph"/>
        <w:numPr>
          <w:ilvl w:val="1"/>
          <w:numId w:val="44"/>
        </w:numPr>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Email Address:</w:t>
      </w:r>
    </w:p>
    <w:p w:rsidR="0C35F0FC" w:rsidP="2BE6051C" w:rsidRDefault="0C35F0FC" w14:paraId="2F4B9521" w14:textId="35BAF26C">
      <w:pPr>
        <w:pStyle w:val="ListParagraph"/>
        <w:numPr>
          <w:ilvl w:val="1"/>
          <w:numId w:val="44"/>
        </w:numPr>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pplication Drafted by:</w:t>
      </w:r>
    </w:p>
    <w:p w:rsidR="2BE6051C" w:rsidP="2BE6051C" w:rsidRDefault="2BE6051C" w14:paraId="6CBBC926" w14:textId="3741E56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267873A" w14:textId="2BFC8BD1">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many members or participants are involved with your organization?</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2BE6051C" w:rsidP="2BE6051C" w:rsidRDefault="2BE6051C" w14:paraId="0CAA3A03" w14:textId="2153A1E1">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0D9A9A0" w14:textId="63B7AC86">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Location of organiz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City, Zip Code and</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Ahupua‘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2BE6051C" w:rsidP="2BE6051C" w:rsidRDefault="2BE6051C" w14:paraId="2FAA0350" w14:textId="4086F5C3">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8101AA4" w14:textId="5F057D3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D20D291" w14:textId="0BA16A0F">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D53717F" w14:textId="2EB076BD">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ype of Canoe the log will be used for (e.g., voyaging, racing, fishing, or other intended use)</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0C35F0FC" w:rsidP="2BE6051C" w:rsidRDefault="0C35F0FC" w14:paraId="7F627C6F" w14:textId="312C5178">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hat will the canoe be used for, specifically?</w:t>
      </w:r>
    </w:p>
    <w:p w:rsidR="2BE6051C" w:rsidP="2BE6051C" w:rsidRDefault="2BE6051C" w14:paraId="498518FE" w14:textId="2CCB6527">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509AE01" w14:textId="6880F72E">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56A0955" w14:textId="62551488">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5B781C3" w14:textId="60824EF5">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29DB7CD" w14:textId="18F3A641">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7021D02" w14:textId="3B2CC596">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esired log dimension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idth, length)</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65806333" w14:textId="74AD52A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33D2696" w14:textId="4BDE2FE8">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DC82A48" w14:textId="3BF33D00">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E5B6E3A" w14:textId="05D29A1E">
      <w:pPr>
        <w:rPr>
          <w:rFonts w:ascii="Arial" w:hAnsi="Arial" w:eastAsia="Arial" w:cs="Arial"/>
          <w:b w:val="0"/>
          <w:bCs w:val="0"/>
          <w:i w:val="0"/>
          <w:iCs w:val="0"/>
          <w:caps w:val="0"/>
          <w:smallCaps w:val="0"/>
          <w:noProof w:val="0"/>
          <w:color w:val="000000" w:themeColor="text1" w:themeTint="FF" w:themeShade="FF"/>
          <w:sz w:val="22"/>
          <w:szCs w:val="22"/>
          <w:lang w:val="haw-US"/>
        </w:rPr>
      </w:pPr>
    </w:p>
    <w:p w:rsidR="0C35F0FC" w:rsidP="2BE6051C" w:rsidRDefault="0C35F0FC" w14:paraId="47A2758C" w14:textId="30432652">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Stewardship Plan </w:t>
      </w:r>
    </w:p>
    <w:p w:rsidR="0C35F0FC" w:rsidP="2BE6051C" w:rsidRDefault="0C35F0FC" w14:paraId="2C7E5D4A" w14:textId="35F2032E">
      <w:pPr>
        <w:spacing w:after="0" w:line="240" w:lineRule="auto"/>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pP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The purpose of including a stewardship plan is so that the applicant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demonstrates</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nd carries out activities that fulfill the Hawaiian cultural practice of reciprocity and deepen the connections between logs/trees/</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wa’a</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nd the users' beneficiaries of these products. There are elements of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Kuleana</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inherent in this practice and the applicant should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demonstrate</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the ways that </w:t>
      </w:r>
      <w:r w:rsidRPr="2BE6051C" w:rsidR="3A4B65B1">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they</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will fulfill this aspect of receiving a log.</w:t>
      </w:r>
    </w:p>
    <w:p w:rsidR="0C35F0FC" w:rsidP="2BE6051C" w:rsidRDefault="0C35F0FC" w14:paraId="261E38DD" w14:textId="3584686F">
      <w:pPr>
        <w:spacing w:after="0" w:line="240" w:lineRule="auto"/>
        <w:ind w:left="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NOTE: There are a variety of ways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and places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organizations can give back</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which</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can include at the Kapāpala Koa Canoe Management Area, other lands, or with other forest stewardship volunteer activities provided by forestry and conservation groups across the state. Some examples could include outplanting native or culturally significant species, weed control, </w:t>
      </w:r>
      <w:r w:rsidRPr="2BE6051C" w:rsidR="218CD54F">
        <w:rPr>
          <w:rFonts w:ascii="Arial" w:hAnsi="Arial" w:eastAsia="Arial" w:cs="Arial"/>
          <w:b w:val="0"/>
          <w:bCs w:val="0"/>
          <w:i w:val="1"/>
          <w:iCs w:val="1"/>
          <w:caps w:val="0"/>
          <w:smallCaps w:val="0"/>
          <w:noProof w:val="0"/>
          <w:color w:val="000000" w:themeColor="text1" w:themeTint="FF" w:themeShade="FF"/>
          <w:sz w:val="24"/>
          <w:szCs w:val="24"/>
          <w:lang w:val="haw-US"/>
        </w:rPr>
        <w:t xml:space="preserve">educational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events, trail maintenance, etc.</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t>
      </w:r>
    </w:p>
    <w:p w:rsidR="0C35F0FC" w:rsidP="2BE6051C" w:rsidRDefault="0C35F0FC" w14:paraId="00C56C01" w14:textId="43B292ED">
      <w:pPr>
        <w:spacing w:after="0" w:line="240" w:lineRule="auto"/>
        <w:ind w:left="0"/>
        <w:rPr>
          <w:rFonts w:ascii="Arial" w:hAnsi="Arial" w:eastAsia="Arial" w:cs="Arial"/>
          <w:b w:val="0"/>
          <w:bCs w:val="0"/>
          <w:i w:val="1"/>
          <w:iCs w:val="1"/>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Before any work is done on state lands, DOFAW must approve all activities and materials, such as out-planting species, invasive species to be removed, etc</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t>
      </w:r>
    </w:p>
    <w:p w:rsidR="2BE6051C" w:rsidP="2BE6051C" w:rsidRDefault="2BE6051C" w14:paraId="7276E688" w14:textId="2129033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06DA3AFC" w14:textId="3F06425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40F7BB50" w14:textId="152C2B4D">
      <w:pPr>
        <w:pStyle w:val="ListParagraph"/>
        <w:numPr>
          <w:ilvl w:val="0"/>
          <w:numId w:val="44"/>
        </w:num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ill the organization and its members reciprocate to either Kapāpala Koa Cano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Management Are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or other forests on their island? Please provide details describing where, when, and what you will do as a service projec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s). Please attach a letter of commitment from your designated stewardship partner.</w:t>
      </w:r>
    </w:p>
    <w:p w:rsidR="2BE6051C" w:rsidP="2BE6051C" w:rsidRDefault="2BE6051C" w14:paraId="7C777046" w14:textId="79A36D8C">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9D0085B" w14:textId="32188C3D">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1BC15C8" w14:textId="51C53AED">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5510465" w14:textId="395D9309">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FD4F7A2" w14:textId="6DD7A47D">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4FE244A" w14:textId="394E7801">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77DDDEE" w14:textId="655D7C6A">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952E64B" w14:textId="47D4F006">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E73AD35" w14:textId="114888F7">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C1E743A" w14:textId="07F2851F">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D35174F" w14:textId="3CC70A48">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A16C9C9" w14:textId="61B2616E">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413013F" w14:textId="6F0B91FD">
      <w:pPr>
        <w:spacing w:after="0" w:line="240" w:lineRule="auto"/>
        <w:rPr>
          <w:rFonts w:ascii="Arial" w:hAnsi="Arial" w:eastAsia="Arial" w:cs="Arial"/>
          <w:b w:val="0"/>
          <w:bCs w:val="0"/>
          <w:i w:val="0"/>
          <w:iCs w:val="0"/>
          <w:caps w:val="0"/>
          <w:smallCaps w:val="0"/>
          <w:noProof w:val="0"/>
          <w:color w:val="000000" w:themeColor="text1" w:themeTint="FF" w:themeShade="FF"/>
          <w:sz w:val="22"/>
          <w:szCs w:val="22"/>
          <w:lang w:val="haw-US"/>
        </w:rPr>
      </w:pPr>
    </w:p>
    <w:p w:rsidR="2BE6051C" w:rsidP="2BE6051C" w:rsidRDefault="2BE6051C" w14:paraId="45D1E8D8" w14:textId="653127F5">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10E9F55" w14:textId="241DD5F0">
      <w:pPr>
        <w:pStyle w:val="ListParagraph"/>
        <w:numPr>
          <w:ilvl w:val="0"/>
          <w:numId w:val="44"/>
        </w:num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hat stewardship activities/actions has your organization done in the past? Please provide details on experience with land stewardship actions (e.g., forest management, out-planting, trail maintenance, weed control, etc.) and any expertise stewardship participants have with forest stewardship. </w:t>
      </w:r>
    </w:p>
    <w:p w:rsidR="2BE6051C" w:rsidP="2BE6051C" w:rsidRDefault="2BE6051C" w14:paraId="35AEA6B8" w14:textId="54539197">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874A6E0" w14:textId="74FF5B12">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AEB5945" w14:textId="3326553B">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B68A241" w14:textId="0D48783D">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FDB95AF" w14:textId="6CE38F77">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BC144BB" w14:textId="522EE7A7">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6180F09" w14:textId="35455F35">
      <w:pPr>
        <w:pStyle w:val="Normal"/>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2477E50" w14:textId="1AC7378C">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60CEA37" w14:textId="343BC35F">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hat type of contribution to perpetuation of cultural or traditional practices, reforestation, or support for existing stewardship organizations will provide with the stewardship plan? What is the overall impact? </w:t>
      </w:r>
    </w:p>
    <w:p w:rsidR="2BE6051C" w:rsidP="2BE6051C" w:rsidRDefault="2BE6051C" w14:paraId="5D605D66" w14:textId="6805CD12">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1A40D5D" w14:textId="2E864375">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1A18AAA" w14:textId="1F77A9B2">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3D847191" w14:textId="04B7CF5E">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87C0E54" w14:textId="7AB12D62">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A9A67E1" w14:textId="4D48CD27">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0F8C49C" w14:textId="529E4E09">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7576683" w14:textId="3B243631">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Cultural/Educational Outreach</w:t>
      </w:r>
    </w:p>
    <w:p w:rsidR="0C35F0FC" w:rsidP="2BE6051C" w:rsidRDefault="0C35F0FC" w14:paraId="64A9D0CE" w14:textId="47FA8E94">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How will this canoe be used to further educate people about the native Hawaiian tradition of koa canoes? </w:t>
      </w:r>
    </w:p>
    <w:p w:rsidR="2BE6051C" w:rsidP="2BE6051C" w:rsidRDefault="2BE6051C" w14:paraId="074D01C3" w14:textId="0F5FAF4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8EC5074" w14:textId="0D4762F5">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F974C65" w14:textId="10D8DC74">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A4DA44B" w14:textId="3F2A5A5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7F6B939" w14:textId="32BD1E9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BFE567E" w14:textId="4B202A1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1D656EC" w14:textId="7D62992D">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4B511711" w14:textId="2FA122B8">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will your organization perpetuate the canoe carving/building tradition beyond the life of this log</w:t>
      </w:r>
    </w:p>
    <w:p w:rsidR="2BE6051C" w:rsidP="2BE6051C" w:rsidRDefault="2BE6051C" w14:paraId="6272DFEF" w14:textId="3514113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1ADD226" w14:textId="4941CACD">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56AAA8E" w14:textId="077C9D6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B900C51" w14:textId="3B2726BE">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994EE38" w14:textId="66D48A6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2D31530B" w14:textId="4A3103E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0AF0CAE2" w14:textId="74EEF6E8">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will your organization educate within and outside of your organization about the value, use, and tradition of koa canoes and the importance of forests?</w:t>
      </w:r>
    </w:p>
    <w:p w:rsidR="2BE6051C" w:rsidP="2BE6051C" w:rsidRDefault="2BE6051C" w14:paraId="3926AD75" w14:textId="2905379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2AFAC94" w14:textId="682627E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9FF0C74" w14:textId="7C9D2FFB">
      <w:pPr>
        <w:pStyle w:val="Normal"/>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769D11BA" w14:textId="78DBEAD0">
      <w:pPr>
        <w:pStyle w:val="Heading2"/>
        <w:spacing w:after="0" w:line="276" w:lineRule="auto"/>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pPr>
    </w:p>
    <w:p w:rsidR="2BE6051C" w:rsidRDefault="2BE6051C" w14:paraId="36941259" w14:textId="62C4A949">
      <w:r>
        <w:br w:type="page"/>
      </w:r>
    </w:p>
    <w:p w:rsidR="0C35F0FC" w:rsidP="2BE6051C" w:rsidRDefault="0C35F0FC" w14:paraId="4336E731" w14:textId="7573A44C">
      <w:pPr>
        <w:pStyle w:val="Heading2"/>
        <w:spacing w:after="0" w:line="276" w:lineRule="auto"/>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Canoe Carving/</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haw-US"/>
        </w:rPr>
        <w:t>Building</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Shaping Plan </w:t>
      </w:r>
    </w:p>
    <w:p w:rsidR="0C35F0FC" w:rsidP="2BE6051C" w:rsidRDefault="0C35F0FC" w14:paraId="0C9B0CF4" w14:textId="2D2C558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Please attach supporting documents that 1) affirm the builder is aware of the intent for the log and its entirety, 2) specifications for the desired canoe, and 3) is committed to their part in this application. If there are modifications to your selected builder, please update DOFAW.</w:t>
      </w:r>
    </w:p>
    <w:p w:rsidR="2BE6051C" w:rsidP="2BE6051C" w:rsidRDefault="2BE6051C" w14:paraId="6D7F3388" w14:textId="574D5B22">
      <w:pPr>
        <w:spacing w:after="0" w:line="240" w:lineRule="auto"/>
        <w:rPr>
          <w:rFonts w:ascii="Arial" w:hAnsi="Arial" w:eastAsia="Arial" w:cs="Arial"/>
          <w:b w:val="0"/>
          <w:bCs w:val="0"/>
          <w:i w:val="0"/>
          <w:iCs w:val="0"/>
          <w:caps w:val="0"/>
          <w:smallCaps w:val="0"/>
          <w:noProof w:val="0"/>
          <w:color w:val="000000" w:themeColor="text1" w:themeTint="FF" w:themeShade="FF"/>
          <w:sz w:val="22"/>
          <w:szCs w:val="22"/>
          <w:lang w:val="en-US"/>
        </w:rPr>
      </w:pPr>
    </w:p>
    <w:p w:rsidR="2BE6051C" w:rsidP="2BE6051C" w:rsidRDefault="2BE6051C" w14:paraId="10BBAF6C" w14:textId="0697EB52">
      <w:pPr>
        <w:spacing w:after="0" w:line="240" w:lineRule="auto"/>
        <w:rPr>
          <w:rFonts w:ascii="Arial" w:hAnsi="Arial" w:eastAsia="Arial" w:cs="Arial"/>
          <w:b w:val="0"/>
          <w:bCs w:val="0"/>
          <w:i w:val="0"/>
          <w:iCs w:val="0"/>
          <w:caps w:val="0"/>
          <w:smallCaps w:val="0"/>
          <w:noProof w:val="0"/>
          <w:color w:val="000000" w:themeColor="text1" w:themeTint="FF" w:themeShade="FF"/>
          <w:sz w:val="22"/>
          <w:szCs w:val="22"/>
          <w:lang w:val="en-US"/>
        </w:rPr>
      </w:pPr>
    </w:p>
    <w:p w:rsidR="0C35F0FC" w:rsidP="2BE6051C" w:rsidRDefault="0C35F0FC" w14:paraId="2B134E3B" w14:textId="497BD6C0">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ho will shape/build the proposed canoe? Who</w:t>
      </w:r>
      <w:r w:rsidRPr="2BE6051C" w:rsidR="46B7FF33">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is</w:t>
      </w:r>
      <w:r w:rsidRPr="2BE6051C" w:rsidR="63F63EE0">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he</w:t>
      </w:r>
      <w:r w:rsidRPr="2BE6051C" w:rsidR="1D56106A">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rimary</w:t>
      </w:r>
      <w:r w:rsidRPr="2BE6051C" w:rsidR="79154504">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builder</w:t>
      </w:r>
      <w:r w:rsidRPr="2BE6051C" w:rsidR="45C739D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nd</w:t>
      </w:r>
      <w:r w:rsidRPr="2BE6051C" w:rsidR="711BA1A5">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pprentice</w:t>
      </w:r>
      <w:r w:rsidRPr="2BE6051C" w:rsidR="6888BAC1">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or student(s). Please attach the builders name and any supporting documentation affirming they are aware of their commitment to the applicant. ** </w:t>
      </w:r>
    </w:p>
    <w:p w:rsidR="2BE6051C" w:rsidP="2BE6051C" w:rsidRDefault="2BE6051C" w14:paraId="1AF214CC" w14:textId="628A0F1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BC2F171" w14:textId="5C11799D">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6639266" w14:textId="687887BE">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92C0114" w14:textId="7CB51196">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644EECE" w14:textId="783F573E">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B288F68" w14:textId="659134F0">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How will the canoe b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built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and shaped?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Please explain in detail, e.g., only using traditional tools and cultural customs, only using modern tools with minimal cultural customs or a combination of contemporary and traditional cultural techniques. </w:t>
      </w:r>
    </w:p>
    <w:p w:rsidR="2BE6051C" w:rsidP="2BE6051C" w:rsidRDefault="2BE6051C" w14:paraId="2A48E738" w14:textId="406A6E9D">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E6E194E" w14:textId="78E65099">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46B8529" w14:textId="6DF9598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A04819D" w14:textId="6AC9780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4993C43" w14:textId="019C670B">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D1040DF" w14:textId="07FF835E">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6B653D1" w14:textId="432F3EE5">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FCCB847" w14:textId="7E2E2B8C">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lease explain in detail what the intention is for any log/tree parts not used for the canoe?</w:t>
      </w:r>
    </w:p>
    <w:p w:rsidR="2BE6051C" w:rsidP="2BE6051C" w:rsidRDefault="2BE6051C" w14:paraId="1C32AD98" w14:textId="63BAE92A">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D999EA5" w14:textId="6E82131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F15F59D" w14:textId="51403DA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54AD1C4" w14:textId="22F3516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6B3DC1E4" w14:textId="2DCEAF50">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lease describe in detail and with locations, where and how the log will be stored before and during the carving process. Please include information about how will the log be secured and sheltered from the element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6EC0F59A" w14:textId="2A10E54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C2820EF" w14:textId="114285EF">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9FBE1F1" w14:textId="6A15B68E">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A423668" w14:textId="7B1C05C8">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Beyond th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builder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ho will be involved in th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building</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process? Include any edu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al</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components envisioned.</w:t>
      </w:r>
    </w:p>
    <w:p w:rsidR="2BE6051C" w:rsidP="2BE6051C" w:rsidRDefault="2BE6051C" w14:paraId="19D3A3BC" w14:textId="0A5F11B4">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97CB017" w14:textId="584DF210">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82FA749" w14:textId="57142BB8">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4990F92" w14:textId="3575D078">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3CEAB9E3" w14:textId="045948DE">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Preliminary Harvesting Plan </w:t>
      </w:r>
    </w:p>
    <w:p w:rsidR="0C35F0FC" w:rsidP="2BE6051C" w:rsidRDefault="0C35F0FC" w14:paraId="14F644E3" w14:textId="693A97B9">
      <w:pPr>
        <w:spacing w:after="0" w:line="240"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Please note that the Division of Forestry and Wildlife will oversee (support and oversee) the harvesting process but</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strike w:val="0"/>
          <w:dstrike w:val="0"/>
          <w:noProof w:val="0"/>
          <w:color w:val="000000" w:themeColor="text1" w:themeTint="FF" w:themeShade="FF"/>
          <w:sz w:val="24"/>
          <w:szCs w:val="24"/>
          <w:u w:val="single"/>
          <w:lang w:val="haw-US"/>
        </w:rPr>
        <w:t>is not responsible for harvesting, transporting, nor delivering the logs to the applicant.</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Selected applicants and their contracted operators will be responsible for harvesting. DOFAW will approve a harvest plan that is aligned with best management practices and other elements of the permitting system (including insurance needs). Question regarding how the applicant will cover the costs involved with harvest and transport of logs are asked in the financing section. </w:t>
      </w:r>
    </w:p>
    <w:p w:rsidR="2BE6051C" w:rsidP="2BE6051C" w:rsidRDefault="2BE6051C" w14:paraId="573C6BD0" w14:textId="00A15F52">
      <w:pPr>
        <w:spacing w:after="0" w:line="240" w:lineRule="auto"/>
        <w:ind w:left="0"/>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3032EA83" w14:textId="733A4A89">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Once an applicant is selected, a harvest plan</w:t>
      </w:r>
      <w:r w:rsidRPr="2BE6051C" w:rsidR="0C35F0FC">
        <w:rPr>
          <w:rFonts w:ascii="Arial" w:hAnsi="Arial" w:eastAsia="Arial" w:cs="Arial"/>
          <w:b w:val="1"/>
          <w:bCs w:val="1"/>
          <w:i w:val="1"/>
          <w:iCs w:val="1"/>
          <w:caps w:val="0"/>
          <w:smallCaps w:val="0"/>
          <w:noProof w:val="0"/>
          <w:color w:val="000000" w:themeColor="text1" w:themeTint="FF" w:themeShade="FF"/>
          <w:sz w:val="24"/>
          <w:szCs w:val="24"/>
          <w:lang w:val="en-US"/>
        </w:rPr>
        <w:t xml:space="preserve"> will be</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required and need to be approved to proceed. Successful applicants are encouraged to work together to combine resources to undertake forest operations as this will be more efficient. If you are open to collaborating on harvest operations, please indicate</w:t>
      </w:r>
      <w:r w:rsidRPr="2BE6051C" w:rsidR="0C35F0FC">
        <w:rPr>
          <w:rFonts w:ascii="Arial" w:hAnsi="Arial" w:eastAsia="Arial" w:cs="Arial"/>
          <w:b w:val="0"/>
          <w:bCs w:val="0"/>
          <w:i w:val="1"/>
          <w:iCs w:val="1"/>
          <w:caps w:val="0"/>
          <w:smallCaps w:val="0"/>
          <w:strike w:val="1"/>
          <w:noProof w:val="0"/>
          <w:color w:val="000000" w:themeColor="text1" w:themeTint="FF" w:themeShade="FF"/>
          <w:sz w:val="24"/>
          <w:szCs w:val="24"/>
          <w:u w:val="none"/>
          <w:lang w:val="en-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below.</w:t>
      </w:r>
    </w:p>
    <w:p w:rsidR="2BE6051C" w:rsidP="2BE6051C" w:rsidRDefault="2BE6051C" w14:paraId="3D713F2D" w14:textId="69A5A1E6">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722AAD30" w14:textId="156B6A69">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E399536" w14:textId="362144E6">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7A02CD1" w14:textId="34A1EF0C">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Describe any traditional ceremony, protocol, blessing, or practice that will occur before, during, or after harvest, if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ny</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Is there a special practice or something else that needs to be accommodated for</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470F4B7E" w14:textId="63CBDAB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1D684B6E" w14:textId="21C53652">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RDefault="2BE6051C" w14:paraId="1221EEC4" w14:textId="46345227">
      <w:r>
        <w:br w:type="page"/>
      </w:r>
    </w:p>
    <w:p w:rsidR="0C35F0FC" w:rsidP="2BE6051C" w:rsidRDefault="0C35F0FC" w14:paraId="5980C085" w14:textId="6AC43C04">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re you willing to work together with other applicants to collaborate in a harvest planning process? Yes, No, or Maybe please elaborate under what circumstance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0CDCB77C" w14:textId="7A3E5C7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14829769" w14:textId="4CFB517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527280CD" w14:textId="7E90632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BB2E2EB" w14:textId="45C2323B">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D96AE84" w14:textId="3334A78C">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o you understand that you must have a harvest plan that is approved by the DOFAW before proceeding</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259569E2">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Yes, or No.</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510C09B7" w14:textId="686E6239">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AA5B225" w14:textId="07002203">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53C3218" w14:textId="4B3F3D74">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Do you know who you would anticipate being involved in the harvesting and transport of your log? Please provide their contact information. </w:t>
      </w:r>
    </w:p>
    <w:p w:rsidR="2BE6051C" w:rsidP="2BE6051C" w:rsidRDefault="2BE6051C" w14:paraId="63236BB0" w14:textId="5C0984F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EF3E5BE" w14:textId="70A1102B">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3DF2EA0" w14:textId="3811CB11">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241A55A" w14:textId="55B99DBF">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297EF96" w14:textId="4CDA06D1">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Do you understand that insurance will be required by the harvesting entity for the duration of the harvest? Yes, or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No.</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331C9171" w14:textId="38751E3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2CF0FA9A" w14:textId="17E3A8E0">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653E7AA7" w14:textId="7AA36372">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92E5242" w14:textId="15ADA9DC">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48E97DEA" w14:textId="3F7A874B">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Once a log is made available, what is the proposed time frame for harvesting 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nd extracting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he log? What’s the 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imeframe th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 the organization wishes to harvest? There will be a section later to discuss the timeline of financing</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405B81AE" w14:textId="4CA7F196">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385AE25" w14:textId="5AEE3388">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5ED5DCA" w14:textId="3FDA91BD">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FA986FF" w14:textId="21487C7C">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5BAA22D" w14:textId="76179A7B">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Financial Plan </w:t>
      </w:r>
    </w:p>
    <w:p w:rsidR="0C35F0FC" w:rsidP="2BE6051C" w:rsidRDefault="0C35F0FC" w14:paraId="51B523A7" w14:textId="5A891130">
      <w:pPr>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Note: The costs associated with harvesting a koa log include hiring an experienced sawyer and machine operator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are the applicant's responsibilit</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y. The machines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required</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ill likely consist of a feller buncher, a skidder, an excavator, a forwarder, and/or a bulldozer. These machines need to be transported to and from the forest, which are additional costs to the operation. Finally, the log is transported on the highway, possibly in an oversized load vehicle, and may be shipped off the island to another location. The rough estimated between $12,000 and $20,000 per log, though it is highly variable and subject to change according to harvest operations and the destination of the log.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If and when possible, it will be cost-efficient and reduce impacts on infrastructure and</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the forest when operations between organizations</w:t>
      </w:r>
      <w:r w:rsidRPr="2BE6051C" w:rsidR="70EED128">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can be combined or done in quick succession with each other.</w:t>
      </w:r>
    </w:p>
    <w:p w:rsidR="2BE6051C" w:rsidP="2BE6051C" w:rsidRDefault="2BE6051C" w14:paraId="7B7CBBD8" w14:textId="6B9DEC5F">
      <w:pPr>
        <w:spacing w:before="0" w:beforeAutospacing="off" w:after="160" w:afterAutospacing="off" w:line="276" w:lineRule="auto"/>
        <w:ind w:left="0" w:right="-540"/>
        <w:jc w:val="left"/>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200BC17E" w14:textId="1C9FACF5">
      <w:pPr>
        <w:pStyle w:val="ListParagraph"/>
        <w:numPr>
          <w:ilvl w:val="0"/>
          <w:numId w:val="44"/>
        </w:num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will you finance the following activities? Please include details, amounts budgeted, and a timeline</w:t>
      </w:r>
      <w:r w:rsidRPr="2BE6051C" w:rsidR="0C35F0FC">
        <w:rPr>
          <w:rFonts w:ascii="Arial" w:hAnsi="Arial" w:eastAsia="Arial" w:cs="Arial"/>
          <w:b w:val="1"/>
          <w:bCs w:val="1"/>
          <w:i w:val="0"/>
          <w:iCs w:val="0"/>
          <w:caps w:val="0"/>
          <w:smallCaps w:val="0"/>
          <w:noProof w:val="0"/>
          <w:color w:val="000000" w:themeColor="text1" w:themeTint="FF" w:themeShade="FF"/>
          <w:sz w:val="24"/>
          <w:szCs w:val="24"/>
          <w:lang w:val="en-US"/>
        </w:rPr>
        <w:t>:</w:t>
      </w:r>
    </w:p>
    <w:p w:rsidR="0C35F0FC" w:rsidP="2BE6051C" w:rsidRDefault="0C35F0FC" w14:paraId="36D5AAAE" w14:textId="64C0ACD6">
      <w:pPr>
        <w:pStyle w:val="ListParagraph"/>
        <w:numPr>
          <w:ilvl w:val="1"/>
          <w:numId w:val="44"/>
        </w:num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arvesting – what is your plan to pay for the harvesting expenses, which could be as much as $10,000 per log? Please explain in detail the state of your funding (e.g. we will fundraise, money is already available, etc.)</w:t>
      </w:r>
    </w:p>
    <w:p w:rsidR="2BE6051C" w:rsidP="2BE6051C" w:rsidRDefault="2BE6051C" w14:paraId="121D17E7" w14:textId="47D2A2A9">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46FA02A" w14:textId="667BC9D4">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5258C8E" w14:textId="52615993">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65ECA2F" w14:textId="41628777">
      <w:pPr>
        <w:pStyle w:val="ListParagraph"/>
        <w:numPr>
          <w:ilvl w:val="1"/>
          <w:numId w:val="44"/>
        </w:num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Transportation - What is your plan to pay for the transportation expenses? It may cost $10,000 per log (depending on the size and destination of the log). Please explain in detail the state of your funding (e.g. we will fundraise, money is already available, etc.) </w:t>
      </w:r>
    </w:p>
    <w:p w:rsidR="2BE6051C" w:rsidP="2BE6051C" w:rsidRDefault="2BE6051C" w14:paraId="4DFF4F69" w14:textId="462B5780">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CDFE636" w14:textId="4239F10D">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F86467A" w14:textId="79F44B15">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30AA678" w14:textId="4DBAD19D">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4BB3B47" w14:textId="4B8255D0">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A61957A" w14:textId="48F5ED34">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23CDDE7" w14:textId="312235E0">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2FFB3F4" w14:textId="097B760E">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50293D5" w14:textId="727346D6">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FD78A2F" w14:textId="58C0063B">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7F767DDF" w14:textId="15181C42">
      <w:pPr>
        <w:pStyle w:val="ListParagraph"/>
        <w:numPr>
          <w:ilvl w:val="1"/>
          <w:numId w:val="44"/>
        </w:num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hat is your total budget for this process? Please explain the status of your fundraising or resources at the time of submitting this application.</w:t>
      </w:r>
    </w:p>
    <w:p w:rsidR="2BE6051C" w:rsidP="2BE6051C" w:rsidRDefault="2BE6051C" w14:paraId="7E729A40" w14:textId="517458C7">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8FBEA6F" w14:textId="1A855CEA">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985B2FA" w14:textId="1B6DC3C8">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6CBBF36" w14:textId="438AA9E7">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86DA71A" w14:textId="21D0FBB1">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EFAE4F9" w14:textId="76703603">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414ADAA" w14:textId="6C39DE81">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014979A" w14:textId="402D1C39">
      <w:pPr>
        <w:pStyle w:val="ListParagraph"/>
        <w:numPr>
          <w:ilvl w:val="1"/>
          <w:numId w:val="44"/>
        </w:num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Knowing that all funds must be secured (and verified) prior to harvest, in what year would you anticipate being ready to acquire a log? </w:t>
      </w:r>
    </w:p>
    <w:p w:rsidR="2BE6051C" w:rsidP="2BE6051C" w:rsidRDefault="2BE6051C" w14:paraId="3445D39F" w14:textId="1C7097C2">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2"/>
          <w:szCs w:val="22"/>
          <w:lang w:val="haw-US"/>
        </w:rPr>
      </w:pPr>
    </w:p>
    <w:p w:rsidR="2BE6051C" w:rsidP="2BE6051C" w:rsidRDefault="2BE6051C" w14:paraId="63F674A5" w14:textId="640E6A20">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2"/>
          <w:szCs w:val="22"/>
          <w:lang w:val="haw-US"/>
        </w:rPr>
      </w:pPr>
    </w:p>
    <w:p w:rsidR="2BE6051C" w:rsidP="2BE6051C" w:rsidRDefault="2BE6051C" w14:paraId="4110EF83" w14:textId="4ABA9193">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2"/>
          <w:szCs w:val="22"/>
          <w:lang w:val="haw-US"/>
        </w:rPr>
      </w:pPr>
    </w:p>
    <w:p w:rsidR="0C35F0FC" w:rsidP="2BE6051C" w:rsidRDefault="0C35F0FC" w14:paraId="3FB594E3" w14:textId="54DAB61E">
      <w:pPr>
        <w:pStyle w:val="Heading2"/>
        <w:bidi w:val="0"/>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Succession and Tracking</w:t>
      </w:r>
    </w:p>
    <w:p w:rsidR="0C35F0FC" w:rsidP="2BE6051C" w:rsidRDefault="0C35F0FC" w14:paraId="4FE8DDA9" w14:textId="42C1EDB1">
      <w:pPr>
        <w:pStyle w:val="ListParagraph"/>
        <w:numPr>
          <w:ilvl w:val="0"/>
          <w:numId w:val="44"/>
        </w:num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Who will be the long-term steward of the koa canoe, including the parties responsible for the management, storage, and maintenance? Please describe your plan for each of these steps.</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2BE6051C" w:rsidP="2BE6051C" w:rsidRDefault="2BE6051C" w14:paraId="33AE2612" w14:textId="58AF0DC5">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E2DBA1F" w14:textId="5ACCBC60">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668170E" w14:textId="3A0E0E76">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43E149E" w14:textId="6F6795CF">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06C6EC8" w14:textId="29A94C24">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5B79897" w14:textId="310D503B">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ED123B5" w14:textId="56AC9C53">
      <w:pPr>
        <w:pStyle w:val="ListParagraph"/>
        <w:numPr>
          <w:ilvl w:val="0"/>
          <w:numId w:val="44"/>
        </w:num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hat is the succession plan for the koa canoe? Is there a plan for the log/canoe should the organization dissolve? </w:t>
      </w:r>
    </w:p>
    <w:p w:rsidR="2BE6051C" w:rsidP="2BE6051C" w:rsidRDefault="2BE6051C" w14:paraId="700F10BA" w14:textId="05470ED2">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05AE894" w14:textId="2F6941A6">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2B8EF0F" w14:textId="180E32F0">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E2E0210" w14:textId="20C37AF0">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73F28FE" w14:textId="12853E77">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RDefault="2BE6051C" w14:paraId="4B1BA944" w14:textId="284BE387">
      <w:r>
        <w:br w:type="page"/>
      </w:r>
    </w:p>
    <w:p w:rsidR="0C35F0FC" w:rsidP="2BE6051C" w:rsidRDefault="0C35F0FC" w14:paraId="61A055BE" w14:textId="6E4EC40E">
      <w:pPr>
        <w:pStyle w:val="ListParagraph"/>
        <w:numPr>
          <w:ilvl w:val="0"/>
          <w:numId w:val="44"/>
        </w:num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Are you aware that annual reports are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required</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s part of this log allocation? Who will track and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submit</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nnual reports and photographs</w:t>
      </w:r>
      <w:r w:rsidRPr="2BE6051C" w:rsidR="2EAF2AC0">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to the tracking organization? What is this person’s role or relationship with the applicant?</w:t>
      </w:r>
    </w:p>
    <w:p w:rsidR="2BE6051C" w:rsidP="2BE6051C" w:rsidRDefault="2BE6051C" w14:paraId="68A1F079" w14:textId="74686911">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2CEC501" w14:textId="14637F09">
      <w:pPr>
        <w:spacing w:after="0" w:line="276" w:lineRule="auto"/>
        <w:rPr>
          <w:rFonts w:ascii="Arial" w:hAnsi="Arial" w:eastAsia="Arial" w:cs="Arial"/>
          <w:sz w:val="24"/>
          <w:szCs w:val="24"/>
          <w:lang w:val="haw-US"/>
        </w:rPr>
      </w:pPr>
    </w:p>
    <w:sectPr w:rsidRPr="00B90C33" w:rsidR="004B3DFD" w:rsidSect="00BD459B">
      <w:headerReference w:type="default" r:id="rId15"/>
      <w:footerReference w:type="default" r:id="rId16"/>
      <w:pgSz w:w="12240" w:h="15840" w:orient="portrait"/>
      <w:pgMar w:top="1440" w:right="1440" w:bottom="1440" w:left="1440" w:header="720" w:footer="720" w:gutter="0"/>
      <w:cols w:space="720"/>
      <w:titlePg/>
      <w:docGrid w:linePitch="360"/>
      <w:headerReference w:type="first" r:id="R5fb8c0edb72d4c36"/>
      <w:footerReference w:type="first" r:id="Rcf411e0e0cdc4a01"/>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4737A" w:rsidP="00710EDF" w:rsidRDefault="00E4737A" w14:paraId="47DD2D94" w14:textId="77777777">
      <w:pPr>
        <w:spacing w:after="0" w:line="240" w:lineRule="auto"/>
      </w:pPr>
      <w:r>
        <w:separator/>
      </w:r>
    </w:p>
  </w:endnote>
  <w:endnote w:type="continuationSeparator" w:id="0">
    <w:p w:rsidR="00E4737A" w:rsidP="00710EDF" w:rsidRDefault="00E4737A" w14:paraId="754FDA64" w14:textId="77777777">
      <w:pPr>
        <w:spacing w:after="0" w:line="240" w:lineRule="auto"/>
      </w:pPr>
      <w:r>
        <w:continuationSeparator/>
      </w:r>
    </w:p>
  </w:endnote>
  <w:endnote w:type="continuationNotice" w:id="1">
    <w:p w:rsidR="00E4737A" w:rsidRDefault="00E4737A" w14:paraId="4DC5D24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3780A" w:rsidP="2BE6051C" w:rsidRDefault="0003780A" w14:paraId="068FE9DE" w14:textId="5AF79487">
    <w:pPr>
      <w:pStyle w:val="Footer"/>
      <w:jc w:val="center"/>
    </w:pPr>
    <w:sdt>
      <w:sdtPr>
        <w:id w:val="640239989"/>
        <w:docPartObj>
          <w:docPartGallery w:val="Page Numbers (Bottom of Page)"/>
          <w:docPartUnique/>
        </w:docPartObj>
      </w:sdtPr>
      <w:sdtContent>
        <w:r w:rsidR="2BE6051C">
          <w:rPr/>
          <w:t xml:space="preserve"> </w:t>
        </w:r>
      </w:sdtContent>
      <w:sdtEndPr>
        <w:rPr>
          <w:noProof/>
        </w:rPr>
      </w:sdtEndPr>
    </w:sdt>
  </w:p>
</w:ftr>
</file>

<file path=word/footer2.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20"/>
      <w:gridCol w:w="3120"/>
      <w:gridCol w:w="3120"/>
    </w:tblGrid>
    <w:tr w:rsidR="21D21E31" w:rsidTr="21D21E31" w14:paraId="5CEFAFBD">
      <w:trPr>
        <w:trHeight w:val="300"/>
      </w:trPr>
      <w:tc>
        <w:tcPr>
          <w:tcW w:w="3120" w:type="dxa"/>
          <w:tcMar/>
        </w:tcPr>
        <w:p w:rsidR="21D21E31" w:rsidP="21D21E31" w:rsidRDefault="21D21E31" w14:paraId="50B07DC3" w14:textId="17F00C79">
          <w:pPr>
            <w:pStyle w:val="Header"/>
            <w:bidi w:val="0"/>
            <w:ind w:left="-115"/>
            <w:jc w:val="left"/>
          </w:pPr>
        </w:p>
      </w:tc>
      <w:tc>
        <w:tcPr>
          <w:tcW w:w="3120" w:type="dxa"/>
          <w:tcMar/>
        </w:tcPr>
        <w:p w:rsidR="21D21E31" w:rsidP="21D21E31" w:rsidRDefault="21D21E31" w14:paraId="6281FE21" w14:textId="54CF3FC3">
          <w:pPr>
            <w:pStyle w:val="Header"/>
            <w:bidi w:val="0"/>
            <w:jc w:val="center"/>
          </w:pPr>
        </w:p>
      </w:tc>
      <w:tc>
        <w:tcPr>
          <w:tcW w:w="3120" w:type="dxa"/>
          <w:tcMar/>
        </w:tcPr>
        <w:p w:rsidR="21D21E31" w:rsidP="21D21E31" w:rsidRDefault="21D21E31" w14:paraId="088DF2F7" w14:textId="48E7D936">
          <w:pPr>
            <w:pStyle w:val="Header"/>
            <w:bidi w:val="0"/>
            <w:ind w:right="-115"/>
            <w:jc w:val="right"/>
          </w:pPr>
        </w:p>
      </w:tc>
    </w:tr>
  </w:tbl>
  <w:p w:rsidR="21D21E31" w:rsidP="21D21E31" w:rsidRDefault="21D21E31" w14:paraId="27D46263" w14:textId="73180212">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4737A" w:rsidP="00710EDF" w:rsidRDefault="00E4737A" w14:paraId="6F821EE1" w14:textId="77777777">
      <w:pPr>
        <w:spacing w:after="0" w:line="240" w:lineRule="auto"/>
      </w:pPr>
      <w:r>
        <w:separator/>
      </w:r>
    </w:p>
  </w:footnote>
  <w:footnote w:type="continuationSeparator" w:id="0">
    <w:p w:rsidR="00E4737A" w:rsidP="00710EDF" w:rsidRDefault="00E4737A" w14:paraId="6A7D6E77" w14:textId="77777777">
      <w:pPr>
        <w:spacing w:after="0" w:line="240" w:lineRule="auto"/>
      </w:pPr>
      <w:r>
        <w:continuationSeparator/>
      </w:r>
    </w:p>
  </w:footnote>
  <w:footnote w:type="continuationNotice" w:id="1">
    <w:p w:rsidR="00E4737A" w:rsidRDefault="00E4737A" w14:paraId="51ABB27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2BE6051C" w:rsidP="2BE6051C" w:rsidRDefault="2BE6051C" w14:paraId="271E032B" w14:textId="62A415B2">
    <w:pPr>
      <w:pStyle w:val="Header"/>
      <w:jc w:val="right"/>
      <w:rPr>
        <w:rFonts w:ascii="Arial" w:hAnsi="Arial" w:eastAsia="Arial" w:cs="Arial"/>
        <w:b w:val="1"/>
        <w:bCs w:val="1"/>
        <w:color w:val="70AD47" w:themeColor="accent6" w:themeTint="FF" w:themeShade="FF"/>
        <w:sz w:val="24"/>
        <w:szCs w:val="24"/>
      </w:rPr>
    </w:pPr>
    <w:r w:rsidRPr="2BE6051C">
      <w:rPr>
        <w:rFonts w:ascii="Arial" w:hAnsi="Arial" w:eastAsia="Arial" w:cs="Arial"/>
        <w:b w:val="1"/>
        <w:bCs w:val="1"/>
        <w:color w:val="70AD47" w:themeColor="accent6" w:themeTint="FF" w:themeShade="FF"/>
        <w:sz w:val="24"/>
        <w:szCs w:val="24"/>
      </w:rPr>
      <w:fldChar w:fldCharType="begin"/>
    </w:r>
    <w:r>
      <w:instrText xml:space="preserve">PAGE</w:instrText>
    </w:r>
    <w:r>
      <w:fldChar w:fldCharType="separate"/>
    </w:r>
    <w:r w:rsidRPr="2BE6051C">
      <w:rPr>
        <w:rFonts w:ascii="Arial" w:hAnsi="Arial" w:eastAsia="Arial" w:cs="Arial"/>
        <w:b w:val="1"/>
        <w:bCs w:val="1"/>
        <w:color w:val="70AD47" w:themeColor="accent6" w:themeTint="FF" w:themeShade="FF"/>
        <w:sz w:val="24"/>
        <w:szCs w:val="24"/>
      </w:rPr>
      <w:fldChar w:fldCharType="end"/>
    </w:r>
  </w:p>
  <w:p w:rsidR="0003780A" w:rsidP="2BE6051C" w:rsidRDefault="0003780A" w14:paraId="47818076" w14:textId="012CD412">
    <w:pPr>
      <w:pStyle w:val="Header"/>
      <w:jc w:val="center"/>
      <w:rPr>
        <w:rFonts w:ascii="Arial" w:hAnsi="Arial" w:eastAsia="Arial" w:cs="Arial"/>
        <w:b w:val="1"/>
        <w:bCs w:val="1"/>
        <w:color w:val="538135" w:themeColor="accent6" w:themeTint="FF" w:themeShade="BF"/>
        <w:sz w:val="24"/>
        <w:szCs w:val="24"/>
      </w:rPr>
    </w:pPr>
    <w:r w:rsidRPr="2BE6051C" w:rsidR="2BE6051C">
      <w:rPr>
        <w:rFonts w:ascii="Arial" w:hAnsi="Arial" w:eastAsia="Arial" w:cs="Arial"/>
        <w:b w:val="1"/>
        <w:bCs w:val="1"/>
        <w:color w:val="538135" w:themeColor="accent6" w:themeTint="FF" w:themeShade="BF"/>
        <w:sz w:val="24"/>
        <w:szCs w:val="24"/>
      </w:rPr>
      <w:t>Kap</w:t>
    </w:r>
    <w:r w:rsidRPr="2BE6051C" w:rsidR="2BE6051C">
      <w:rPr>
        <w:rFonts w:ascii="Arial" w:hAnsi="Arial" w:eastAsia="Arial" w:cs="Arial"/>
        <w:b w:val="1"/>
        <w:bCs w:val="1"/>
        <w:color w:val="538135" w:themeColor="accent6" w:themeTint="FF" w:themeShade="BF"/>
        <w:sz w:val="24"/>
        <w:szCs w:val="24"/>
      </w:rPr>
      <w:t>ā</w:t>
    </w:r>
    <w:r w:rsidRPr="2BE6051C" w:rsidR="2BE6051C">
      <w:rPr>
        <w:rFonts w:ascii="Arial" w:hAnsi="Arial" w:eastAsia="Arial" w:cs="Arial"/>
        <w:b w:val="1"/>
        <w:bCs w:val="1"/>
        <w:color w:val="538135" w:themeColor="accent6" w:themeTint="FF" w:themeShade="BF"/>
        <w:sz w:val="24"/>
        <w:szCs w:val="24"/>
      </w:rPr>
      <w:t>pala</w:t>
    </w:r>
    <w:r w:rsidRPr="2BE6051C" w:rsidR="2BE6051C">
      <w:rPr>
        <w:rFonts w:ascii="Arial" w:hAnsi="Arial" w:eastAsia="Arial" w:cs="Arial"/>
        <w:b w:val="1"/>
        <w:bCs w:val="1"/>
        <w:color w:val="538135" w:themeColor="accent6" w:themeTint="FF" w:themeShade="BF"/>
        <w:sz w:val="24"/>
        <w:szCs w:val="24"/>
      </w:rPr>
      <w:t xml:space="preserve"> Koa Canoe Management </w:t>
    </w:r>
    <w:r w:rsidRPr="2BE6051C" w:rsidR="2BE6051C">
      <w:rPr>
        <w:rFonts w:ascii="Arial" w:hAnsi="Arial" w:eastAsia="Arial" w:cs="Arial"/>
        <w:b w:val="1"/>
        <w:bCs w:val="1"/>
        <w:color w:val="538135" w:themeColor="accent6" w:themeTint="FF" w:themeShade="BF"/>
        <w:sz w:val="24"/>
        <w:szCs w:val="24"/>
      </w:rPr>
      <w:t>A</w:t>
    </w:r>
    <w:r w:rsidRPr="2BE6051C" w:rsidR="2BE6051C">
      <w:rPr>
        <w:rFonts w:ascii="Arial" w:hAnsi="Arial" w:eastAsia="Arial" w:cs="Arial"/>
        <w:b w:val="1"/>
        <w:bCs w:val="1"/>
        <w:color w:val="538135" w:themeColor="accent6" w:themeTint="FF" w:themeShade="BF"/>
        <w:sz w:val="24"/>
        <w:szCs w:val="24"/>
      </w:rPr>
      <w:t>rea -</w:t>
    </w:r>
    <w:r w:rsidRPr="2BE6051C" w:rsidR="2BE6051C">
      <w:rPr>
        <w:rFonts w:ascii="Arial" w:hAnsi="Arial" w:eastAsia="Arial" w:cs="Arial"/>
        <w:b w:val="1"/>
        <w:bCs w:val="1"/>
        <w:color w:val="538135" w:themeColor="accent6" w:themeTint="FF" w:themeShade="BF"/>
        <w:sz w:val="24"/>
        <w:szCs w:val="24"/>
      </w:rPr>
      <w:t xml:space="preserve"> </w:t>
    </w:r>
    <w:r w:rsidRPr="2BE6051C" w:rsidR="2BE6051C">
      <w:rPr>
        <w:rFonts w:ascii="Arial" w:hAnsi="Arial" w:eastAsia="Arial" w:cs="Arial"/>
        <w:b w:val="1"/>
        <w:bCs w:val="1"/>
        <w:color w:val="538135" w:themeColor="accent6" w:themeTint="FF" w:themeShade="BF"/>
        <w:sz w:val="24"/>
        <w:szCs w:val="24"/>
      </w:rPr>
      <w:t xml:space="preserve">Application </w:t>
    </w:r>
    <w:r w:rsidRPr="2BE6051C" w:rsidR="2BE6051C">
      <w:rPr>
        <w:rFonts w:ascii="Arial" w:hAnsi="Arial" w:eastAsia="Arial" w:cs="Arial"/>
        <w:b w:val="1"/>
        <w:bCs w:val="1"/>
        <w:color w:val="538135" w:themeColor="accent6" w:themeTint="FF" w:themeShade="BF"/>
        <w:sz w:val="24"/>
        <w:szCs w:val="24"/>
      </w:rPr>
      <w:t>Questions</w:t>
    </w:r>
  </w:p>
</w:hdr>
</file>

<file path=word/header2.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ook w:val="06A0" w:firstRow="1" w:lastRow="0" w:firstColumn="1" w:lastColumn="0" w:noHBand="1" w:noVBand="1"/>
    </w:tblPr>
    <w:tblGrid>
      <w:gridCol w:w="3120"/>
      <w:gridCol w:w="3120"/>
      <w:gridCol w:w="3120"/>
    </w:tblGrid>
    <w:tr w:rsidR="21D21E31" w:rsidTr="21D21E31" w14:paraId="5988C44D">
      <w:trPr>
        <w:trHeight w:val="300"/>
      </w:trPr>
      <w:tc>
        <w:tcPr>
          <w:tcW w:w="3120" w:type="dxa"/>
          <w:tcMar/>
        </w:tcPr>
        <w:p w:rsidR="21D21E31" w:rsidP="21D21E31" w:rsidRDefault="21D21E31" w14:paraId="1D2B63D2" w14:textId="4E109325">
          <w:pPr>
            <w:pStyle w:val="Header"/>
            <w:bidi w:val="0"/>
            <w:ind w:left="-115"/>
            <w:jc w:val="left"/>
          </w:pPr>
          <w:r w:rsidR="21D21E31">
            <w:drawing>
              <wp:inline wp14:editId="7E31760F" wp14:anchorId="2DF6A835">
                <wp:extent cx="1143000" cy="1143000"/>
                <wp:effectExtent l="0" t="0" r="0" b="0"/>
                <wp:docPr id="114226699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142266991"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559143074">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1143000" cy="1143000"/>
                        </a:xfrm>
                        <a:prstGeom xmlns:a="http://schemas.openxmlformats.org/drawingml/2006/main" prst="rect">
                          <a:avLst xmlns:a="http://schemas.openxmlformats.org/drawingml/2006/main"/>
                        </a:prstGeom>
                      </pic:spPr>
                    </pic:pic>
                  </a:graphicData>
                </a:graphic>
              </wp:inline>
            </w:drawing>
          </w:r>
        </w:p>
      </w:tc>
      <w:tc>
        <w:tcPr>
          <w:tcW w:w="3120" w:type="dxa"/>
          <w:tcMar/>
        </w:tcPr>
        <w:p w:rsidR="21D21E31" w:rsidP="21D21E31" w:rsidRDefault="21D21E31" w14:paraId="4B80057C" w14:textId="18213F92">
          <w:pPr>
            <w:pStyle w:val="Header"/>
            <w:bidi w:val="0"/>
            <w:jc w:val="center"/>
          </w:pPr>
          <w:r w:rsidR="21D21E31">
            <w:drawing>
              <wp:inline wp14:editId="35412713" wp14:anchorId="75C97380">
                <wp:extent cx="1031057" cy="1143000"/>
                <wp:effectExtent l="0" t="0" r="0" b="0"/>
                <wp:docPr id="108500140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84900511"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9677670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1031057" cy="1143000"/>
                        </a:xfrm>
                        <a:prstGeom xmlns:a="http://schemas.openxmlformats.org/drawingml/2006/main" prst="rect">
                          <a:avLst xmlns:a="http://schemas.openxmlformats.org/drawingml/2006/main"/>
                        </a:prstGeom>
                      </pic:spPr>
                    </pic:pic>
                  </a:graphicData>
                </a:graphic>
              </wp:inline>
            </w:drawing>
          </w:r>
        </w:p>
      </w:tc>
      <w:tc>
        <w:tcPr>
          <w:tcW w:w="3120" w:type="dxa"/>
          <w:tcMar/>
        </w:tcPr>
        <w:p w:rsidR="21D21E31" w:rsidP="21D21E31" w:rsidRDefault="21D21E31" w14:paraId="44FBF3FD" w14:textId="4125728C">
          <w:pPr>
            <w:pStyle w:val="Header"/>
            <w:bidi w:val="0"/>
            <w:ind w:right="-115"/>
            <w:jc w:val="right"/>
          </w:pPr>
          <w:r w:rsidR="21D21E31">
            <w:drawing>
              <wp:inline wp14:editId="5E4D7D4D" wp14:anchorId="0D2DDE26">
                <wp:extent cx="1095866" cy="1143000"/>
                <wp:effectExtent l="0" t="0" r="0" b="0"/>
                <wp:docPr id="73732784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601055065"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05814678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1095866" cy="1143000"/>
                        </a:xfrm>
                        <a:prstGeom xmlns:a="http://schemas.openxmlformats.org/drawingml/2006/main" prst="rect">
                          <a:avLst xmlns:a="http://schemas.openxmlformats.org/drawingml/2006/main"/>
                        </a:prstGeom>
                      </pic:spPr>
                    </pic:pic>
                  </a:graphicData>
                </a:graphic>
              </wp:inline>
            </w:drawing>
          </w:r>
        </w:p>
      </w:tc>
    </w:tr>
  </w:tbl>
  <w:p w:rsidR="21D21E31" w:rsidP="21D21E31" w:rsidRDefault="21D21E31" w14:paraId="0C0DAF16" w14:textId="2A0D155C">
    <w:pPr>
      <w:pStyle w:val="Header"/>
      <w:bidi w:val="0"/>
    </w:pPr>
  </w:p>
</w:hdr>
</file>

<file path=word/intelligence2.xml><?xml version="1.0" encoding="utf-8"?>
<int2:intelligence xmlns:int2="http://schemas.microsoft.com/office/intelligence/2020/intelligence">
  <int2:observations>
    <int2:textHash int2:hashCode="CIw0h8WG90Yims" int2:id="q3o7tTGj">
      <int2:state int2:type="spell" int2:value="Rejected"/>
    </int2:textHash>
    <int2:textHash int2:hashCode="sBTx9buWrqfZPb" int2:id="dYgqcrzP">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3">
    <w:nsid w:val="548b95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7950C19"/>
    <w:multiLevelType w:val="hybridMultilevel"/>
    <w:tmpl w:val="CFF8F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93D61"/>
    <w:multiLevelType w:val="hybridMultilevel"/>
    <w:tmpl w:val="EC8425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64129F"/>
    <w:multiLevelType w:val="hybridMultilevel"/>
    <w:tmpl w:val="0FB61C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C11BB1"/>
    <w:multiLevelType w:val="hybridMultilevel"/>
    <w:tmpl w:val="17E614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FEE5CD3"/>
    <w:multiLevelType w:val="hybridMultilevel"/>
    <w:tmpl w:val="978C52B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58D0066"/>
    <w:multiLevelType w:val="hybridMultilevel"/>
    <w:tmpl w:val="DE54D9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F26A44"/>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5547DC"/>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931E6"/>
    <w:multiLevelType w:val="hybridMultilevel"/>
    <w:tmpl w:val="1E88A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24A2283"/>
    <w:multiLevelType w:val="hybridMultilevel"/>
    <w:tmpl w:val="8A765E5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26A4153C"/>
    <w:multiLevelType w:val="hybridMultilevel"/>
    <w:tmpl w:val="637E3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E6EB1"/>
    <w:multiLevelType w:val="hybridMultilevel"/>
    <w:tmpl w:val="2D0EFD28"/>
    <w:lvl w:ilvl="0" w:tplc="04090005">
      <w:start w:val="1"/>
      <w:numFmt w:val="bullet"/>
      <w:lvlText w:val=""/>
      <w:lvlJc w:val="left"/>
      <w:pPr>
        <w:tabs>
          <w:tab w:val="num" w:pos="1080"/>
        </w:tabs>
        <w:ind w:left="1080" w:hanging="360"/>
      </w:pPr>
      <w:rPr>
        <w:rFonts w:hint="default" w:ascii="Wingdings" w:hAnsi="Wingdings"/>
      </w:rPr>
    </w:lvl>
    <w:lvl w:ilvl="1" w:tplc="76B8EE92">
      <w:start w:val="1"/>
      <w:numFmt w:val="decimal"/>
      <w:lvlText w:val="%2."/>
      <w:lvlJc w:val="left"/>
      <w:pPr>
        <w:tabs>
          <w:tab w:val="num" w:pos="1800"/>
        </w:tabs>
        <w:ind w:left="1800" w:hanging="360"/>
      </w:pPr>
      <w:rPr>
        <w:rFonts w:hint="default"/>
        <w:b w:val="0"/>
        <w:bCs/>
      </w:rPr>
    </w:lvl>
    <w:lvl w:ilvl="2" w:tplc="32AA1EAA">
      <w:start w:val="1"/>
      <w:numFmt w:val="lowerLetter"/>
      <w:lvlText w:val="%3."/>
      <w:lvlJc w:val="left"/>
      <w:pPr>
        <w:tabs>
          <w:tab w:val="num" w:pos="2520"/>
        </w:tabs>
        <w:ind w:left="2520" w:hanging="360"/>
      </w:pPr>
      <w:rPr>
        <w:rFonts w:hint="default"/>
      </w:rPr>
    </w:lvl>
    <w:lvl w:ilvl="3" w:tplc="11AEC600">
      <w:start w:val="1"/>
      <w:numFmt w:val="lowerLetter"/>
      <w:lvlText w:val="%4)"/>
      <w:lvlJc w:val="left"/>
      <w:pPr>
        <w:tabs>
          <w:tab w:val="num" w:pos="1800"/>
        </w:tabs>
        <w:ind w:left="1800" w:hanging="360"/>
      </w:pPr>
      <w:rPr>
        <w:rFonts w:hint="default"/>
      </w:rPr>
    </w:lvl>
    <w:lvl w:ilvl="4" w:tplc="9C4A32E2">
      <w:start w:val="1"/>
      <w:numFmt w:val="upperLetter"/>
      <w:lvlText w:val="%5."/>
      <w:lvlJc w:val="left"/>
      <w:pPr>
        <w:ind w:left="3960" w:hanging="360"/>
      </w:pPr>
      <w:rPr>
        <w:rFonts w:hint="default"/>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2" w15:restartNumberingAfterBreak="0">
    <w:nsid w:val="2F935C06"/>
    <w:multiLevelType w:val="hybridMultilevel"/>
    <w:tmpl w:val="FC24744E"/>
    <w:lvl w:ilvl="0" w:tplc="64B25E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1646D"/>
    <w:multiLevelType w:val="hybridMultilevel"/>
    <w:tmpl w:val="3D74D906"/>
    <w:lvl w:ilvl="0" w:tplc="5AC82878">
      <w:start w:val="1"/>
      <w:numFmt w:val="decimal"/>
      <w:lvlText w:val="%1."/>
      <w:lvlJc w:val="left"/>
      <w:pPr>
        <w:ind w:left="720" w:hanging="360"/>
      </w:pPr>
      <w:rPr>
        <w:rFonts w:hint="default"/>
        <w:b/>
        <w:bCs/>
        <w:i w:val="0"/>
        <w:iCs w:val="0"/>
      </w:rPr>
    </w:lvl>
    <w:lvl w:ilvl="1" w:tplc="2506CA16">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3589A"/>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81DD7"/>
    <w:multiLevelType w:val="hybridMultilevel"/>
    <w:tmpl w:val="CEDA229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3AAB778A"/>
    <w:multiLevelType w:val="hybridMultilevel"/>
    <w:tmpl w:val="C0A4CF3E"/>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E8662A"/>
    <w:multiLevelType w:val="hybridMultilevel"/>
    <w:tmpl w:val="4446A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12DBC"/>
    <w:multiLevelType w:val="hybridMultilevel"/>
    <w:tmpl w:val="67E41614"/>
    <w:lvl w:ilvl="0" w:tplc="B380D1E0">
      <w:start w:val="1"/>
      <w:numFmt w:val="upperRoman"/>
      <w:lvlText w:val="%1."/>
      <w:lvlJc w:val="left"/>
      <w:pPr>
        <w:tabs>
          <w:tab w:val="num" w:pos="1080"/>
        </w:tabs>
        <w:ind w:left="1080" w:hanging="720"/>
      </w:pPr>
      <w:rPr>
        <w:rFonts w:hint="default"/>
      </w:rPr>
    </w:lvl>
    <w:lvl w:ilvl="1" w:tplc="626C2766">
      <w:start w:val="1"/>
      <w:numFmt w:val="upperLetter"/>
      <w:lvlText w:val="%2."/>
      <w:lvlJc w:val="left"/>
      <w:pPr>
        <w:tabs>
          <w:tab w:val="num" w:pos="360"/>
        </w:tabs>
        <w:ind w:left="360" w:hanging="360"/>
      </w:pPr>
      <w:rPr>
        <w:rFonts w:hint="default"/>
      </w:rPr>
    </w:lvl>
    <w:lvl w:ilvl="2" w:tplc="0409000F">
      <w:start w:val="1"/>
      <w:numFmt w:val="decimal"/>
      <w:lvlText w:val="%3."/>
      <w:lvlJc w:val="left"/>
      <w:pPr>
        <w:tabs>
          <w:tab w:val="num" w:pos="900"/>
        </w:tabs>
        <w:ind w:left="90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65A2B60"/>
    <w:multiLevelType w:val="hybridMultilevel"/>
    <w:tmpl w:val="911A0C9C"/>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47250F2F"/>
    <w:multiLevelType w:val="hybridMultilevel"/>
    <w:tmpl w:val="55AAF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C3841"/>
    <w:multiLevelType w:val="hybridMultilevel"/>
    <w:tmpl w:val="B112A4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A5B3A8B"/>
    <w:multiLevelType w:val="hybridMultilevel"/>
    <w:tmpl w:val="64B00DA2"/>
    <w:lvl w:ilvl="0" w:tplc="B8587F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3C777A"/>
    <w:multiLevelType w:val="hybridMultilevel"/>
    <w:tmpl w:val="C7BAC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424537"/>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BD2E6D"/>
    <w:multiLevelType w:val="hybridMultilevel"/>
    <w:tmpl w:val="6E7641CE"/>
    <w:lvl w:ilvl="0" w:tplc="190E984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A15AEE"/>
    <w:multiLevelType w:val="hybridMultilevel"/>
    <w:tmpl w:val="4D4CC4C4"/>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76A4945"/>
    <w:multiLevelType w:val="hybridMultilevel"/>
    <w:tmpl w:val="4FC0D142"/>
    <w:lvl w:ilvl="0" w:tplc="2CB0C870">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8D8A5160">
      <w:start w:val="1"/>
      <w:numFmt w:val="decimal"/>
      <w:lvlText w:val="%3."/>
      <w:lvlJc w:val="right"/>
      <w:pPr>
        <w:tabs>
          <w:tab w:val="num" w:pos="2340"/>
        </w:tabs>
        <w:ind w:left="2340" w:hanging="180"/>
      </w:pPr>
      <w:rPr>
        <w:rFonts w:ascii="Times New Roman" w:hAnsi="Times New Roman" w:eastAsia="Times New Roman" w:cs="Times New Roman"/>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8" w15:restartNumberingAfterBreak="0">
    <w:nsid w:val="5A1B16A8"/>
    <w:multiLevelType w:val="hybridMultilevel"/>
    <w:tmpl w:val="3D74D906"/>
    <w:lvl w:ilvl="0" w:tplc="FFFFFFFF">
      <w:start w:val="1"/>
      <w:numFmt w:val="decimal"/>
      <w:lvlText w:val="%1."/>
      <w:lvlJc w:val="left"/>
      <w:pPr>
        <w:ind w:left="720" w:hanging="360"/>
      </w:pPr>
      <w:rPr>
        <w:rFonts w:hint="default"/>
        <w:b/>
        <w:bCs/>
        <w:i w:val="0"/>
        <w:iCs w:val="0"/>
      </w:rPr>
    </w:lvl>
    <w:lvl w:ilvl="1" w:tplc="FFFFFFFF">
      <w:start w:val="1"/>
      <w:numFmt w:val="lowerLetter"/>
      <w:lvlText w:val="%2."/>
      <w:lvlJc w:val="left"/>
      <w:pPr>
        <w:ind w:left="1440" w:hanging="360"/>
      </w:pPr>
      <w:rPr>
        <w:b/>
        <w:bCs/>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8266A4"/>
    <w:multiLevelType w:val="hybridMultilevel"/>
    <w:tmpl w:val="C49E77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5A941841"/>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B154CD"/>
    <w:multiLevelType w:val="hybridMultilevel"/>
    <w:tmpl w:val="17CC34E0"/>
    <w:lvl w:ilvl="0" w:tplc="7862CBA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EC03B55"/>
    <w:multiLevelType w:val="hybridMultilevel"/>
    <w:tmpl w:val="D73E072E"/>
    <w:lvl w:ilvl="0" w:tplc="04090001">
      <w:start w:val="1"/>
      <w:numFmt w:val="bullet"/>
      <w:lvlText w:val=""/>
      <w:lvlJc w:val="left"/>
      <w:pPr>
        <w:tabs>
          <w:tab w:val="num" w:pos="795"/>
        </w:tabs>
        <w:ind w:left="795" w:hanging="360"/>
      </w:pPr>
      <w:rPr>
        <w:rFonts w:hint="default" w:ascii="Symbol" w:hAnsi="Symbol"/>
      </w:rPr>
    </w:lvl>
    <w:lvl w:ilvl="1" w:tplc="04090003" w:tentative="1">
      <w:start w:val="1"/>
      <w:numFmt w:val="bullet"/>
      <w:lvlText w:val="o"/>
      <w:lvlJc w:val="left"/>
      <w:pPr>
        <w:tabs>
          <w:tab w:val="num" w:pos="1515"/>
        </w:tabs>
        <w:ind w:left="1515" w:hanging="360"/>
      </w:pPr>
      <w:rPr>
        <w:rFonts w:hint="default" w:ascii="Courier New" w:hAnsi="Courier New" w:cs="Courier New"/>
      </w:rPr>
    </w:lvl>
    <w:lvl w:ilvl="2" w:tplc="04090005" w:tentative="1">
      <w:start w:val="1"/>
      <w:numFmt w:val="bullet"/>
      <w:lvlText w:val=""/>
      <w:lvlJc w:val="left"/>
      <w:pPr>
        <w:tabs>
          <w:tab w:val="num" w:pos="2235"/>
        </w:tabs>
        <w:ind w:left="2235" w:hanging="360"/>
      </w:pPr>
      <w:rPr>
        <w:rFonts w:hint="default" w:ascii="Wingdings" w:hAnsi="Wingdings"/>
      </w:rPr>
    </w:lvl>
    <w:lvl w:ilvl="3" w:tplc="04090001" w:tentative="1">
      <w:start w:val="1"/>
      <w:numFmt w:val="bullet"/>
      <w:lvlText w:val=""/>
      <w:lvlJc w:val="left"/>
      <w:pPr>
        <w:tabs>
          <w:tab w:val="num" w:pos="2955"/>
        </w:tabs>
        <w:ind w:left="2955" w:hanging="360"/>
      </w:pPr>
      <w:rPr>
        <w:rFonts w:hint="default" w:ascii="Symbol" w:hAnsi="Symbol"/>
      </w:rPr>
    </w:lvl>
    <w:lvl w:ilvl="4" w:tplc="04090003" w:tentative="1">
      <w:start w:val="1"/>
      <w:numFmt w:val="bullet"/>
      <w:lvlText w:val="o"/>
      <w:lvlJc w:val="left"/>
      <w:pPr>
        <w:tabs>
          <w:tab w:val="num" w:pos="3675"/>
        </w:tabs>
        <w:ind w:left="3675" w:hanging="360"/>
      </w:pPr>
      <w:rPr>
        <w:rFonts w:hint="default" w:ascii="Courier New" w:hAnsi="Courier New" w:cs="Courier New"/>
      </w:rPr>
    </w:lvl>
    <w:lvl w:ilvl="5" w:tplc="04090005" w:tentative="1">
      <w:start w:val="1"/>
      <w:numFmt w:val="bullet"/>
      <w:lvlText w:val=""/>
      <w:lvlJc w:val="left"/>
      <w:pPr>
        <w:tabs>
          <w:tab w:val="num" w:pos="4395"/>
        </w:tabs>
        <w:ind w:left="4395" w:hanging="360"/>
      </w:pPr>
      <w:rPr>
        <w:rFonts w:hint="default" w:ascii="Wingdings" w:hAnsi="Wingdings"/>
      </w:rPr>
    </w:lvl>
    <w:lvl w:ilvl="6" w:tplc="04090001" w:tentative="1">
      <w:start w:val="1"/>
      <w:numFmt w:val="bullet"/>
      <w:lvlText w:val=""/>
      <w:lvlJc w:val="left"/>
      <w:pPr>
        <w:tabs>
          <w:tab w:val="num" w:pos="5115"/>
        </w:tabs>
        <w:ind w:left="5115" w:hanging="360"/>
      </w:pPr>
      <w:rPr>
        <w:rFonts w:hint="default" w:ascii="Symbol" w:hAnsi="Symbol"/>
      </w:rPr>
    </w:lvl>
    <w:lvl w:ilvl="7" w:tplc="04090003" w:tentative="1">
      <w:start w:val="1"/>
      <w:numFmt w:val="bullet"/>
      <w:lvlText w:val="o"/>
      <w:lvlJc w:val="left"/>
      <w:pPr>
        <w:tabs>
          <w:tab w:val="num" w:pos="5835"/>
        </w:tabs>
        <w:ind w:left="5835" w:hanging="360"/>
      </w:pPr>
      <w:rPr>
        <w:rFonts w:hint="default" w:ascii="Courier New" w:hAnsi="Courier New" w:cs="Courier New"/>
      </w:rPr>
    </w:lvl>
    <w:lvl w:ilvl="8" w:tplc="04090005" w:tentative="1">
      <w:start w:val="1"/>
      <w:numFmt w:val="bullet"/>
      <w:lvlText w:val=""/>
      <w:lvlJc w:val="left"/>
      <w:pPr>
        <w:tabs>
          <w:tab w:val="num" w:pos="6555"/>
        </w:tabs>
        <w:ind w:left="6555" w:hanging="360"/>
      </w:pPr>
      <w:rPr>
        <w:rFonts w:hint="default" w:ascii="Wingdings" w:hAnsi="Wingdings"/>
      </w:rPr>
    </w:lvl>
  </w:abstractNum>
  <w:abstractNum w:abstractNumId="33" w15:restartNumberingAfterBreak="0">
    <w:nsid w:val="6566504A"/>
    <w:multiLevelType w:val="hybridMultilevel"/>
    <w:tmpl w:val="F2589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5365F8"/>
    <w:multiLevelType w:val="hybridMultilevel"/>
    <w:tmpl w:val="51EAD8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E5FA7"/>
    <w:multiLevelType w:val="hybridMultilevel"/>
    <w:tmpl w:val="3C3ACD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A70491"/>
    <w:multiLevelType w:val="hybridMultilevel"/>
    <w:tmpl w:val="F620D14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A200B4F"/>
    <w:multiLevelType w:val="hybridMultilevel"/>
    <w:tmpl w:val="C24C538C"/>
    <w:lvl w:ilvl="0" w:tplc="B4A6CA6A">
      <w:start w:val="29"/>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013658F"/>
    <w:multiLevelType w:val="hybridMultilevel"/>
    <w:tmpl w:val="B7DABBD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AE878F8"/>
    <w:multiLevelType w:val="hybridMultilevel"/>
    <w:tmpl w:val="A6848F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C0064B1"/>
    <w:multiLevelType w:val="hybridMultilevel"/>
    <w:tmpl w:val="2B4A187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1" w15:restartNumberingAfterBreak="0">
    <w:nsid w:val="7D2F4A74"/>
    <w:multiLevelType w:val="hybridMultilevel"/>
    <w:tmpl w:val="EF2AA8A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2" w15:restartNumberingAfterBreak="0">
    <w:nsid w:val="7E27013E"/>
    <w:multiLevelType w:val="hybridMultilevel"/>
    <w:tmpl w:val="9894D74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44">
    <w:abstractNumId w:val="43"/>
  </w:num>
  <w:num w:numId="1" w16cid:durableId="1363169244">
    <w:abstractNumId w:val="38"/>
  </w:num>
  <w:num w:numId="2" w16cid:durableId="897789656">
    <w:abstractNumId w:val="3"/>
  </w:num>
  <w:num w:numId="3" w16cid:durableId="1403985838">
    <w:abstractNumId w:val="2"/>
  </w:num>
  <w:num w:numId="4" w16cid:durableId="839151745">
    <w:abstractNumId w:val="36"/>
  </w:num>
  <w:num w:numId="5" w16cid:durableId="102045347">
    <w:abstractNumId w:val="1"/>
  </w:num>
  <w:num w:numId="6" w16cid:durableId="244608815">
    <w:abstractNumId w:val="21"/>
  </w:num>
  <w:num w:numId="7" w16cid:durableId="262810946">
    <w:abstractNumId w:val="17"/>
  </w:num>
  <w:num w:numId="8" w16cid:durableId="1154103372">
    <w:abstractNumId w:val="34"/>
  </w:num>
  <w:num w:numId="9" w16cid:durableId="561790621">
    <w:abstractNumId w:val="13"/>
  </w:num>
  <w:num w:numId="10" w16cid:durableId="2107378394">
    <w:abstractNumId w:val="11"/>
  </w:num>
  <w:num w:numId="11" w16cid:durableId="783772702">
    <w:abstractNumId w:val="18"/>
  </w:num>
  <w:num w:numId="12" w16cid:durableId="1231503464">
    <w:abstractNumId w:val="27"/>
  </w:num>
  <w:num w:numId="13" w16cid:durableId="918518668">
    <w:abstractNumId w:val="26"/>
  </w:num>
  <w:num w:numId="14" w16cid:durableId="221523871">
    <w:abstractNumId w:val="19"/>
  </w:num>
  <w:num w:numId="15" w16cid:durableId="1193766671">
    <w:abstractNumId w:val="15"/>
  </w:num>
  <w:num w:numId="16" w16cid:durableId="756905758">
    <w:abstractNumId w:val="32"/>
  </w:num>
  <w:num w:numId="17" w16cid:durableId="1289438512">
    <w:abstractNumId w:val="16"/>
  </w:num>
  <w:num w:numId="18" w16cid:durableId="552083741">
    <w:abstractNumId w:val="31"/>
  </w:num>
  <w:num w:numId="19" w16cid:durableId="1918782818">
    <w:abstractNumId w:val="37"/>
  </w:num>
  <w:num w:numId="20" w16cid:durableId="1870340422">
    <w:abstractNumId w:val="9"/>
  </w:num>
  <w:num w:numId="21" w16cid:durableId="2123963007">
    <w:abstractNumId w:val="35"/>
  </w:num>
  <w:num w:numId="22" w16cid:durableId="159471314">
    <w:abstractNumId w:val="5"/>
  </w:num>
  <w:num w:numId="23" w16cid:durableId="1275870410">
    <w:abstractNumId w:val="20"/>
  </w:num>
  <w:num w:numId="24" w16cid:durableId="1989896692">
    <w:abstractNumId w:val="33"/>
  </w:num>
  <w:num w:numId="25" w16cid:durableId="1558512326">
    <w:abstractNumId w:val="23"/>
  </w:num>
  <w:num w:numId="26" w16cid:durableId="550310684">
    <w:abstractNumId w:val="4"/>
  </w:num>
  <w:num w:numId="27" w16cid:durableId="1144353531">
    <w:abstractNumId w:val="41"/>
  </w:num>
  <w:num w:numId="28" w16cid:durableId="755130589">
    <w:abstractNumId w:val="29"/>
  </w:num>
  <w:num w:numId="29" w16cid:durableId="288320482">
    <w:abstractNumId w:val="40"/>
  </w:num>
  <w:num w:numId="30" w16cid:durableId="1499231893">
    <w:abstractNumId w:val="42"/>
  </w:num>
  <w:num w:numId="31" w16cid:durableId="18824076">
    <w:abstractNumId w:val="6"/>
  </w:num>
  <w:num w:numId="32" w16cid:durableId="1096822912">
    <w:abstractNumId w:val="10"/>
  </w:num>
  <w:num w:numId="33" w16cid:durableId="1160582375">
    <w:abstractNumId w:val="14"/>
  </w:num>
  <w:num w:numId="34" w16cid:durableId="264700680">
    <w:abstractNumId w:val="24"/>
  </w:num>
  <w:num w:numId="35" w16cid:durableId="569190626">
    <w:abstractNumId w:val="7"/>
  </w:num>
  <w:num w:numId="36" w16cid:durableId="19864085">
    <w:abstractNumId w:val="30"/>
  </w:num>
  <w:num w:numId="37" w16cid:durableId="1379427791">
    <w:abstractNumId w:val="22"/>
  </w:num>
  <w:num w:numId="38" w16cid:durableId="26686848">
    <w:abstractNumId w:val="0"/>
  </w:num>
  <w:num w:numId="39" w16cid:durableId="452140576">
    <w:abstractNumId w:val="25"/>
  </w:num>
  <w:num w:numId="40" w16cid:durableId="1457597703">
    <w:abstractNumId w:val="28"/>
  </w:num>
  <w:num w:numId="41" w16cid:durableId="83117766">
    <w:abstractNumId w:val="12"/>
  </w:num>
  <w:num w:numId="42" w16cid:durableId="1218318110">
    <w:abstractNumId w:val="8"/>
  </w:num>
  <w:num w:numId="43" w16cid:durableId="906693184">
    <w:abstractNumId w:val="3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tjSzNDEwBDItjJV0lIJTi4sz8/NACgxrAaZlE/wsAAAA"/>
  </w:docVars>
  <w:rsids>
    <w:rsidRoot w:val="00DC5C50"/>
    <w:rsid w:val="00007176"/>
    <w:rsid w:val="00007753"/>
    <w:rsid w:val="00011F07"/>
    <w:rsid w:val="00012300"/>
    <w:rsid w:val="000123C8"/>
    <w:rsid w:val="0001373C"/>
    <w:rsid w:val="000139C1"/>
    <w:rsid w:val="00013F20"/>
    <w:rsid w:val="0001598B"/>
    <w:rsid w:val="000167A2"/>
    <w:rsid w:val="0001682C"/>
    <w:rsid w:val="0001737B"/>
    <w:rsid w:val="00017A61"/>
    <w:rsid w:val="00017E97"/>
    <w:rsid w:val="00021F92"/>
    <w:rsid w:val="000276DF"/>
    <w:rsid w:val="000319A4"/>
    <w:rsid w:val="000327E1"/>
    <w:rsid w:val="000329A4"/>
    <w:rsid w:val="0003780A"/>
    <w:rsid w:val="00040138"/>
    <w:rsid w:val="000404A8"/>
    <w:rsid w:val="0004067E"/>
    <w:rsid w:val="000450A3"/>
    <w:rsid w:val="00046662"/>
    <w:rsid w:val="0004731E"/>
    <w:rsid w:val="00050449"/>
    <w:rsid w:val="00060BB6"/>
    <w:rsid w:val="0006230F"/>
    <w:rsid w:val="00062E2F"/>
    <w:rsid w:val="0006347B"/>
    <w:rsid w:val="00071280"/>
    <w:rsid w:val="000736B9"/>
    <w:rsid w:val="000741E3"/>
    <w:rsid w:val="00074C27"/>
    <w:rsid w:val="0007573C"/>
    <w:rsid w:val="000760A0"/>
    <w:rsid w:val="0008339E"/>
    <w:rsid w:val="0008388B"/>
    <w:rsid w:val="00086733"/>
    <w:rsid w:val="00087050"/>
    <w:rsid w:val="00092370"/>
    <w:rsid w:val="00095E60"/>
    <w:rsid w:val="00096AE6"/>
    <w:rsid w:val="00096DC6"/>
    <w:rsid w:val="00097C3C"/>
    <w:rsid w:val="000A147C"/>
    <w:rsid w:val="000A3097"/>
    <w:rsid w:val="000B3896"/>
    <w:rsid w:val="000B433D"/>
    <w:rsid w:val="000B5123"/>
    <w:rsid w:val="000B5C0E"/>
    <w:rsid w:val="000C062A"/>
    <w:rsid w:val="000C0BC9"/>
    <w:rsid w:val="000C1F93"/>
    <w:rsid w:val="000C2FA9"/>
    <w:rsid w:val="000C50FC"/>
    <w:rsid w:val="000C555C"/>
    <w:rsid w:val="000C6651"/>
    <w:rsid w:val="000C7E67"/>
    <w:rsid w:val="000D1F64"/>
    <w:rsid w:val="000D4966"/>
    <w:rsid w:val="000E0A8E"/>
    <w:rsid w:val="000F02CB"/>
    <w:rsid w:val="000F1110"/>
    <w:rsid w:val="000F220A"/>
    <w:rsid w:val="000F4BC7"/>
    <w:rsid w:val="000F4D99"/>
    <w:rsid w:val="000F717C"/>
    <w:rsid w:val="000F7815"/>
    <w:rsid w:val="00103A23"/>
    <w:rsid w:val="001068EB"/>
    <w:rsid w:val="0010752B"/>
    <w:rsid w:val="00107890"/>
    <w:rsid w:val="001145C5"/>
    <w:rsid w:val="001164D8"/>
    <w:rsid w:val="00123288"/>
    <w:rsid w:val="00123EF9"/>
    <w:rsid w:val="00123FCF"/>
    <w:rsid w:val="00127119"/>
    <w:rsid w:val="00133403"/>
    <w:rsid w:val="00133B14"/>
    <w:rsid w:val="001355C4"/>
    <w:rsid w:val="001358DA"/>
    <w:rsid w:val="00135E9D"/>
    <w:rsid w:val="00136CEA"/>
    <w:rsid w:val="00146D5F"/>
    <w:rsid w:val="00152192"/>
    <w:rsid w:val="00152BD3"/>
    <w:rsid w:val="0015496C"/>
    <w:rsid w:val="00157ADC"/>
    <w:rsid w:val="0016224B"/>
    <w:rsid w:val="0016239C"/>
    <w:rsid w:val="00165813"/>
    <w:rsid w:val="001671FF"/>
    <w:rsid w:val="001696C5"/>
    <w:rsid w:val="0017008C"/>
    <w:rsid w:val="001703FF"/>
    <w:rsid w:val="00184778"/>
    <w:rsid w:val="00192DBD"/>
    <w:rsid w:val="001934BC"/>
    <w:rsid w:val="001948C7"/>
    <w:rsid w:val="00196EEB"/>
    <w:rsid w:val="001A043E"/>
    <w:rsid w:val="001A0864"/>
    <w:rsid w:val="001A1723"/>
    <w:rsid w:val="001A3397"/>
    <w:rsid w:val="001A3B87"/>
    <w:rsid w:val="001A3D8A"/>
    <w:rsid w:val="001A4EDD"/>
    <w:rsid w:val="001A57C0"/>
    <w:rsid w:val="001B474D"/>
    <w:rsid w:val="001B66DC"/>
    <w:rsid w:val="001B6DE2"/>
    <w:rsid w:val="001B79A1"/>
    <w:rsid w:val="001C0278"/>
    <w:rsid w:val="001D13F8"/>
    <w:rsid w:val="001D2315"/>
    <w:rsid w:val="001D3AC4"/>
    <w:rsid w:val="001D6878"/>
    <w:rsid w:val="001D68B0"/>
    <w:rsid w:val="001E31E5"/>
    <w:rsid w:val="001E6F78"/>
    <w:rsid w:val="001F06A6"/>
    <w:rsid w:val="001F2B96"/>
    <w:rsid w:val="001F4C3A"/>
    <w:rsid w:val="001F53E7"/>
    <w:rsid w:val="001F5D02"/>
    <w:rsid w:val="001F73A8"/>
    <w:rsid w:val="001F7F75"/>
    <w:rsid w:val="00201D0A"/>
    <w:rsid w:val="00207008"/>
    <w:rsid w:val="00212824"/>
    <w:rsid w:val="002129E4"/>
    <w:rsid w:val="00215075"/>
    <w:rsid w:val="0021582C"/>
    <w:rsid w:val="00217E1A"/>
    <w:rsid w:val="002203E3"/>
    <w:rsid w:val="00220784"/>
    <w:rsid w:val="00222218"/>
    <w:rsid w:val="0022235B"/>
    <w:rsid w:val="00222870"/>
    <w:rsid w:val="00224685"/>
    <w:rsid w:val="002246A2"/>
    <w:rsid w:val="00230D57"/>
    <w:rsid w:val="00231910"/>
    <w:rsid w:val="00233304"/>
    <w:rsid w:val="002339D3"/>
    <w:rsid w:val="0023736A"/>
    <w:rsid w:val="00240622"/>
    <w:rsid w:val="002451D2"/>
    <w:rsid w:val="00245876"/>
    <w:rsid w:val="00245A6C"/>
    <w:rsid w:val="00250D64"/>
    <w:rsid w:val="00250D8C"/>
    <w:rsid w:val="00252EFF"/>
    <w:rsid w:val="00254178"/>
    <w:rsid w:val="00255825"/>
    <w:rsid w:val="00257AAC"/>
    <w:rsid w:val="00260E86"/>
    <w:rsid w:val="00265B3C"/>
    <w:rsid w:val="00265F08"/>
    <w:rsid w:val="0026617E"/>
    <w:rsid w:val="0026630D"/>
    <w:rsid w:val="002679D7"/>
    <w:rsid w:val="0027099B"/>
    <w:rsid w:val="00270D66"/>
    <w:rsid w:val="0027789E"/>
    <w:rsid w:val="00283332"/>
    <w:rsid w:val="0028352A"/>
    <w:rsid w:val="0028367A"/>
    <w:rsid w:val="00286E92"/>
    <w:rsid w:val="002912C7"/>
    <w:rsid w:val="00294BCB"/>
    <w:rsid w:val="002961A9"/>
    <w:rsid w:val="00297C6F"/>
    <w:rsid w:val="002A009D"/>
    <w:rsid w:val="002A099B"/>
    <w:rsid w:val="002A23BD"/>
    <w:rsid w:val="002A329D"/>
    <w:rsid w:val="002A53DC"/>
    <w:rsid w:val="002A5C3B"/>
    <w:rsid w:val="002A6E84"/>
    <w:rsid w:val="002B1988"/>
    <w:rsid w:val="002B23AF"/>
    <w:rsid w:val="002B2CE7"/>
    <w:rsid w:val="002B32D6"/>
    <w:rsid w:val="002B39D4"/>
    <w:rsid w:val="002B3C07"/>
    <w:rsid w:val="002B5C8F"/>
    <w:rsid w:val="002B6225"/>
    <w:rsid w:val="002B7436"/>
    <w:rsid w:val="002B7929"/>
    <w:rsid w:val="002C0A32"/>
    <w:rsid w:val="002C3C62"/>
    <w:rsid w:val="002C3FAD"/>
    <w:rsid w:val="002C47CF"/>
    <w:rsid w:val="002C4ECD"/>
    <w:rsid w:val="002C72EF"/>
    <w:rsid w:val="002D5388"/>
    <w:rsid w:val="002D5DFC"/>
    <w:rsid w:val="002D6379"/>
    <w:rsid w:val="002D657D"/>
    <w:rsid w:val="002D76AC"/>
    <w:rsid w:val="002E1D91"/>
    <w:rsid w:val="002E3708"/>
    <w:rsid w:val="002E49B0"/>
    <w:rsid w:val="002E50BB"/>
    <w:rsid w:val="002E54D5"/>
    <w:rsid w:val="002E6064"/>
    <w:rsid w:val="002E68FE"/>
    <w:rsid w:val="002E6990"/>
    <w:rsid w:val="002E6C7C"/>
    <w:rsid w:val="002F4B19"/>
    <w:rsid w:val="002F7105"/>
    <w:rsid w:val="002F7D90"/>
    <w:rsid w:val="002F7FE0"/>
    <w:rsid w:val="002FB57C"/>
    <w:rsid w:val="003000FD"/>
    <w:rsid w:val="0030083E"/>
    <w:rsid w:val="003019D1"/>
    <w:rsid w:val="00301A67"/>
    <w:rsid w:val="00302694"/>
    <w:rsid w:val="003033FC"/>
    <w:rsid w:val="0030350C"/>
    <w:rsid w:val="00303FCF"/>
    <w:rsid w:val="00305B54"/>
    <w:rsid w:val="00305F6A"/>
    <w:rsid w:val="00306B4B"/>
    <w:rsid w:val="00306BEE"/>
    <w:rsid w:val="00310E61"/>
    <w:rsid w:val="0031171B"/>
    <w:rsid w:val="0031551A"/>
    <w:rsid w:val="00315BA7"/>
    <w:rsid w:val="00320BB2"/>
    <w:rsid w:val="003240F1"/>
    <w:rsid w:val="00326196"/>
    <w:rsid w:val="00326F2E"/>
    <w:rsid w:val="00335C60"/>
    <w:rsid w:val="00335FFC"/>
    <w:rsid w:val="00342DA1"/>
    <w:rsid w:val="00347E28"/>
    <w:rsid w:val="003545CD"/>
    <w:rsid w:val="003570A0"/>
    <w:rsid w:val="00357615"/>
    <w:rsid w:val="00357D6B"/>
    <w:rsid w:val="00357F22"/>
    <w:rsid w:val="00364A99"/>
    <w:rsid w:val="0036644C"/>
    <w:rsid w:val="00367D8A"/>
    <w:rsid w:val="003839E4"/>
    <w:rsid w:val="00384D84"/>
    <w:rsid w:val="003879FF"/>
    <w:rsid w:val="00392C12"/>
    <w:rsid w:val="003A293B"/>
    <w:rsid w:val="003A4022"/>
    <w:rsid w:val="003A4BCF"/>
    <w:rsid w:val="003A4CA3"/>
    <w:rsid w:val="003A5532"/>
    <w:rsid w:val="003B0014"/>
    <w:rsid w:val="003B20FD"/>
    <w:rsid w:val="003B7A80"/>
    <w:rsid w:val="003C150C"/>
    <w:rsid w:val="003C186E"/>
    <w:rsid w:val="003C4122"/>
    <w:rsid w:val="003C457A"/>
    <w:rsid w:val="003C45D1"/>
    <w:rsid w:val="003C5C69"/>
    <w:rsid w:val="003C5F81"/>
    <w:rsid w:val="003D41C2"/>
    <w:rsid w:val="003D5EB9"/>
    <w:rsid w:val="003D7BF4"/>
    <w:rsid w:val="003E0ECF"/>
    <w:rsid w:val="003E2691"/>
    <w:rsid w:val="003E8F49"/>
    <w:rsid w:val="003F4BE7"/>
    <w:rsid w:val="003F7BEA"/>
    <w:rsid w:val="0040116A"/>
    <w:rsid w:val="00401217"/>
    <w:rsid w:val="0040344E"/>
    <w:rsid w:val="004038DB"/>
    <w:rsid w:val="00403E58"/>
    <w:rsid w:val="00412A5E"/>
    <w:rsid w:val="00412C4D"/>
    <w:rsid w:val="00414413"/>
    <w:rsid w:val="00415837"/>
    <w:rsid w:val="004175A5"/>
    <w:rsid w:val="00417A84"/>
    <w:rsid w:val="00422921"/>
    <w:rsid w:val="0042608B"/>
    <w:rsid w:val="00432B67"/>
    <w:rsid w:val="00433177"/>
    <w:rsid w:val="00433CA8"/>
    <w:rsid w:val="00433F6C"/>
    <w:rsid w:val="00436E1F"/>
    <w:rsid w:val="00441988"/>
    <w:rsid w:val="0044250E"/>
    <w:rsid w:val="00443117"/>
    <w:rsid w:val="00445754"/>
    <w:rsid w:val="004477DA"/>
    <w:rsid w:val="004510D9"/>
    <w:rsid w:val="00453EC7"/>
    <w:rsid w:val="004551B0"/>
    <w:rsid w:val="004557A5"/>
    <w:rsid w:val="00455E13"/>
    <w:rsid w:val="00456769"/>
    <w:rsid w:val="00457A6B"/>
    <w:rsid w:val="00460A31"/>
    <w:rsid w:val="00460DA1"/>
    <w:rsid w:val="004616F7"/>
    <w:rsid w:val="00462284"/>
    <w:rsid w:val="004675CC"/>
    <w:rsid w:val="00467EB2"/>
    <w:rsid w:val="00472801"/>
    <w:rsid w:val="00472C36"/>
    <w:rsid w:val="0047360A"/>
    <w:rsid w:val="00473B7A"/>
    <w:rsid w:val="00473E0C"/>
    <w:rsid w:val="00475F66"/>
    <w:rsid w:val="00476BFF"/>
    <w:rsid w:val="00484E19"/>
    <w:rsid w:val="00494567"/>
    <w:rsid w:val="00495C5E"/>
    <w:rsid w:val="004961CD"/>
    <w:rsid w:val="004A0486"/>
    <w:rsid w:val="004A1BF5"/>
    <w:rsid w:val="004A1C2E"/>
    <w:rsid w:val="004A3306"/>
    <w:rsid w:val="004A7C94"/>
    <w:rsid w:val="004B06A3"/>
    <w:rsid w:val="004B0993"/>
    <w:rsid w:val="004B3DDA"/>
    <w:rsid w:val="004B3DFD"/>
    <w:rsid w:val="004C0C4D"/>
    <w:rsid w:val="004C0FC9"/>
    <w:rsid w:val="004C31E3"/>
    <w:rsid w:val="004C3E32"/>
    <w:rsid w:val="004C58CA"/>
    <w:rsid w:val="004C5DD5"/>
    <w:rsid w:val="004D17B6"/>
    <w:rsid w:val="004D2126"/>
    <w:rsid w:val="004D27E7"/>
    <w:rsid w:val="004D4398"/>
    <w:rsid w:val="004E0AC8"/>
    <w:rsid w:val="004E18A6"/>
    <w:rsid w:val="004E4F01"/>
    <w:rsid w:val="004E6312"/>
    <w:rsid w:val="004E7FB8"/>
    <w:rsid w:val="004F106F"/>
    <w:rsid w:val="004F25C2"/>
    <w:rsid w:val="004F2D09"/>
    <w:rsid w:val="004F3A60"/>
    <w:rsid w:val="00505B18"/>
    <w:rsid w:val="00514C0C"/>
    <w:rsid w:val="005176E9"/>
    <w:rsid w:val="00517A31"/>
    <w:rsid w:val="0052036F"/>
    <w:rsid w:val="00521973"/>
    <w:rsid w:val="00521DE9"/>
    <w:rsid w:val="005223E4"/>
    <w:rsid w:val="005232ED"/>
    <w:rsid w:val="00524947"/>
    <w:rsid w:val="00526E9C"/>
    <w:rsid w:val="00527BC9"/>
    <w:rsid w:val="00527CD8"/>
    <w:rsid w:val="00530F5B"/>
    <w:rsid w:val="00531901"/>
    <w:rsid w:val="0053237B"/>
    <w:rsid w:val="005337B7"/>
    <w:rsid w:val="00534EB6"/>
    <w:rsid w:val="00536DE5"/>
    <w:rsid w:val="00540E0F"/>
    <w:rsid w:val="005454B3"/>
    <w:rsid w:val="00545597"/>
    <w:rsid w:val="005464C0"/>
    <w:rsid w:val="00546E7E"/>
    <w:rsid w:val="0054F3F9"/>
    <w:rsid w:val="0055077D"/>
    <w:rsid w:val="00553CD9"/>
    <w:rsid w:val="00554053"/>
    <w:rsid w:val="00554320"/>
    <w:rsid w:val="005550A4"/>
    <w:rsid w:val="00560B19"/>
    <w:rsid w:val="005614EA"/>
    <w:rsid w:val="00563A71"/>
    <w:rsid w:val="00563D7B"/>
    <w:rsid w:val="00564986"/>
    <w:rsid w:val="00565455"/>
    <w:rsid w:val="00565F9E"/>
    <w:rsid w:val="005674E5"/>
    <w:rsid w:val="00567BCA"/>
    <w:rsid w:val="00567FEF"/>
    <w:rsid w:val="00574266"/>
    <w:rsid w:val="005756F1"/>
    <w:rsid w:val="005765F0"/>
    <w:rsid w:val="00577953"/>
    <w:rsid w:val="00577EDA"/>
    <w:rsid w:val="00582E08"/>
    <w:rsid w:val="00583338"/>
    <w:rsid w:val="005850C2"/>
    <w:rsid w:val="0058653F"/>
    <w:rsid w:val="00591133"/>
    <w:rsid w:val="005915BD"/>
    <w:rsid w:val="005929CC"/>
    <w:rsid w:val="005A1166"/>
    <w:rsid w:val="005A65C5"/>
    <w:rsid w:val="005B1AF7"/>
    <w:rsid w:val="005B1EC8"/>
    <w:rsid w:val="005B3E4D"/>
    <w:rsid w:val="005C2DCD"/>
    <w:rsid w:val="005C6CF4"/>
    <w:rsid w:val="005D2FFF"/>
    <w:rsid w:val="005D36D0"/>
    <w:rsid w:val="005D50F7"/>
    <w:rsid w:val="005D65AC"/>
    <w:rsid w:val="005E1F8A"/>
    <w:rsid w:val="005E6CDD"/>
    <w:rsid w:val="005F473C"/>
    <w:rsid w:val="00601284"/>
    <w:rsid w:val="006014FD"/>
    <w:rsid w:val="00601A9E"/>
    <w:rsid w:val="00603426"/>
    <w:rsid w:val="00606F5A"/>
    <w:rsid w:val="00607AEA"/>
    <w:rsid w:val="0061131F"/>
    <w:rsid w:val="0061138E"/>
    <w:rsid w:val="006116A2"/>
    <w:rsid w:val="0061308C"/>
    <w:rsid w:val="0061491A"/>
    <w:rsid w:val="006172F0"/>
    <w:rsid w:val="00625CDE"/>
    <w:rsid w:val="00626E23"/>
    <w:rsid w:val="00630E0B"/>
    <w:rsid w:val="00630EEE"/>
    <w:rsid w:val="0064117B"/>
    <w:rsid w:val="00642081"/>
    <w:rsid w:val="00642C7E"/>
    <w:rsid w:val="006479A9"/>
    <w:rsid w:val="00651B65"/>
    <w:rsid w:val="00652684"/>
    <w:rsid w:val="00653B9D"/>
    <w:rsid w:val="00655875"/>
    <w:rsid w:val="00655E27"/>
    <w:rsid w:val="00657885"/>
    <w:rsid w:val="00660EDD"/>
    <w:rsid w:val="0066235B"/>
    <w:rsid w:val="00665828"/>
    <w:rsid w:val="006704D9"/>
    <w:rsid w:val="00672C83"/>
    <w:rsid w:val="00677091"/>
    <w:rsid w:val="00677A22"/>
    <w:rsid w:val="00680AFE"/>
    <w:rsid w:val="0068102C"/>
    <w:rsid w:val="00681524"/>
    <w:rsid w:val="00684F41"/>
    <w:rsid w:val="0068638F"/>
    <w:rsid w:val="00691DBD"/>
    <w:rsid w:val="006939F0"/>
    <w:rsid w:val="00693D91"/>
    <w:rsid w:val="00694809"/>
    <w:rsid w:val="00696E08"/>
    <w:rsid w:val="006A0FA7"/>
    <w:rsid w:val="006A1588"/>
    <w:rsid w:val="006A3AE1"/>
    <w:rsid w:val="006A7CE9"/>
    <w:rsid w:val="006B32D1"/>
    <w:rsid w:val="006B4BE0"/>
    <w:rsid w:val="006C173E"/>
    <w:rsid w:val="006C3521"/>
    <w:rsid w:val="006C5E39"/>
    <w:rsid w:val="006D135B"/>
    <w:rsid w:val="006D1A61"/>
    <w:rsid w:val="006D1F43"/>
    <w:rsid w:val="006D53B8"/>
    <w:rsid w:val="006E030F"/>
    <w:rsid w:val="006E1759"/>
    <w:rsid w:val="006E467D"/>
    <w:rsid w:val="006E7D66"/>
    <w:rsid w:val="006F0534"/>
    <w:rsid w:val="006F63ED"/>
    <w:rsid w:val="00704D1E"/>
    <w:rsid w:val="00704F4F"/>
    <w:rsid w:val="007052C8"/>
    <w:rsid w:val="00705AA7"/>
    <w:rsid w:val="00706C66"/>
    <w:rsid w:val="00710078"/>
    <w:rsid w:val="00710EDF"/>
    <w:rsid w:val="0071182C"/>
    <w:rsid w:val="00713328"/>
    <w:rsid w:val="00715692"/>
    <w:rsid w:val="00716FC3"/>
    <w:rsid w:val="00717D1D"/>
    <w:rsid w:val="00725968"/>
    <w:rsid w:val="007318D5"/>
    <w:rsid w:val="00732E28"/>
    <w:rsid w:val="00732FA4"/>
    <w:rsid w:val="00733B0A"/>
    <w:rsid w:val="00735BEF"/>
    <w:rsid w:val="007426B8"/>
    <w:rsid w:val="00742B52"/>
    <w:rsid w:val="0074341A"/>
    <w:rsid w:val="0074625B"/>
    <w:rsid w:val="00746B2C"/>
    <w:rsid w:val="00751CDC"/>
    <w:rsid w:val="0075543A"/>
    <w:rsid w:val="00755D77"/>
    <w:rsid w:val="00762622"/>
    <w:rsid w:val="007626F4"/>
    <w:rsid w:val="00765D8F"/>
    <w:rsid w:val="00766020"/>
    <w:rsid w:val="00770530"/>
    <w:rsid w:val="00771C08"/>
    <w:rsid w:val="00772544"/>
    <w:rsid w:val="00774232"/>
    <w:rsid w:val="00774BDE"/>
    <w:rsid w:val="007759B7"/>
    <w:rsid w:val="00775ED0"/>
    <w:rsid w:val="0077628E"/>
    <w:rsid w:val="00776BBC"/>
    <w:rsid w:val="00777887"/>
    <w:rsid w:val="007810EF"/>
    <w:rsid w:val="007817B6"/>
    <w:rsid w:val="00781C12"/>
    <w:rsid w:val="007823D0"/>
    <w:rsid w:val="00783B62"/>
    <w:rsid w:val="00785979"/>
    <w:rsid w:val="00785ACB"/>
    <w:rsid w:val="007944E6"/>
    <w:rsid w:val="0079471F"/>
    <w:rsid w:val="00794DD0"/>
    <w:rsid w:val="007A0B87"/>
    <w:rsid w:val="007A0E28"/>
    <w:rsid w:val="007A2030"/>
    <w:rsid w:val="007A4C49"/>
    <w:rsid w:val="007A4C85"/>
    <w:rsid w:val="007A502D"/>
    <w:rsid w:val="007A56B3"/>
    <w:rsid w:val="007B3550"/>
    <w:rsid w:val="007B36BE"/>
    <w:rsid w:val="007B3D91"/>
    <w:rsid w:val="007B44DC"/>
    <w:rsid w:val="007B590F"/>
    <w:rsid w:val="007B5E84"/>
    <w:rsid w:val="007B6D75"/>
    <w:rsid w:val="007B74A0"/>
    <w:rsid w:val="007C0C40"/>
    <w:rsid w:val="007C1C16"/>
    <w:rsid w:val="007C3B49"/>
    <w:rsid w:val="007C4753"/>
    <w:rsid w:val="007C505B"/>
    <w:rsid w:val="007C550D"/>
    <w:rsid w:val="007C5739"/>
    <w:rsid w:val="007C60F4"/>
    <w:rsid w:val="007C7365"/>
    <w:rsid w:val="007D1177"/>
    <w:rsid w:val="007D196C"/>
    <w:rsid w:val="007D1B53"/>
    <w:rsid w:val="007D2488"/>
    <w:rsid w:val="007D6C69"/>
    <w:rsid w:val="007E0ECD"/>
    <w:rsid w:val="007E36B3"/>
    <w:rsid w:val="007E45D8"/>
    <w:rsid w:val="007E5D60"/>
    <w:rsid w:val="007F19DC"/>
    <w:rsid w:val="007F1ADC"/>
    <w:rsid w:val="007F2A85"/>
    <w:rsid w:val="007F318C"/>
    <w:rsid w:val="007F41CB"/>
    <w:rsid w:val="007F67AA"/>
    <w:rsid w:val="008000C4"/>
    <w:rsid w:val="0080269C"/>
    <w:rsid w:val="008057C4"/>
    <w:rsid w:val="00807910"/>
    <w:rsid w:val="008079F7"/>
    <w:rsid w:val="0081024B"/>
    <w:rsid w:val="008110C2"/>
    <w:rsid w:val="00811158"/>
    <w:rsid w:val="008163EA"/>
    <w:rsid w:val="008178C4"/>
    <w:rsid w:val="00821EC1"/>
    <w:rsid w:val="00823338"/>
    <w:rsid w:val="00834A96"/>
    <w:rsid w:val="00836636"/>
    <w:rsid w:val="00836683"/>
    <w:rsid w:val="00836814"/>
    <w:rsid w:val="008405CD"/>
    <w:rsid w:val="00843A63"/>
    <w:rsid w:val="00844214"/>
    <w:rsid w:val="00845CB2"/>
    <w:rsid w:val="008464B5"/>
    <w:rsid w:val="00852708"/>
    <w:rsid w:val="0085602B"/>
    <w:rsid w:val="00857AB5"/>
    <w:rsid w:val="00865231"/>
    <w:rsid w:val="008666F6"/>
    <w:rsid w:val="00867CC7"/>
    <w:rsid w:val="00870FB4"/>
    <w:rsid w:val="008710BF"/>
    <w:rsid w:val="00872224"/>
    <w:rsid w:val="00874350"/>
    <w:rsid w:val="008802FF"/>
    <w:rsid w:val="0088213F"/>
    <w:rsid w:val="00885AD3"/>
    <w:rsid w:val="00887E4C"/>
    <w:rsid w:val="00890266"/>
    <w:rsid w:val="00891391"/>
    <w:rsid w:val="008A6E65"/>
    <w:rsid w:val="008B189A"/>
    <w:rsid w:val="008B1C6E"/>
    <w:rsid w:val="008B49E7"/>
    <w:rsid w:val="008C09AF"/>
    <w:rsid w:val="008C0E28"/>
    <w:rsid w:val="008C321F"/>
    <w:rsid w:val="008C4CCE"/>
    <w:rsid w:val="008C582D"/>
    <w:rsid w:val="008C7CE3"/>
    <w:rsid w:val="008D421E"/>
    <w:rsid w:val="008D5051"/>
    <w:rsid w:val="008D6264"/>
    <w:rsid w:val="008D6CED"/>
    <w:rsid w:val="008D75F7"/>
    <w:rsid w:val="008E22CF"/>
    <w:rsid w:val="008E2D7B"/>
    <w:rsid w:val="008E351F"/>
    <w:rsid w:val="008E3925"/>
    <w:rsid w:val="008E4172"/>
    <w:rsid w:val="008E54EB"/>
    <w:rsid w:val="008F0892"/>
    <w:rsid w:val="008F6CDB"/>
    <w:rsid w:val="00904FA0"/>
    <w:rsid w:val="009053A8"/>
    <w:rsid w:val="00905F12"/>
    <w:rsid w:val="00906527"/>
    <w:rsid w:val="009103FB"/>
    <w:rsid w:val="00910462"/>
    <w:rsid w:val="00910BDF"/>
    <w:rsid w:val="00913C51"/>
    <w:rsid w:val="00916312"/>
    <w:rsid w:val="009210CF"/>
    <w:rsid w:val="0092488D"/>
    <w:rsid w:val="009256AA"/>
    <w:rsid w:val="009265F5"/>
    <w:rsid w:val="00926CD7"/>
    <w:rsid w:val="00927F0C"/>
    <w:rsid w:val="00931B52"/>
    <w:rsid w:val="00933326"/>
    <w:rsid w:val="0093645D"/>
    <w:rsid w:val="0093650D"/>
    <w:rsid w:val="00937A23"/>
    <w:rsid w:val="0094051F"/>
    <w:rsid w:val="00943963"/>
    <w:rsid w:val="0094443B"/>
    <w:rsid w:val="00946214"/>
    <w:rsid w:val="009479EF"/>
    <w:rsid w:val="0095367A"/>
    <w:rsid w:val="00954B74"/>
    <w:rsid w:val="0095647D"/>
    <w:rsid w:val="00961E7A"/>
    <w:rsid w:val="00962C9B"/>
    <w:rsid w:val="009653F8"/>
    <w:rsid w:val="00965DFC"/>
    <w:rsid w:val="00971163"/>
    <w:rsid w:val="00973C79"/>
    <w:rsid w:val="00973EB2"/>
    <w:rsid w:val="00975D9F"/>
    <w:rsid w:val="00980309"/>
    <w:rsid w:val="00981C95"/>
    <w:rsid w:val="00982F28"/>
    <w:rsid w:val="00984C66"/>
    <w:rsid w:val="009921C0"/>
    <w:rsid w:val="00997E64"/>
    <w:rsid w:val="009A11AA"/>
    <w:rsid w:val="009A323F"/>
    <w:rsid w:val="009A7AFE"/>
    <w:rsid w:val="009B54A5"/>
    <w:rsid w:val="009C2DDF"/>
    <w:rsid w:val="009C6290"/>
    <w:rsid w:val="009D1379"/>
    <w:rsid w:val="009D4AC6"/>
    <w:rsid w:val="009D5AB3"/>
    <w:rsid w:val="009D5C00"/>
    <w:rsid w:val="009D666D"/>
    <w:rsid w:val="009D68D0"/>
    <w:rsid w:val="009D7B1C"/>
    <w:rsid w:val="009E1365"/>
    <w:rsid w:val="009E1A5B"/>
    <w:rsid w:val="009E1A83"/>
    <w:rsid w:val="009F2C3E"/>
    <w:rsid w:val="009F2EB5"/>
    <w:rsid w:val="009F3675"/>
    <w:rsid w:val="009F4C2F"/>
    <w:rsid w:val="009F5D41"/>
    <w:rsid w:val="009F7E7E"/>
    <w:rsid w:val="00A012BC"/>
    <w:rsid w:val="00A03253"/>
    <w:rsid w:val="00A03C1B"/>
    <w:rsid w:val="00A063FC"/>
    <w:rsid w:val="00A104E6"/>
    <w:rsid w:val="00A11DD9"/>
    <w:rsid w:val="00A13C0A"/>
    <w:rsid w:val="00A1C2A4"/>
    <w:rsid w:val="00A20D6E"/>
    <w:rsid w:val="00A21E31"/>
    <w:rsid w:val="00A270C2"/>
    <w:rsid w:val="00A30FFD"/>
    <w:rsid w:val="00A42022"/>
    <w:rsid w:val="00A438C3"/>
    <w:rsid w:val="00A50350"/>
    <w:rsid w:val="00A517A0"/>
    <w:rsid w:val="00A529E8"/>
    <w:rsid w:val="00A52A3E"/>
    <w:rsid w:val="00A625B0"/>
    <w:rsid w:val="00A723D6"/>
    <w:rsid w:val="00A74365"/>
    <w:rsid w:val="00A76A5B"/>
    <w:rsid w:val="00A8044E"/>
    <w:rsid w:val="00A82A9A"/>
    <w:rsid w:val="00A8363E"/>
    <w:rsid w:val="00A845E7"/>
    <w:rsid w:val="00A84D04"/>
    <w:rsid w:val="00A85E08"/>
    <w:rsid w:val="00A8735A"/>
    <w:rsid w:val="00A969CD"/>
    <w:rsid w:val="00A96EC3"/>
    <w:rsid w:val="00A97293"/>
    <w:rsid w:val="00AA125B"/>
    <w:rsid w:val="00AA273E"/>
    <w:rsid w:val="00AA4420"/>
    <w:rsid w:val="00AB05A1"/>
    <w:rsid w:val="00AB18AE"/>
    <w:rsid w:val="00AB35FB"/>
    <w:rsid w:val="00AB6762"/>
    <w:rsid w:val="00AC0F41"/>
    <w:rsid w:val="00AC2DE5"/>
    <w:rsid w:val="00AC46FC"/>
    <w:rsid w:val="00AC4F1C"/>
    <w:rsid w:val="00AC562E"/>
    <w:rsid w:val="00AD26A1"/>
    <w:rsid w:val="00AD685D"/>
    <w:rsid w:val="00AE03CE"/>
    <w:rsid w:val="00AE44A1"/>
    <w:rsid w:val="00AF2818"/>
    <w:rsid w:val="00AF3CC7"/>
    <w:rsid w:val="00AF69E9"/>
    <w:rsid w:val="00AF7902"/>
    <w:rsid w:val="00B00CDF"/>
    <w:rsid w:val="00B0389C"/>
    <w:rsid w:val="00B0555E"/>
    <w:rsid w:val="00B06424"/>
    <w:rsid w:val="00B073E4"/>
    <w:rsid w:val="00B104ED"/>
    <w:rsid w:val="00B11DDB"/>
    <w:rsid w:val="00B11E61"/>
    <w:rsid w:val="00B1763D"/>
    <w:rsid w:val="00B207C8"/>
    <w:rsid w:val="00B2233C"/>
    <w:rsid w:val="00B22636"/>
    <w:rsid w:val="00B2358D"/>
    <w:rsid w:val="00B24A23"/>
    <w:rsid w:val="00B264C7"/>
    <w:rsid w:val="00B27C00"/>
    <w:rsid w:val="00B30A95"/>
    <w:rsid w:val="00B30FAF"/>
    <w:rsid w:val="00B35A6C"/>
    <w:rsid w:val="00B36AA0"/>
    <w:rsid w:val="00B37008"/>
    <w:rsid w:val="00B373B4"/>
    <w:rsid w:val="00B41914"/>
    <w:rsid w:val="00B448E0"/>
    <w:rsid w:val="00B5004B"/>
    <w:rsid w:val="00B56B0F"/>
    <w:rsid w:val="00B6000B"/>
    <w:rsid w:val="00B61C6D"/>
    <w:rsid w:val="00B62048"/>
    <w:rsid w:val="00B66B95"/>
    <w:rsid w:val="00B738FC"/>
    <w:rsid w:val="00B76F79"/>
    <w:rsid w:val="00B90C33"/>
    <w:rsid w:val="00B94008"/>
    <w:rsid w:val="00B95D15"/>
    <w:rsid w:val="00BA1143"/>
    <w:rsid w:val="00BA2B70"/>
    <w:rsid w:val="00BA59D4"/>
    <w:rsid w:val="00BA7028"/>
    <w:rsid w:val="00BB0250"/>
    <w:rsid w:val="00BB0EA6"/>
    <w:rsid w:val="00BB107B"/>
    <w:rsid w:val="00BB1E82"/>
    <w:rsid w:val="00BB4F4F"/>
    <w:rsid w:val="00BB68FC"/>
    <w:rsid w:val="00BC2C5D"/>
    <w:rsid w:val="00BC4DA1"/>
    <w:rsid w:val="00BC70A7"/>
    <w:rsid w:val="00BC7AC8"/>
    <w:rsid w:val="00BD078D"/>
    <w:rsid w:val="00BD1E68"/>
    <w:rsid w:val="00BD3FAE"/>
    <w:rsid w:val="00BD459B"/>
    <w:rsid w:val="00BD57B6"/>
    <w:rsid w:val="00BD631E"/>
    <w:rsid w:val="00BD73AC"/>
    <w:rsid w:val="00BE212B"/>
    <w:rsid w:val="00BF0226"/>
    <w:rsid w:val="00BF2F71"/>
    <w:rsid w:val="00BF3A07"/>
    <w:rsid w:val="00BF3CFA"/>
    <w:rsid w:val="00BF635A"/>
    <w:rsid w:val="00C013FB"/>
    <w:rsid w:val="00C0209D"/>
    <w:rsid w:val="00C02C34"/>
    <w:rsid w:val="00C07588"/>
    <w:rsid w:val="00C10E97"/>
    <w:rsid w:val="00C14B7C"/>
    <w:rsid w:val="00C15B25"/>
    <w:rsid w:val="00C17C1F"/>
    <w:rsid w:val="00C21425"/>
    <w:rsid w:val="00C21A37"/>
    <w:rsid w:val="00C231C8"/>
    <w:rsid w:val="00C245CB"/>
    <w:rsid w:val="00C26877"/>
    <w:rsid w:val="00C27F11"/>
    <w:rsid w:val="00C3112F"/>
    <w:rsid w:val="00C3667D"/>
    <w:rsid w:val="00C36681"/>
    <w:rsid w:val="00C375B1"/>
    <w:rsid w:val="00C37657"/>
    <w:rsid w:val="00C43710"/>
    <w:rsid w:val="00C44DFD"/>
    <w:rsid w:val="00C452E2"/>
    <w:rsid w:val="00C460E1"/>
    <w:rsid w:val="00C518EC"/>
    <w:rsid w:val="00C53EFA"/>
    <w:rsid w:val="00C56C98"/>
    <w:rsid w:val="00C60EE1"/>
    <w:rsid w:val="00C62F39"/>
    <w:rsid w:val="00C64690"/>
    <w:rsid w:val="00C65FE4"/>
    <w:rsid w:val="00C670E0"/>
    <w:rsid w:val="00C71ACC"/>
    <w:rsid w:val="00C72370"/>
    <w:rsid w:val="00C74AD3"/>
    <w:rsid w:val="00C755CA"/>
    <w:rsid w:val="00C822EC"/>
    <w:rsid w:val="00C84DA7"/>
    <w:rsid w:val="00C86121"/>
    <w:rsid w:val="00C90E6F"/>
    <w:rsid w:val="00C92635"/>
    <w:rsid w:val="00C9275E"/>
    <w:rsid w:val="00C94806"/>
    <w:rsid w:val="00C9500B"/>
    <w:rsid w:val="00C974F3"/>
    <w:rsid w:val="00CA3A87"/>
    <w:rsid w:val="00CA4FE7"/>
    <w:rsid w:val="00CA5A90"/>
    <w:rsid w:val="00CA774E"/>
    <w:rsid w:val="00CB0FAD"/>
    <w:rsid w:val="00CB4C09"/>
    <w:rsid w:val="00CB5B5E"/>
    <w:rsid w:val="00CC2472"/>
    <w:rsid w:val="00CC3E3D"/>
    <w:rsid w:val="00CC4958"/>
    <w:rsid w:val="00CC4FB8"/>
    <w:rsid w:val="00CC5F09"/>
    <w:rsid w:val="00CD793F"/>
    <w:rsid w:val="00CD7C27"/>
    <w:rsid w:val="00CE0D13"/>
    <w:rsid w:val="00CE48E8"/>
    <w:rsid w:val="00CE782E"/>
    <w:rsid w:val="00CE7D14"/>
    <w:rsid w:val="00CF0367"/>
    <w:rsid w:val="00CF5734"/>
    <w:rsid w:val="00CF6418"/>
    <w:rsid w:val="00CF7D1E"/>
    <w:rsid w:val="00D01F9E"/>
    <w:rsid w:val="00D0320B"/>
    <w:rsid w:val="00D0462A"/>
    <w:rsid w:val="00D05CBC"/>
    <w:rsid w:val="00D069DC"/>
    <w:rsid w:val="00D10120"/>
    <w:rsid w:val="00D10D87"/>
    <w:rsid w:val="00D13657"/>
    <w:rsid w:val="00D1635C"/>
    <w:rsid w:val="00D16DEE"/>
    <w:rsid w:val="00D16F2A"/>
    <w:rsid w:val="00D1A63F"/>
    <w:rsid w:val="00D20073"/>
    <w:rsid w:val="00D20883"/>
    <w:rsid w:val="00D21181"/>
    <w:rsid w:val="00D22DF6"/>
    <w:rsid w:val="00D23B86"/>
    <w:rsid w:val="00D26477"/>
    <w:rsid w:val="00D35D5B"/>
    <w:rsid w:val="00D37CC7"/>
    <w:rsid w:val="00D37E9A"/>
    <w:rsid w:val="00D408FC"/>
    <w:rsid w:val="00D4149A"/>
    <w:rsid w:val="00D4184A"/>
    <w:rsid w:val="00D4231E"/>
    <w:rsid w:val="00D51C86"/>
    <w:rsid w:val="00D52AC2"/>
    <w:rsid w:val="00D54A03"/>
    <w:rsid w:val="00D55E66"/>
    <w:rsid w:val="00D568FF"/>
    <w:rsid w:val="00D60D8F"/>
    <w:rsid w:val="00D617FA"/>
    <w:rsid w:val="00D61C76"/>
    <w:rsid w:val="00D63318"/>
    <w:rsid w:val="00D6479B"/>
    <w:rsid w:val="00D6529E"/>
    <w:rsid w:val="00D8097B"/>
    <w:rsid w:val="00D81833"/>
    <w:rsid w:val="00D84DB2"/>
    <w:rsid w:val="00D87D67"/>
    <w:rsid w:val="00D9083D"/>
    <w:rsid w:val="00D90E3D"/>
    <w:rsid w:val="00D96E1C"/>
    <w:rsid w:val="00DA340A"/>
    <w:rsid w:val="00DA6578"/>
    <w:rsid w:val="00DA732C"/>
    <w:rsid w:val="00DB285C"/>
    <w:rsid w:val="00DB4C86"/>
    <w:rsid w:val="00DC11FB"/>
    <w:rsid w:val="00DC2FA8"/>
    <w:rsid w:val="00DC3916"/>
    <w:rsid w:val="00DC4F0C"/>
    <w:rsid w:val="00DC5C50"/>
    <w:rsid w:val="00DC7AAF"/>
    <w:rsid w:val="00DD0CD9"/>
    <w:rsid w:val="00DD0F00"/>
    <w:rsid w:val="00DD3B21"/>
    <w:rsid w:val="00DD45FD"/>
    <w:rsid w:val="00DD571F"/>
    <w:rsid w:val="00DE00F7"/>
    <w:rsid w:val="00DE2D98"/>
    <w:rsid w:val="00DE33CB"/>
    <w:rsid w:val="00DE6530"/>
    <w:rsid w:val="00DE6B8A"/>
    <w:rsid w:val="00DE711C"/>
    <w:rsid w:val="00DF1B9B"/>
    <w:rsid w:val="00DF1D7D"/>
    <w:rsid w:val="00DF378F"/>
    <w:rsid w:val="00DF405E"/>
    <w:rsid w:val="00DF62AC"/>
    <w:rsid w:val="00DF7579"/>
    <w:rsid w:val="00E022E2"/>
    <w:rsid w:val="00E05200"/>
    <w:rsid w:val="00E05ECA"/>
    <w:rsid w:val="00E0669B"/>
    <w:rsid w:val="00E06972"/>
    <w:rsid w:val="00E07721"/>
    <w:rsid w:val="00E10B8D"/>
    <w:rsid w:val="00E10D88"/>
    <w:rsid w:val="00E10F18"/>
    <w:rsid w:val="00E13C3B"/>
    <w:rsid w:val="00E151FA"/>
    <w:rsid w:val="00E17A94"/>
    <w:rsid w:val="00E17B96"/>
    <w:rsid w:val="00E238F7"/>
    <w:rsid w:val="00E256D3"/>
    <w:rsid w:val="00E25ED6"/>
    <w:rsid w:val="00E27CB9"/>
    <w:rsid w:val="00E36FF1"/>
    <w:rsid w:val="00E37E02"/>
    <w:rsid w:val="00E41213"/>
    <w:rsid w:val="00E43279"/>
    <w:rsid w:val="00E43346"/>
    <w:rsid w:val="00E451E0"/>
    <w:rsid w:val="00E45F8F"/>
    <w:rsid w:val="00E4737A"/>
    <w:rsid w:val="00E520CC"/>
    <w:rsid w:val="00E5311B"/>
    <w:rsid w:val="00E53982"/>
    <w:rsid w:val="00E57816"/>
    <w:rsid w:val="00E61AE6"/>
    <w:rsid w:val="00E67260"/>
    <w:rsid w:val="00E67CC7"/>
    <w:rsid w:val="00E70F75"/>
    <w:rsid w:val="00E71B10"/>
    <w:rsid w:val="00E732D5"/>
    <w:rsid w:val="00E74A12"/>
    <w:rsid w:val="00E75B23"/>
    <w:rsid w:val="00E9285E"/>
    <w:rsid w:val="00E93EC5"/>
    <w:rsid w:val="00E96CD7"/>
    <w:rsid w:val="00E97D0D"/>
    <w:rsid w:val="00EA26FF"/>
    <w:rsid w:val="00EA34D6"/>
    <w:rsid w:val="00EA4624"/>
    <w:rsid w:val="00EA4C50"/>
    <w:rsid w:val="00EA55A1"/>
    <w:rsid w:val="00EB25C0"/>
    <w:rsid w:val="00EB2B95"/>
    <w:rsid w:val="00EB4AB3"/>
    <w:rsid w:val="00EB6D1A"/>
    <w:rsid w:val="00EB6DAB"/>
    <w:rsid w:val="00EC015A"/>
    <w:rsid w:val="00EC0A3F"/>
    <w:rsid w:val="00ED0F64"/>
    <w:rsid w:val="00ED114D"/>
    <w:rsid w:val="00ED12A1"/>
    <w:rsid w:val="00ED25FF"/>
    <w:rsid w:val="00ED2623"/>
    <w:rsid w:val="00EE103F"/>
    <w:rsid w:val="00EE3486"/>
    <w:rsid w:val="00EE50BF"/>
    <w:rsid w:val="00EF19D6"/>
    <w:rsid w:val="00EF3369"/>
    <w:rsid w:val="00EF3C64"/>
    <w:rsid w:val="00EF4842"/>
    <w:rsid w:val="00EF7003"/>
    <w:rsid w:val="00F05E88"/>
    <w:rsid w:val="00F06B8B"/>
    <w:rsid w:val="00F117E5"/>
    <w:rsid w:val="00F1237E"/>
    <w:rsid w:val="00F12B26"/>
    <w:rsid w:val="00F133B7"/>
    <w:rsid w:val="00F16497"/>
    <w:rsid w:val="00F21623"/>
    <w:rsid w:val="00F21D92"/>
    <w:rsid w:val="00F2314B"/>
    <w:rsid w:val="00F2563B"/>
    <w:rsid w:val="00F26AA6"/>
    <w:rsid w:val="00F26C7D"/>
    <w:rsid w:val="00F330D6"/>
    <w:rsid w:val="00F35327"/>
    <w:rsid w:val="00F3550B"/>
    <w:rsid w:val="00F36776"/>
    <w:rsid w:val="00F37F5C"/>
    <w:rsid w:val="00F410DB"/>
    <w:rsid w:val="00F410F8"/>
    <w:rsid w:val="00F42D8D"/>
    <w:rsid w:val="00F433C4"/>
    <w:rsid w:val="00F433F8"/>
    <w:rsid w:val="00F47DBC"/>
    <w:rsid w:val="00F56970"/>
    <w:rsid w:val="00F6343C"/>
    <w:rsid w:val="00F63FE9"/>
    <w:rsid w:val="00F64BA1"/>
    <w:rsid w:val="00F6605C"/>
    <w:rsid w:val="00F66394"/>
    <w:rsid w:val="00F7244A"/>
    <w:rsid w:val="00F7326C"/>
    <w:rsid w:val="00F74126"/>
    <w:rsid w:val="00F77B30"/>
    <w:rsid w:val="00F80F75"/>
    <w:rsid w:val="00F8397E"/>
    <w:rsid w:val="00F83D31"/>
    <w:rsid w:val="00F84CC2"/>
    <w:rsid w:val="00F8781B"/>
    <w:rsid w:val="00F936C0"/>
    <w:rsid w:val="00F94C0A"/>
    <w:rsid w:val="00F94F7D"/>
    <w:rsid w:val="00F95DDC"/>
    <w:rsid w:val="00F96398"/>
    <w:rsid w:val="00F966D6"/>
    <w:rsid w:val="00F96F66"/>
    <w:rsid w:val="00F9758B"/>
    <w:rsid w:val="00FA2AC6"/>
    <w:rsid w:val="00FA670D"/>
    <w:rsid w:val="00FB1129"/>
    <w:rsid w:val="00FB12FC"/>
    <w:rsid w:val="00FB4DFA"/>
    <w:rsid w:val="00FB626D"/>
    <w:rsid w:val="00FC0C22"/>
    <w:rsid w:val="00FC0FAA"/>
    <w:rsid w:val="00FC15E7"/>
    <w:rsid w:val="00FC18D8"/>
    <w:rsid w:val="00FC3EEA"/>
    <w:rsid w:val="00FC4AFD"/>
    <w:rsid w:val="00FC556E"/>
    <w:rsid w:val="00FC7D36"/>
    <w:rsid w:val="00FE25A8"/>
    <w:rsid w:val="00FE27ED"/>
    <w:rsid w:val="00FE2BC1"/>
    <w:rsid w:val="00FF0B84"/>
    <w:rsid w:val="00FF3478"/>
    <w:rsid w:val="00FF62ED"/>
    <w:rsid w:val="010BBAE3"/>
    <w:rsid w:val="012AA189"/>
    <w:rsid w:val="01316200"/>
    <w:rsid w:val="018311FF"/>
    <w:rsid w:val="01A9EB7D"/>
    <w:rsid w:val="01CE4CC1"/>
    <w:rsid w:val="01E8C4CD"/>
    <w:rsid w:val="01EF0269"/>
    <w:rsid w:val="0258F362"/>
    <w:rsid w:val="0265DA1E"/>
    <w:rsid w:val="026B53FC"/>
    <w:rsid w:val="0280CE14"/>
    <w:rsid w:val="02858EE3"/>
    <w:rsid w:val="029549BF"/>
    <w:rsid w:val="02A0C83E"/>
    <w:rsid w:val="02A7D9B7"/>
    <w:rsid w:val="02A8DFA8"/>
    <w:rsid w:val="02C00D85"/>
    <w:rsid w:val="02C878A5"/>
    <w:rsid w:val="02E0498C"/>
    <w:rsid w:val="03213CC5"/>
    <w:rsid w:val="033A92E0"/>
    <w:rsid w:val="033F7E65"/>
    <w:rsid w:val="035C2B7E"/>
    <w:rsid w:val="035C2B7E"/>
    <w:rsid w:val="036AE6A5"/>
    <w:rsid w:val="0382587F"/>
    <w:rsid w:val="03DBE7F8"/>
    <w:rsid w:val="0403CB11"/>
    <w:rsid w:val="042C5DBF"/>
    <w:rsid w:val="04410323"/>
    <w:rsid w:val="044C1B77"/>
    <w:rsid w:val="04A5641F"/>
    <w:rsid w:val="04BD3ED7"/>
    <w:rsid w:val="04CFC537"/>
    <w:rsid w:val="04D36E80"/>
    <w:rsid w:val="04F6EF9F"/>
    <w:rsid w:val="05066A7F"/>
    <w:rsid w:val="050A644F"/>
    <w:rsid w:val="050C11A8"/>
    <w:rsid w:val="05130370"/>
    <w:rsid w:val="051912FB"/>
    <w:rsid w:val="05263BAF"/>
    <w:rsid w:val="05451CA2"/>
    <w:rsid w:val="054A855F"/>
    <w:rsid w:val="056CFE6E"/>
    <w:rsid w:val="05964EB4"/>
    <w:rsid w:val="059AC262"/>
    <w:rsid w:val="059F2A04"/>
    <w:rsid w:val="05A9CD9B"/>
    <w:rsid w:val="05DA4AF1"/>
    <w:rsid w:val="05FBA13F"/>
    <w:rsid w:val="06285774"/>
    <w:rsid w:val="0656781A"/>
    <w:rsid w:val="06778C99"/>
    <w:rsid w:val="06909F68"/>
    <w:rsid w:val="069514F2"/>
    <w:rsid w:val="0696CF8B"/>
    <w:rsid w:val="069BC1CB"/>
    <w:rsid w:val="069D53FE"/>
    <w:rsid w:val="06C99C22"/>
    <w:rsid w:val="06CABBD4"/>
    <w:rsid w:val="06D60643"/>
    <w:rsid w:val="07300F0A"/>
    <w:rsid w:val="0749B4B6"/>
    <w:rsid w:val="0771EBA9"/>
    <w:rsid w:val="079EDC4D"/>
    <w:rsid w:val="07AA329B"/>
    <w:rsid w:val="07B309F5"/>
    <w:rsid w:val="07C8E3E8"/>
    <w:rsid w:val="07D4674F"/>
    <w:rsid w:val="07E17D1A"/>
    <w:rsid w:val="07E4ECF2"/>
    <w:rsid w:val="07E4ECF2"/>
    <w:rsid w:val="080E51CE"/>
    <w:rsid w:val="0817B052"/>
    <w:rsid w:val="082EEC1F"/>
    <w:rsid w:val="0833DAEB"/>
    <w:rsid w:val="085BF18A"/>
    <w:rsid w:val="08690729"/>
    <w:rsid w:val="087AFCAE"/>
    <w:rsid w:val="088AE7C3"/>
    <w:rsid w:val="08CBDF6B"/>
    <w:rsid w:val="08E23388"/>
    <w:rsid w:val="08E32017"/>
    <w:rsid w:val="08F30FA4"/>
    <w:rsid w:val="0909CFC7"/>
    <w:rsid w:val="091FCE94"/>
    <w:rsid w:val="091FCE94"/>
    <w:rsid w:val="097CB9E9"/>
    <w:rsid w:val="09A836FE"/>
    <w:rsid w:val="09C200D3"/>
    <w:rsid w:val="09C35C5D"/>
    <w:rsid w:val="0A2AC70A"/>
    <w:rsid w:val="0A5BF267"/>
    <w:rsid w:val="0A8AFBDD"/>
    <w:rsid w:val="0A9A55C2"/>
    <w:rsid w:val="0A9A55C2"/>
    <w:rsid w:val="0AF16715"/>
    <w:rsid w:val="0B1D1CE5"/>
    <w:rsid w:val="0B1EF140"/>
    <w:rsid w:val="0B23D0BC"/>
    <w:rsid w:val="0B362F21"/>
    <w:rsid w:val="0B3839FF"/>
    <w:rsid w:val="0B557546"/>
    <w:rsid w:val="0B74089D"/>
    <w:rsid w:val="0B8281BE"/>
    <w:rsid w:val="0B95273D"/>
    <w:rsid w:val="0BA95C03"/>
    <w:rsid w:val="0BC554AE"/>
    <w:rsid w:val="0BD6D2D8"/>
    <w:rsid w:val="0BEA0891"/>
    <w:rsid w:val="0BF0697E"/>
    <w:rsid w:val="0C1F550B"/>
    <w:rsid w:val="0C35F0FC"/>
    <w:rsid w:val="0C4A7877"/>
    <w:rsid w:val="0C669240"/>
    <w:rsid w:val="0C76205B"/>
    <w:rsid w:val="0C81FECC"/>
    <w:rsid w:val="0C82C770"/>
    <w:rsid w:val="0C838710"/>
    <w:rsid w:val="0CE57492"/>
    <w:rsid w:val="0CF2D5A2"/>
    <w:rsid w:val="0CF522A6"/>
    <w:rsid w:val="0D103C01"/>
    <w:rsid w:val="0D110650"/>
    <w:rsid w:val="0D20D7D6"/>
    <w:rsid w:val="0D224864"/>
    <w:rsid w:val="0D3D7AA0"/>
    <w:rsid w:val="0D60A507"/>
    <w:rsid w:val="0D7F32AE"/>
    <w:rsid w:val="0D9A08A4"/>
    <w:rsid w:val="0DAA3D76"/>
    <w:rsid w:val="0DB06932"/>
    <w:rsid w:val="0DB221A9"/>
    <w:rsid w:val="0DBF03EE"/>
    <w:rsid w:val="0DF8D4D6"/>
    <w:rsid w:val="0E14A15C"/>
    <w:rsid w:val="0E2331E2"/>
    <w:rsid w:val="0EB61A1C"/>
    <w:rsid w:val="0EB8FECE"/>
    <w:rsid w:val="0EC3861E"/>
    <w:rsid w:val="0ED6D011"/>
    <w:rsid w:val="0F2248A4"/>
    <w:rsid w:val="0F41ACB4"/>
    <w:rsid w:val="0F59BCCA"/>
    <w:rsid w:val="0F5D27FA"/>
    <w:rsid w:val="0F62217C"/>
    <w:rsid w:val="0F91DFC3"/>
    <w:rsid w:val="0FADC4C0"/>
    <w:rsid w:val="0FDC2F32"/>
    <w:rsid w:val="10230233"/>
    <w:rsid w:val="10351C96"/>
    <w:rsid w:val="103FB46A"/>
    <w:rsid w:val="104C80ED"/>
    <w:rsid w:val="10530CE0"/>
    <w:rsid w:val="106A6D31"/>
    <w:rsid w:val="1079D575"/>
    <w:rsid w:val="10B24929"/>
    <w:rsid w:val="10C85447"/>
    <w:rsid w:val="110FAEA5"/>
    <w:rsid w:val="113AD218"/>
    <w:rsid w:val="114268F2"/>
    <w:rsid w:val="114868C3"/>
    <w:rsid w:val="116A0EFF"/>
    <w:rsid w:val="1171F8D0"/>
    <w:rsid w:val="117BBFF6"/>
    <w:rsid w:val="11AA2789"/>
    <w:rsid w:val="11B20190"/>
    <w:rsid w:val="11BBF7F0"/>
    <w:rsid w:val="11C05E68"/>
    <w:rsid w:val="11D53084"/>
    <w:rsid w:val="11D62974"/>
    <w:rsid w:val="11EB965A"/>
    <w:rsid w:val="120FF267"/>
    <w:rsid w:val="123ABBE3"/>
    <w:rsid w:val="128492C1"/>
    <w:rsid w:val="12861F7A"/>
    <w:rsid w:val="128E53ED"/>
    <w:rsid w:val="12A2EC10"/>
    <w:rsid w:val="12FC2493"/>
    <w:rsid w:val="137B0B59"/>
    <w:rsid w:val="137C5AEB"/>
    <w:rsid w:val="137D2673"/>
    <w:rsid w:val="137F2405"/>
    <w:rsid w:val="138A159F"/>
    <w:rsid w:val="139189E8"/>
    <w:rsid w:val="13A37E6E"/>
    <w:rsid w:val="1415CE5D"/>
    <w:rsid w:val="142AF59B"/>
    <w:rsid w:val="1440D2C2"/>
    <w:rsid w:val="147272DA"/>
    <w:rsid w:val="148C804A"/>
    <w:rsid w:val="149286BC"/>
    <w:rsid w:val="1516CD43"/>
    <w:rsid w:val="153889D8"/>
    <w:rsid w:val="154E0BC9"/>
    <w:rsid w:val="154E0BC9"/>
    <w:rsid w:val="155022D8"/>
    <w:rsid w:val="155AF0F3"/>
    <w:rsid w:val="156AD81B"/>
    <w:rsid w:val="158AAF58"/>
    <w:rsid w:val="15C12D95"/>
    <w:rsid w:val="15E55E61"/>
    <w:rsid w:val="1608719D"/>
    <w:rsid w:val="1627E71F"/>
    <w:rsid w:val="163EE497"/>
    <w:rsid w:val="16599174"/>
    <w:rsid w:val="1668021E"/>
    <w:rsid w:val="167DADF5"/>
    <w:rsid w:val="1694AC0F"/>
    <w:rsid w:val="16B7BE80"/>
    <w:rsid w:val="16E05CBD"/>
    <w:rsid w:val="16E2B7AE"/>
    <w:rsid w:val="16FE5453"/>
    <w:rsid w:val="170749BA"/>
    <w:rsid w:val="170969AF"/>
    <w:rsid w:val="17107961"/>
    <w:rsid w:val="1711D924"/>
    <w:rsid w:val="173A7A6B"/>
    <w:rsid w:val="174980C9"/>
    <w:rsid w:val="17584DEF"/>
    <w:rsid w:val="17790005"/>
    <w:rsid w:val="17A3D446"/>
    <w:rsid w:val="17B2464B"/>
    <w:rsid w:val="17C177DB"/>
    <w:rsid w:val="17E039D7"/>
    <w:rsid w:val="17E21AEB"/>
    <w:rsid w:val="17E6BBDD"/>
    <w:rsid w:val="180842DA"/>
    <w:rsid w:val="1814A18B"/>
    <w:rsid w:val="181E5357"/>
    <w:rsid w:val="183189C1"/>
    <w:rsid w:val="185F92CC"/>
    <w:rsid w:val="187F30EC"/>
    <w:rsid w:val="188AB62B"/>
    <w:rsid w:val="188ADDB6"/>
    <w:rsid w:val="18959622"/>
    <w:rsid w:val="18DF7E5B"/>
    <w:rsid w:val="19046DC9"/>
    <w:rsid w:val="19058908"/>
    <w:rsid w:val="1909829C"/>
    <w:rsid w:val="192B18B7"/>
    <w:rsid w:val="19546C68"/>
    <w:rsid w:val="197057FD"/>
    <w:rsid w:val="197AA044"/>
    <w:rsid w:val="198AD091"/>
    <w:rsid w:val="19B82720"/>
    <w:rsid w:val="19F2FDDB"/>
    <w:rsid w:val="1A19EA2D"/>
    <w:rsid w:val="1A47624E"/>
    <w:rsid w:val="1A57BFFA"/>
    <w:rsid w:val="1A63E816"/>
    <w:rsid w:val="1A9466D5"/>
    <w:rsid w:val="1AA01FDB"/>
    <w:rsid w:val="1AB67DDD"/>
    <w:rsid w:val="1AD6D469"/>
    <w:rsid w:val="1B05910F"/>
    <w:rsid w:val="1B1DB54B"/>
    <w:rsid w:val="1B36A115"/>
    <w:rsid w:val="1B4DECD0"/>
    <w:rsid w:val="1B788470"/>
    <w:rsid w:val="1B81F310"/>
    <w:rsid w:val="1B93ACEE"/>
    <w:rsid w:val="1B9DB49F"/>
    <w:rsid w:val="1BA55AB0"/>
    <w:rsid w:val="1BCDBEFA"/>
    <w:rsid w:val="1BE0BA51"/>
    <w:rsid w:val="1BF30AA8"/>
    <w:rsid w:val="1C0A3F69"/>
    <w:rsid w:val="1C261708"/>
    <w:rsid w:val="1C42C1F6"/>
    <w:rsid w:val="1C4FC473"/>
    <w:rsid w:val="1C5BA892"/>
    <w:rsid w:val="1C63950E"/>
    <w:rsid w:val="1C759EBB"/>
    <w:rsid w:val="1CABB43E"/>
    <w:rsid w:val="1CBBDF75"/>
    <w:rsid w:val="1CD79565"/>
    <w:rsid w:val="1CDAA686"/>
    <w:rsid w:val="1CDC5462"/>
    <w:rsid w:val="1CF16AEC"/>
    <w:rsid w:val="1D1710D2"/>
    <w:rsid w:val="1D1BBB92"/>
    <w:rsid w:val="1D212DBE"/>
    <w:rsid w:val="1D2DC06A"/>
    <w:rsid w:val="1D44526E"/>
    <w:rsid w:val="1D56106A"/>
    <w:rsid w:val="1D5FD8C2"/>
    <w:rsid w:val="1D9BD9A1"/>
    <w:rsid w:val="1D9D51CF"/>
    <w:rsid w:val="1DB5253A"/>
    <w:rsid w:val="1DBA0083"/>
    <w:rsid w:val="1DC04C90"/>
    <w:rsid w:val="1DF04BF4"/>
    <w:rsid w:val="1DFF6729"/>
    <w:rsid w:val="1E75EF7C"/>
    <w:rsid w:val="1E9ECD37"/>
    <w:rsid w:val="1EA5861C"/>
    <w:rsid w:val="1EA7FC16"/>
    <w:rsid w:val="1EBDE90F"/>
    <w:rsid w:val="1EDEC3EE"/>
    <w:rsid w:val="1EE03A5F"/>
    <w:rsid w:val="1EF54CE1"/>
    <w:rsid w:val="1F424456"/>
    <w:rsid w:val="1F7A71CF"/>
    <w:rsid w:val="1F7F50C3"/>
    <w:rsid w:val="1F826268"/>
    <w:rsid w:val="1F9709E9"/>
    <w:rsid w:val="1FA4B3F8"/>
    <w:rsid w:val="1FED266E"/>
    <w:rsid w:val="201AC1D5"/>
    <w:rsid w:val="204C5471"/>
    <w:rsid w:val="2065AADE"/>
    <w:rsid w:val="20932CE5"/>
    <w:rsid w:val="20A1301D"/>
    <w:rsid w:val="20DD02A2"/>
    <w:rsid w:val="21396280"/>
    <w:rsid w:val="2147A5C2"/>
    <w:rsid w:val="215A14F8"/>
    <w:rsid w:val="21608958"/>
    <w:rsid w:val="216B986A"/>
    <w:rsid w:val="2176E298"/>
    <w:rsid w:val="2189082F"/>
    <w:rsid w:val="218CD54F"/>
    <w:rsid w:val="21D21E31"/>
    <w:rsid w:val="21EBC96E"/>
    <w:rsid w:val="21F0879F"/>
    <w:rsid w:val="21F1A82B"/>
    <w:rsid w:val="2209A7AA"/>
    <w:rsid w:val="220AC43C"/>
    <w:rsid w:val="220AC43C"/>
    <w:rsid w:val="2223D821"/>
    <w:rsid w:val="225531F9"/>
    <w:rsid w:val="226C5E6F"/>
    <w:rsid w:val="226F2DB0"/>
    <w:rsid w:val="226F2DB0"/>
    <w:rsid w:val="229FB892"/>
    <w:rsid w:val="22DCE9A9"/>
    <w:rsid w:val="230EF713"/>
    <w:rsid w:val="2311D31D"/>
    <w:rsid w:val="231F8963"/>
    <w:rsid w:val="232999A5"/>
    <w:rsid w:val="235C097E"/>
    <w:rsid w:val="23743D3F"/>
    <w:rsid w:val="238477CF"/>
    <w:rsid w:val="23856E41"/>
    <w:rsid w:val="238F1235"/>
    <w:rsid w:val="23B2BFAF"/>
    <w:rsid w:val="23C760D9"/>
    <w:rsid w:val="23CBBBBF"/>
    <w:rsid w:val="23EC58BB"/>
    <w:rsid w:val="23F1825C"/>
    <w:rsid w:val="240889EE"/>
    <w:rsid w:val="2415E053"/>
    <w:rsid w:val="242BC1F3"/>
    <w:rsid w:val="24390CC5"/>
    <w:rsid w:val="244389E7"/>
    <w:rsid w:val="24AD7146"/>
    <w:rsid w:val="24B279DF"/>
    <w:rsid w:val="24CA76E2"/>
    <w:rsid w:val="24EE6708"/>
    <w:rsid w:val="24EE908A"/>
    <w:rsid w:val="2505DC37"/>
    <w:rsid w:val="25202EFA"/>
    <w:rsid w:val="25226FBC"/>
    <w:rsid w:val="2525A995"/>
    <w:rsid w:val="2526B43C"/>
    <w:rsid w:val="2537A5F2"/>
    <w:rsid w:val="256CF78A"/>
    <w:rsid w:val="257EB401"/>
    <w:rsid w:val="25930F9C"/>
    <w:rsid w:val="25930F9C"/>
    <w:rsid w:val="259569E2"/>
    <w:rsid w:val="259774DE"/>
    <w:rsid w:val="25E76431"/>
    <w:rsid w:val="25E8C6F4"/>
    <w:rsid w:val="25F8C991"/>
    <w:rsid w:val="25F8C991"/>
    <w:rsid w:val="25FE6DF0"/>
    <w:rsid w:val="261162A2"/>
    <w:rsid w:val="264E754B"/>
    <w:rsid w:val="2668A900"/>
    <w:rsid w:val="266FBC32"/>
    <w:rsid w:val="26860404"/>
    <w:rsid w:val="26A645B2"/>
    <w:rsid w:val="26B21956"/>
    <w:rsid w:val="26BB6E71"/>
    <w:rsid w:val="26BD6805"/>
    <w:rsid w:val="26DFB390"/>
    <w:rsid w:val="273AAB68"/>
    <w:rsid w:val="273C2BD6"/>
    <w:rsid w:val="27530245"/>
    <w:rsid w:val="27988BE7"/>
    <w:rsid w:val="27C76250"/>
    <w:rsid w:val="27D0084D"/>
    <w:rsid w:val="27D200FC"/>
    <w:rsid w:val="2821C14E"/>
    <w:rsid w:val="28471272"/>
    <w:rsid w:val="284B956F"/>
    <w:rsid w:val="2854B668"/>
    <w:rsid w:val="28628358"/>
    <w:rsid w:val="289319A5"/>
    <w:rsid w:val="28D5AFE9"/>
    <w:rsid w:val="2909FF13"/>
    <w:rsid w:val="29271EFB"/>
    <w:rsid w:val="2939D2C9"/>
    <w:rsid w:val="2939D2C9"/>
    <w:rsid w:val="2967D283"/>
    <w:rsid w:val="297F596E"/>
    <w:rsid w:val="299E5EC1"/>
    <w:rsid w:val="29A05A15"/>
    <w:rsid w:val="29A0B3CD"/>
    <w:rsid w:val="29A47EEA"/>
    <w:rsid w:val="29B5A6C9"/>
    <w:rsid w:val="29D9CC91"/>
    <w:rsid w:val="29E2C90C"/>
    <w:rsid w:val="29F1BE7B"/>
    <w:rsid w:val="29FC824F"/>
    <w:rsid w:val="2A2DA132"/>
    <w:rsid w:val="2A2DB7D2"/>
    <w:rsid w:val="2A2EEA06"/>
    <w:rsid w:val="2A33999B"/>
    <w:rsid w:val="2A6CED91"/>
    <w:rsid w:val="2A77E298"/>
    <w:rsid w:val="2A8F135B"/>
    <w:rsid w:val="2A9497F1"/>
    <w:rsid w:val="2ABAFCBE"/>
    <w:rsid w:val="2AD3EEB2"/>
    <w:rsid w:val="2AE22AA5"/>
    <w:rsid w:val="2AFF5B6F"/>
    <w:rsid w:val="2B09D200"/>
    <w:rsid w:val="2B0EDAC6"/>
    <w:rsid w:val="2B12A3CA"/>
    <w:rsid w:val="2B148477"/>
    <w:rsid w:val="2B45F13F"/>
    <w:rsid w:val="2BB47DD0"/>
    <w:rsid w:val="2BC12FCD"/>
    <w:rsid w:val="2BD7F7CC"/>
    <w:rsid w:val="2BDDDE31"/>
    <w:rsid w:val="2BE6051C"/>
    <w:rsid w:val="2C102972"/>
    <w:rsid w:val="2C10AB77"/>
    <w:rsid w:val="2C1D397B"/>
    <w:rsid w:val="2C3248A3"/>
    <w:rsid w:val="2C7095A8"/>
    <w:rsid w:val="2C7F3025"/>
    <w:rsid w:val="2CAA64F1"/>
    <w:rsid w:val="2CB8D09F"/>
    <w:rsid w:val="2CDD93DD"/>
    <w:rsid w:val="2D6136A1"/>
    <w:rsid w:val="2D68CE89"/>
    <w:rsid w:val="2D73875E"/>
    <w:rsid w:val="2D7D5A2D"/>
    <w:rsid w:val="2D91F555"/>
    <w:rsid w:val="2DC59B2A"/>
    <w:rsid w:val="2DF03670"/>
    <w:rsid w:val="2E4227B1"/>
    <w:rsid w:val="2E42B792"/>
    <w:rsid w:val="2E49B8A2"/>
    <w:rsid w:val="2E5F6C19"/>
    <w:rsid w:val="2E7042E6"/>
    <w:rsid w:val="2EA83195"/>
    <w:rsid w:val="2EAF2AC0"/>
    <w:rsid w:val="2EC438C9"/>
    <w:rsid w:val="2ED3016F"/>
    <w:rsid w:val="2EE8B013"/>
    <w:rsid w:val="2EF62B89"/>
    <w:rsid w:val="2F2C9684"/>
    <w:rsid w:val="2F42E2D1"/>
    <w:rsid w:val="2F4B7046"/>
    <w:rsid w:val="2F5C0FB7"/>
    <w:rsid w:val="2F614B8F"/>
    <w:rsid w:val="2FCAE8F9"/>
    <w:rsid w:val="2FD8376E"/>
    <w:rsid w:val="2FD8CF35"/>
    <w:rsid w:val="2FF26C2D"/>
    <w:rsid w:val="300831E2"/>
    <w:rsid w:val="300CE514"/>
    <w:rsid w:val="302D1A39"/>
    <w:rsid w:val="302F46B6"/>
    <w:rsid w:val="302F9B91"/>
    <w:rsid w:val="3030D551"/>
    <w:rsid w:val="303F3E3B"/>
    <w:rsid w:val="3052F0B2"/>
    <w:rsid w:val="30638C1F"/>
    <w:rsid w:val="30656AD6"/>
    <w:rsid w:val="30937116"/>
    <w:rsid w:val="309E2B8A"/>
    <w:rsid w:val="30B5C847"/>
    <w:rsid w:val="30C1A1DE"/>
    <w:rsid w:val="30CCD18C"/>
    <w:rsid w:val="30DC6D62"/>
    <w:rsid w:val="30E38E58"/>
    <w:rsid w:val="30F12A66"/>
    <w:rsid w:val="30FEA7B8"/>
    <w:rsid w:val="3107735E"/>
    <w:rsid w:val="3107735E"/>
    <w:rsid w:val="3110B315"/>
    <w:rsid w:val="313C6D63"/>
    <w:rsid w:val="3141B648"/>
    <w:rsid w:val="31B7BF92"/>
    <w:rsid w:val="31D12280"/>
    <w:rsid w:val="31E35BA1"/>
    <w:rsid w:val="31E7F25E"/>
    <w:rsid w:val="31F631F9"/>
    <w:rsid w:val="32308918"/>
    <w:rsid w:val="324787F9"/>
    <w:rsid w:val="3257BB88"/>
    <w:rsid w:val="325CCFFD"/>
    <w:rsid w:val="328BE60A"/>
    <w:rsid w:val="328BE60A"/>
    <w:rsid w:val="32921EAF"/>
    <w:rsid w:val="32E7FB3B"/>
    <w:rsid w:val="330DA4E0"/>
    <w:rsid w:val="331ACF64"/>
    <w:rsid w:val="33302D37"/>
    <w:rsid w:val="33340555"/>
    <w:rsid w:val="3352E8DE"/>
    <w:rsid w:val="33DA4C99"/>
    <w:rsid w:val="33DFEBD3"/>
    <w:rsid w:val="340D48DE"/>
    <w:rsid w:val="342391FE"/>
    <w:rsid w:val="34246DFE"/>
    <w:rsid w:val="34285AAA"/>
    <w:rsid w:val="344AF7BD"/>
    <w:rsid w:val="344D23D9"/>
    <w:rsid w:val="34706D27"/>
    <w:rsid w:val="3475C940"/>
    <w:rsid w:val="34C7201B"/>
    <w:rsid w:val="34FB2E99"/>
    <w:rsid w:val="3520F6FE"/>
    <w:rsid w:val="3520F6FE"/>
    <w:rsid w:val="352DB99F"/>
    <w:rsid w:val="3548BA5E"/>
    <w:rsid w:val="355D9759"/>
    <w:rsid w:val="35614756"/>
    <w:rsid w:val="356545D6"/>
    <w:rsid w:val="3581526B"/>
    <w:rsid w:val="35835039"/>
    <w:rsid w:val="35AB0AF7"/>
    <w:rsid w:val="35D5B7E1"/>
    <w:rsid w:val="3604837D"/>
    <w:rsid w:val="361C05C0"/>
    <w:rsid w:val="361F9A89"/>
    <w:rsid w:val="3624EA29"/>
    <w:rsid w:val="3624EA29"/>
    <w:rsid w:val="363668F9"/>
    <w:rsid w:val="36608566"/>
    <w:rsid w:val="369577FB"/>
    <w:rsid w:val="36CCD04D"/>
    <w:rsid w:val="36CD7858"/>
    <w:rsid w:val="36FCB568"/>
    <w:rsid w:val="372497FC"/>
    <w:rsid w:val="376584C0"/>
    <w:rsid w:val="37997D9C"/>
    <w:rsid w:val="37C0A9B0"/>
    <w:rsid w:val="37CDD72D"/>
    <w:rsid w:val="37D59128"/>
    <w:rsid w:val="37E6D574"/>
    <w:rsid w:val="37F5B687"/>
    <w:rsid w:val="3826279A"/>
    <w:rsid w:val="383CCF68"/>
    <w:rsid w:val="384EFA7F"/>
    <w:rsid w:val="38550284"/>
    <w:rsid w:val="385D8C73"/>
    <w:rsid w:val="389A45D1"/>
    <w:rsid w:val="3923CD5F"/>
    <w:rsid w:val="392669D7"/>
    <w:rsid w:val="39302101"/>
    <w:rsid w:val="39599663"/>
    <w:rsid w:val="3969A78E"/>
    <w:rsid w:val="39818C4F"/>
    <w:rsid w:val="39869083"/>
    <w:rsid w:val="398CC531"/>
    <w:rsid w:val="39A5D6AE"/>
    <w:rsid w:val="39E98DCB"/>
    <w:rsid w:val="3A08C9EE"/>
    <w:rsid w:val="3A2FD366"/>
    <w:rsid w:val="3A43CDEA"/>
    <w:rsid w:val="3A4B65B1"/>
    <w:rsid w:val="3AC69AF9"/>
    <w:rsid w:val="3AED7385"/>
    <w:rsid w:val="3B03246F"/>
    <w:rsid w:val="3B3409C3"/>
    <w:rsid w:val="3B398899"/>
    <w:rsid w:val="3B6136F5"/>
    <w:rsid w:val="3B69DC79"/>
    <w:rsid w:val="3B90B1D6"/>
    <w:rsid w:val="3B932F0B"/>
    <w:rsid w:val="3B9BF674"/>
    <w:rsid w:val="3C07D319"/>
    <w:rsid w:val="3C0A866E"/>
    <w:rsid w:val="3C3DA719"/>
    <w:rsid w:val="3C662FFB"/>
    <w:rsid w:val="3C876030"/>
    <w:rsid w:val="3CA14850"/>
    <w:rsid w:val="3CBF82B8"/>
    <w:rsid w:val="3CDB268D"/>
    <w:rsid w:val="3CE5D710"/>
    <w:rsid w:val="3CF2AC0A"/>
    <w:rsid w:val="3D14CF76"/>
    <w:rsid w:val="3D4B8E4B"/>
    <w:rsid w:val="3D539EDE"/>
    <w:rsid w:val="3D754F3A"/>
    <w:rsid w:val="3D778097"/>
    <w:rsid w:val="3D8AA9CA"/>
    <w:rsid w:val="3DC12C03"/>
    <w:rsid w:val="3E22E9BB"/>
    <w:rsid w:val="3E26B2DB"/>
    <w:rsid w:val="3E711738"/>
    <w:rsid w:val="3EB26D7E"/>
    <w:rsid w:val="3ECACFCD"/>
    <w:rsid w:val="3EDD087A"/>
    <w:rsid w:val="3EE138DE"/>
    <w:rsid w:val="3EFFA934"/>
    <w:rsid w:val="3F223FD6"/>
    <w:rsid w:val="3F2D88E9"/>
    <w:rsid w:val="3F371900"/>
    <w:rsid w:val="3F4D0602"/>
    <w:rsid w:val="3F7C07F9"/>
    <w:rsid w:val="3F802378"/>
    <w:rsid w:val="3FC61196"/>
    <w:rsid w:val="3FEE266C"/>
    <w:rsid w:val="3FF3F155"/>
    <w:rsid w:val="402C8B43"/>
    <w:rsid w:val="4045A1E7"/>
    <w:rsid w:val="4066A02E"/>
    <w:rsid w:val="40854FB1"/>
    <w:rsid w:val="40B46292"/>
    <w:rsid w:val="40C7D06D"/>
    <w:rsid w:val="40E11638"/>
    <w:rsid w:val="40EA319B"/>
    <w:rsid w:val="40EA46DD"/>
    <w:rsid w:val="415ADCF9"/>
    <w:rsid w:val="415B26BE"/>
    <w:rsid w:val="418CD067"/>
    <w:rsid w:val="419356DE"/>
    <w:rsid w:val="41A21E44"/>
    <w:rsid w:val="41A36FEA"/>
    <w:rsid w:val="41D26D28"/>
    <w:rsid w:val="4209E047"/>
    <w:rsid w:val="422DF25D"/>
    <w:rsid w:val="422FEBE2"/>
    <w:rsid w:val="423402C5"/>
    <w:rsid w:val="42345F15"/>
    <w:rsid w:val="4248FDE8"/>
    <w:rsid w:val="424B701E"/>
    <w:rsid w:val="42608544"/>
    <w:rsid w:val="42692E93"/>
    <w:rsid w:val="426FCEE6"/>
    <w:rsid w:val="4281CB4E"/>
    <w:rsid w:val="428F61E7"/>
    <w:rsid w:val="429AA97C"/>
    <w:rsid w:val="42D2984F"/>
    <w:rsid w:val="42DD2181"/>
    <w:rsid w:val="43468CD6"/>
    <w:rsid w:val="4362E4B5"/>
    <w:rsid w:val="436D2F7A"/>
    <w:rsid w:val="4375D5F4"/>
    <w:rsid w:val="43910A9D"/>
    <w:rsid w:val="4398FD61"/>
    <w:rsid w:val="439A6ADD"/>
    <w:rsid w:val="43E09137"/>
    <w:rsid w:val="44051C22"/>
    <w:rsid w:val="44077206"/>
    <w:rsid w:val="4408BA6C"/>
    <w:rsid w:val="441B4E66"/>
    <w:rsid w:val="441C55B6"/>
    <w:rsid w:val="444A700E"/>
    <w:rsid w:val="44758CF2"/>
    <w:rsid w:val="4491F704"/>
    <w:rsid w:val="4494887D"/>
    <w:rsid w:val="449767A9"/>
    <w:rsid w:val="449B2B34"/>
    <w:rsid w:val="44AC191F"/>
    <w:rsid w:val="44C7F9C4"/>
    <w:rsid w:val="44C8B678"/>
    <w:rsid w:val="44CE01BD"/>
    <w:rsid w:val="44E3C539"/>
    <w:rsid w:val="44F6AE06"/>
    <w:rsid w:val="450ECEF2"/>
    <w:rsid w:val="457E3DF7"/>
    <w:rsid w:val="45AFFC28"/>
    <w:rsid w:val="45C739D8"/>
    <w:rsid w:val="45D02DD9"/>
    <w:rsid w:val="45E924C8"/>
    <w:rsid w:val="4608D585"/>
    <w:rsid w:val="46176943"/>
    <w:rsid w:val="464E10D8"/>
    <w:rsid w:val="465B4DEB"/>
    <w:rsid w:val="465D47D6"/>
    <w:rsid w:val="4674A1C5"/>
    <w:rsid w:val="4676B35B"/>
    <w:rsid w:val="46B7FF33"/>
    <w:rsid w:val="46D528A1"/>
    <w:rsid w:val="46FA6AD7"/>
    <w:rsid w:val="46FEB226"/>
    <w:rsid w:val="4710723A"/>
    <w:rsid w:val="471EAB34"/>
    <w:rsid w:val="474A6EFA"/>
    <w:rsid w:val="475C7150"/>
    <w:rsid w:val="4761CCDB"/>
    <w:rsid w:val="47645967"/>
    <w:rsid w:val="4771397F"/>
    <w:rsid w:val="4790A2CA"/>
    <w:rsid w:val="4793550E"/>
    <w:rsid w:val="47A0EEAB"/>
    <w:rsid w:val="47C1B3DE"/>
    <w:rsid w:val="47D72C7A"/>
    <w:rsid w:val="47E09962"/>
    <w:rsid w:val="47E9063D"/>
    <w:rsid w:val="47EDB379"/>
    <w:rsid w:val="47EE11AC"/>
    <w:rsid w:val="47F7AB32"/>
    <w:rsid w:val="482D42ED"/>
    <w:rsid w:val="4847C528"/>
    <w:rsid w:val="486608CE"/>
    <w:rsid w:val="4882BD6A"/>
    <w:rsid w:val="488B7CB7"/>
    <w:rsid w:val="48CCDEDA"/>
    <w:rsid w:val="48EAAC90"/>
    <w:rsid w:val="48F1D589"/>
    <w:rsid w:val="48FE35C5"/>
    <w:rsid w:val="490E9A23"/>
    <w:rsid w:val="49589F1F"/>
    <w:rsid w:val="495C2831"/>
    <w:rsid w:val="496FC9E3"/>
    <w:rsid w:val="499D2998"/>
    <w:rsid w:val="49A093E9"/>
    <w:rsid w:val="49DC7D65"/>
    <w:rsid w:val="4A0A2DDB"/>
    <w:rsid w:val="4A0D5D27"/>
    <w:rsid w:val="4A1A403A"/>
    <w:rsid w:val="4A494DAB"/>
    <w:rsid w:val="4A4E4134"/>
    <w:rsid w:val="4A5423AF"/>
    <w:rsid w:val="4A5EB53B"/>
    <w:rsid w:val="4A6261E5"/>
    <w:rsid w:val="4A6E0415"/>
    <w:rsid w:val="4A963E5E"/>
    <w:rsid w:val="4A9FA972"/>
    <w:rsid w:val="4AA6E71F"/>
    <w:rsid w:val="4AABDEE3"/>
    <w:rsid w:val="4AD82182"/>
    <w:rsid w:val="4AE02D29"/>
    <w:rsid w:val="4AE1C4F6"/>
    <w:rsid w:val="4AF41B8E"/>
    <w:rsid w:val="4B012009"/>
    <w:rsid w:val="4B39E6D2"/>
    <w:rsid w:val="4B4296FE"/>
    <w:rsid w:val="4B4AD7A9"/>
    <w:rsid w:val="4B677364"/>
    <w:rsid w:val="4B679030"/>
    <w:rsid w:val="4B684490"/>
    <w:rsid w:val="4BBB910E"/>
    <w:rsid w:val="4BED7F7B"/>
    <w:rsid w:val="4BF5B8CD"/>
    <w:rsid w:val="4BFEA69E"/>
    <w:rsid w:val="4C6AF9A7"/>
    <w:rsid w:val="4C710EF3"/>
    <w:rsid w:val="4D16F21C"/>
    <w:rsid w:val="4D1FF66B"/>
    <w:rsid w:val="4D3944F2"/>
    <w:rsid w:val="4D412332"/>
    <w:rsid w:val="4D6F0CA1"/>
    <w:rsid w:val="4D72B13D"/>
    <w:rsid w:val="4D9E985C"/>
    <w:rsid w:val="4DA58E03"/>
    <w:rsid w:val="4DA7EB60"/>
    <w:rsid w:val="4DDF8735"/>
    <w:rsid w:val="4E05D52C"/>
    <w:rsid w:val="4E14F56D"/>
    <w:rsid w:val="4E173FA3"/>
    <w:rsid w:val="4E32DB88"/>
    <w:rsid w:val="4E5DA02D"/>
    <w:rsid w:val="4E74F14B"/>
    <w:rsid w:val="4E755A78"/>
    <w:rsid w:val="4E9466C7"/>
    <w:rsid w:val="4E96167E"/>
    <w:rsid w:val="4EA81F67"/>
    <w:rsid w:val="4EBB49E9"/>
    <w:rsid w:val="4EBB53CB"/>
    <w:rsid w:val="4EBF87FA"/>
    <w:rsid w:val="4ECAE81B"/>
    <w:rsid w:val="4ECEE2D7"/>
    <w:rsid w:val="4EF4F000"/>
    <w:rsid w:val="4F25203D"/>
    <w:rsid w:val="4F2B6832"/>
    <w:rsid w:val="4F4A50B6"/>
    <w:rsid w:val="4F50923B"/>
    <w:rsid w:val="4F7B2F6B"/>
    <w:rsid w:val="4F89BC14"/>
    <w:rsid w:val="4F945069"/>
    <w:rsid w:val="4FC77254"/>
    <w:rsid w:val="502AB7F1"/>
    <w:rsid w:val="5050B0CF"/>
    <w:rsid w:val="5056E878"/>
    <w:rsid w:val="5087096E"/>
    <w:rsid w:val="5089BDA9"/>
    <w:rsid w:val="50A65CE3"/>
    <w:rsid w:val="50B0026D"/>
    <w:rsid w:val="50E10B7B"/>
    <w:rsid w:val="50E46372"/>
    <w:rsid w:val="50FDF80C"/>
    <w:rsid w:val="511F8FB4"/>
    <w:rsid w:val="511F8FB4"/>
    <w:rsid w:val="513BA7C1"/>
    <w:rsid w:val="5147BDBB"/>
    <w:rsid w:val="514F829A"/>
    <w:rsid w:val="51724AC8"/>
    <w:rsid w:val="51846801"/>
    <w:rsid w:val="51ACFB3A"/>
    <w:rsid w:val="51ED486D"/>
    <w:rsid w:val="51F91B2F"/>
    <w:rsid w:val="51F91B2F"/>
    <w:rsid w:val="523CB125"/>
    <w:rsid w:val="524E31F3"/>
    <w:rsid w:val="525D2680"/>
    <w:rsid w:val="526488A2"/>
    <w:rsid w:val="52D00A4F"/>
    <w:rsid w:val="52D58F11"/>
    <w:rsid w:val="52F57D51"/>
    <w:rsid w:val="5348CB9B"/>
    <w:rsid w:val="5358A06F"/>
    <w:rsid w:val="53873101"/>
    <w:rsid w:val="53AB5148"/>
    <w:rsid w:val="53AE9E51"/>
    <w:rsid w:val="53C0FD5C"/>
    <w:rsid w:val="53C83E2C"/>
    <w:rsid w:val="53D096BC"/>
    <w:rsid w:val="53DAD3E1"/>
    <w:rsid w:val="5418BB07"/>
    <w:rsid w:val="543A3223"/>
    <w:rsid w:val="543BA3C6"/>
    <w:rsid w:val="544059B8"/>
    <w:rsid w:val="54413528"/>
    <w:rsid w:val="54785A37"/>
    <w:rsid w:val="547E5327"/>
    <w:rsid w:val="5495B8C0"/>
    <w:rsid w:val="54AD2F0F"/>
    <w:rsid w:val="54B8C288"/>
    <w:rsid w:val="555AEF6B"/>
    <w:rsid w:val="559B8629"/>
    <w:rsid w:val="55D2BAC9"/>
    <w:rsid w:val="55EDE112"/>
    <w:rsid w:val="5616F087"/>
    <w:rsid w:val="561A2939"/>
    <w:rsid w:val="56456AD3"/>
    <w:rsid w:val="565AB66F"/>
    <w:rsid w:val="56689BD4"/>
    <w:rsid w:val="5693BD00"/>
    <w:rsid w:val="569D409B"/>
    <w:rsid w:val="56B41D99"/>
    <w:rsid w:val="56DBB840"/>
    <w:rsid w:val="56E5E6ED"/>
    <w:rsid w:val="57281968"/>
    <w:rsid w:val="57381FA8"/>
    <w:rsid w:val="576D2CF0"/>
    <w:rsid w:val="57826B7A"/>
    <w:rsid w:val="578AE1E5"/>
    <w:rsid w:val="57B9FE72"/>
    <w:rsid w:val="57BA6ACF"/>
    <w:rsid w:val="5851C485"/>
    <w:rsid w:val="58589BAF"/>
    <w:rsid w:val="585A121B"/>
    <w:rsid w:val="58647C66"/>
    <w:rsid w:val="586A8911"/>
    <w:rsid w:val="589592B9"/>
    <w:rsid w:val="58ADD3AC"/>
    <w:rsid w:val="58C88F7E"/>
    <w:rsid w:val="58CB52F8"/>
    <w:rsid w:val="5916348A"/>
    <w:rsid w:val="5924B198"/>
    <w:rsid w:val="593D531A"/>
    <w:rsid w:val="593F9F0A"/>
    <w:rsid w:val="5956B37C"/>
    <w:rsid w:val="5962BCBF"/>
    <w:rsid w:val="596DA89A"/>
    <w:rsid w:val="598A1840"/>
    <w:rsid w:val="59B17B5B"/>
    <w:rsid w:val="59B2DD75"/>
    <w:rsid w:val="59D74BBF"/>
    <w:rsid w:val="5A4B5FFD"/>
    <w:rsid w:val="5A856A23"/>
    <w:rsid w:val="5A8A9957"/>
    <w:rsid w:val="5A9279DA"/>
    <w:rsid w:val="5A929F33"/>
    <w:rsid w:val="5A98A77D"/>
    <w:rsid w:val="5AAB0200"/>
    <w:rsid w:val="5ADAEE3D"/>
    <w:rsid w:val="5AE6959A"/>
    <w:rsid w:val="5B0CEB94"/>
    <w:rsid w:val="5B22D461"/>
    <w:rsid w:val="5B4F7B2A"/>
    <w:rsid w:val="5B5254FD"/>
    <w:rsid w:val="5B55C10F"/>
    <w:rsid w:val="5B9AA628"/>
    <w:rsid w:val="5BECDFDA"/>
    <w:rsid w:val="5BFC0A16"/>
    <w:rsid w:val="5BFFFBC4"/>
    <w:rsid w:val="5C02A805"/>
    <w:rsid w:val="5C173310"/>
    <w:rsid w:val="5C1BBE3B"/>
    <w:rsid w:val="5C1CBD51"/>
    <w:rsid w:val="5C21BB62"/>
    <w:rsid w:val="5C3D203D"/>
    <w:rsid w:val="5C48EAA7"/>
    <w:rsid w:val="5C5E6930"/>
    <w:rsid w:val="5C6003CB"/>
    <w:rsid w:val="5C60B03A"/>
    <w:rsid w:val="5C9D619D"/>
    <w:rsid w:val="5CB409D8"/>
    <w:rsid w:val="5CDAB193"/>
    <w:rsid w:val="5CF9820D"/>
    <w:rsid w:val="5D62908D"/>
    <w:rsid w:val="5D77BE42"/>
    <w:rsid w:val="5D899F0C"/>
    <w:rsid w:val="5D9111E7"/>
    <w:rsid w:val="5D98789B"/>
    <w:rsid w:val="5DA7612C"/>
    <w:rsid w:val="5DAA344E"/>
    <w:rsid w:val="5DACE3D1"/>
    <w:rsid w:val="5DB3F748"/>
    <w:rsid w:val="5DDD195D"/>
    <w:rsid w:val="5DF38464"/>
    <w:rsid w:val="5E2EF097"/>
    <w:rsid w:val="5E3461A0"/>
    <w:rsid w:val="5E3D4E6A"/>
    <w:rsid w:val="5E4A5C99"/>
    <w:rsid w:val="5E4F5AA3"/>
    <w:rsid w:val="5E9A2B9B"/>
    <w:rsid w:val="5EA9A990"/>
    <w:rsid w:val="5EB0108A"/>
    <w:rsid w:val="5ED40523"/>
    <w:rsid w:val="5EDA90EC"/>
    <w:rsid w:val="5F110873"/>
    <w:rsid w:val="5F21690D"/>
    <w:rsid w:val="5F2CE663"/>
    <w:rsid w:val="5F3CCF0F"/>
    <w:rsid w:val="5F5A789E"/>
    <w:rsid w:val="5F65BFFB"/>
    <w:rsid w:val="5F72159A"/>
    <w:rsid w:val="5F98F42E"/>
    <w:rsid w:val="5F9D0A60"/>
    <w:rsid w:val="5FBDFB41"/>
    <w:rsid w:val="5FEB0998"/>
    <w:rsid w:val="5FF0770E"/>
    <w:rsid w:val="600F57D4"/>
    <w:rsid w:val="603E7B69"/>
    <w:rsid w:val="605CF888"/>
    <w:rsid w:val="606CB54D"/>
    <w:rsid w:val="6086BB31"/>
    <w:rsid w:val="60BADE1B"/>
    <w:rsid w:val="60CA9C0E"/>
    <w:rsid w:val="60D57A95"/>
    <w:rsid w:val="60E5E201"/>
    <w:rsid w:val="60FD1EC9"/>
    <w:rsid w:val="61404DBB"/>
    <w:rsid w:val="6140CA06"/>
    <w:rsid w:val="61424372"/>
    <w:rsid w:val="614BB1B0"/>
    <w:rsid w:val="61749E0C"/>
    <w:rsid w:val="61A96091"/>
    <w:rsid w:val="61B7340C"/>
    <w:rsid w:val="61BCB419"/>
    <w:rsid w:val="61BF3D52"/>
    <w:rsid w:val="61C2F948"/>
    <w:rsid w:val="61CAE554"/>
    <w:rsid w:val="61CBAC24"/>
    <w:rsid w:val="61DA4BCA"/>
    <w:rsid w:val="61FFDF81"/>
    <w:rsid w:val="620537CD"/>
    <w:rsid w:val="62308AEB"/>
    <w:rsid w:val="6243CEEE"/>
    <w:rsid w:val="62610C5D"/>
    <w:rsid w:val="626A27F8"/>
    <w:rsid w:val="6270E92E"/>
    <w:rsid w:val="627A75B7"/>
    <w:rsid w:val="627AA1C1"/>
    <w:rsid w:val="6296C714"/>
    <w:rsid w:val="62BAF144"/>
    <w:rsid w:val="62C11BFC"/>
    <w:rsid w:val="62C333A1"/>
    <w:rsid w:val="63024753"/>
    <w:rsid w:val="631E3A64"/>
    <w:rsid w:val="6320F480"/>
    <w:rsid w:val="63242365"/>
    <w:rsid w:val="6330E160"/>
    <w:rsid w:val="6353046D"/>
    <w:rsid w:val="635EA682"/>
    <w:rsid w:val="63B144DB"/>
    <w:rsid w:val="63F28ADC"/>
    <w:rsid w:val="63F63EE0"/>
    <w:rsid w:val="64124778"/>
    <w:rsid w:val="6413DE7A"/>
    <w:rsid w:val="642E10AD"/>
    <w:rsid w:val="64526C9B"/>
    <w:rsid w:val="64996C69"/>
    <w:rsid w:val="64A68193"/>
    <w:rsid w:val="64A7A6C1"/>
    <w:rsid w:val="64A8C353"/>
    <w:rsid w:val="64AC00B0"/>
    <w:rsid w:val="64B647D3"/>
    <w:rsid w:val="64BE8377"/>
    <w:rsid w:val="64BF78F0"/>
    <w:rsid w:val="64E0890F"/>
    <w:rsid w:val="64F9421B"/>
    <w:rsid w:val="651E722C"/>
    <w:rsid w:val="6529D3F7"/>
    <w:rsid w:val="653A49A0"/>
    <w:rsid w:val="658BA132"/>
    <w:rsid w:val="658BBFD3"/>
    <w:rsid w:val="658F5C71"/>
    <w:rsid w:val="65A22C6E"/>
    <w:rsid w:val="65A7B204"/>
    <w:rsid w:val="65A7DADE"/>
    <w:rsid w:val="65BA543F"/>
    <w:rsid w:val="661E0E27"/>
    <w:rsid w:val="662FF1A7"/>
    <w:rsid w:val="66347FFD"/>
    <w:rsid w:val="6655E535"/>
    <w:rsid w:val="665FB723"/>
    <w:rsid w:val="6661955E"/>
    <w:rsid w:val="66746546"/>
    <w:rsid w:val="66746546"/>
    <w:rsid w:val="667C3FA4"/>
    <w:rsid w:val="6687139F"/>
    <w:rsid w:val="668C7403"/>
    <w:rsid w:val="669793A7"/>
    <w:rsid w:val="66A2093C"/>
    <w:rsid w:val="66B8772F"/>
    <w:rsid w:val="66C4F20C"/>
    <w:rsid w:val="66CF53D9"/>
    <w:rsid w:val="66DBED23"/>
    <w:rsid w:val="66DE02EF"/>
    <w:rsid w:val="66E724D1"/>
    <w:rsid w:val="66E8FF49"/>
    <w:rsid w:val="66EB9924"/>
    <w:rsid w:val="670D9249"/>
    <w:rsid w:val="671EE196"/>
    <w:rsid w:val="672F2D62"/>
    <w:rsid w:val="67317713"/>
    <w:rsid w:val="673AB683"/>
    <w:rsid w:val="674F4DC3"/>
    <w:rsid w:val="6770C467"/>
    <w:rsid w:val="6796BEAC"/>
    <w:rsid w:val="67AF77B8"/>
    <w:rsid w:val="67B19CEB"/>
    <w:rsid w:val="67C1EA79"/>
    <w:rsid w:val="68160534"/>
    <w:rsid w:val="681D8405"/>
    <w:rsid w:val="684BFB33"/>
    <w:rsid w:val="6886924A"/>
    <w:rsid w:val="6888BAC1"/>
    <w:rsid w:val="6895E685"/>
    <w:rsid w:val="689A9986"/>
    <w:rsid w:val="68B18618"/>
    <w:rsid w:val="68BE7953"/>
    <w:rsid w:val="68C60E8E"/>
    <w:rsid w:val="68CBE6E7"/>
    <w:rsid w:val="68D157C6"/>
    <w:rsid w:val="68F5167C"/>
    <w:rsid w:val="6906AF4E"/>
    <w:rsid w:val="6911B15E"/>
    <w:rsid w:val="69209948"/>
    <w:rsid w:val="6926C2C6"/>
    <w:rsid w:val="69429B9E"/>
    <w:rsid w:val="694B84FE"/>
    <w:rsid w:val="694CB56C"/>
    <w:rsid w:val="69DCE419"/>
    <w:rsid w:val="69DDA682"/>
    <w:rsid w:val="69E034BD"/>
    <w:rsid w:val="6A6BD3BB"/>
    <w:rsid w:val="6A7163D8"/>
    <w:rsid w:val="6A80EC74"/>
    <w:rsid w:val="6AB47368"/>
    <w:rsid w:val="6AB665F2"/>
    <w:rsid w:val="6AB6A02F"/>
    <w:rsid w:val="6ABDEAEE"/>
    <w:rsid w:val="6AC2ED51"/>
    <w:rsid w:val="6AE40EC6"/>
    <w:rsid w:val="6AF4D78A"/>
    <w:rsid w:val="6AF99267"/>
    <w:rsid w:val="6AFF5D27"/>
    <w:rsid w:val="6B1F1837"/>
    <w:rsid w:val="6B388410"/>
    <w:rsid w:val="6B6CAA47"/>
    <w:rsid w:val="6B831668"/>
    <w:rsid w:val="6B882A5E"/>
    <w:rsid w:val="6BC3148E"/>
    <w:rsid w:val="6BC3D85C"/>
    <w:rsid w:val="6BD90EB7"/>
    <w:rsid w:val="6BE97F19"/>
    <w:rsid w:val="6BF5F9C5"/>
    <w:rsid w:val="6C2625A1"/>
    <w:rsid w:val="6C942591"/>
    <w:rsid w:val="6C952A93"/>
    <w:rsid w:val="6CB17C58"/>
    <w:rsid w:val="6CB85201"/>
    <w:rsid w:val="6CCBFEDE"/>
    <w:rsid w:val="6CCE6962"/>
    <w:rsid w:val="6CE0A292"/>
    <w:rsid w:val="6CFD41A4"/>
    <w:rsid w:val="6D3CD7B6"/>
    <w:rsid w:val="6D46DA2C"/>
    <w:rsid w:val="6D6AB9F8"/>
    <w:rsid w:val="6D7A1C72"/>
    <w:rsid w:val="6D9D718E"/>
    <w:rsid w:val="6D9E9365"/>
    <w:rsid w:val="6DE6F3F4"/>
    <w:rsid w:val="6DE82498"/>
    <w:rsid w:val="6DF1A9CF"/>
    <w:rsid w:val="6E08013C"/>
    <w:rsid w:val="6E09D900"/>
    <w:rsid w:val="6E122F56"/>
    <w:rsid w:val="6E154BC4"/>
    <w:rsid w:val="6E27FD40"/>
    <w:rsid w:val="6E5AE36A"/>
    <w:rsid w:val="6E6433D8"/>
    <w:rsid w:val="6E6A03F4"/>
    <w:rsid w:val="6E8B7202"/>
    <w:rsid w:val="6E95F076"/>
    <w:rsid w:val="6E95F076"/>
    <w:rsid w:val="6EA2E4CE"/>
    <w:rsid w:val="6EAC2F62"/>
    <w:rsid w:val="6EC7AB1E"/>
    <w:rsid w:val="6F14FCF7"/>
    <w:rsid w:val="6F17C1BD"/>
    <w:rsid w:val="6F18AD53"/>
    <w:rsid w:val="6F312263"/>
    <w:rsid w:val="6F3CAD1C"/>
    <w:rsid w:val="6F42BCD4"/>
    <w:rsid w:val="6F48E3CE"/>
    <w:rsid w:val="6F4B9554"/>
    <w:rsid w:val="6F4DDC3C"/>
    <w:rsid w:val="6F722DA1"/>
    <w:rsid w:val="6F74C88F"/>
    <w:rsid w:val="6F9B55A1"/>
    <w:rsid w:val="6FA6CA11"/>
    <w:rsid w:val="6FD628EC"/>
    <w:rsid w:val="6FF803B4"/>
    <w:rsid w:val="7022C126"/>
    <w:rsid w:val="702AE853"/>
    <w:rsid w:val="707A02FD"/>
    <w:rsid w:val="70D526A0"/>
    <w:rsid w:val="70EED128"/>
    <w:rsid w:val="71186666"/>
    <w:rsid w:val="711BA1A5"/>
    <w:rsid w:val="7121FE6E"/>
    <w:rsid w:val="7126FD0F"/>
    <w:rsid w:val="713EB210"/>
    <w:rsid w:val="713EB210"/>
    <w:rsid w:val="71681967"/>
    <w:rsid w:val="716BBDE0"/>
    <w:rsid w:val="71970E7D"/>
    <w:rsid w:val="719A355D"/>
    <w:rsid w:val="71B3B57B"/>
    <w:rsid w:val="71B3B57B"/>
    <w:rsid w:val="71C16EE0"/>
    <w:rsid w:val="71C93096"/>
    <w:rsid w:val="71C94707"/>
    <w:rsid w:val="71CB02F4"/>
    <w:rsid w:val="71ECCAF9"/>
    <w:rsid w:val="723074ED"/>
    <w:rsid w:val="7257CA6B"/>
    <w:rsid w:val="72593FC5"/>
    <w:rsid w:val="725EA999"/>
    <w:rsid w:val="72619CBD"/>
    <w:rsid w:val="72775BBA"/>
    <w:rsid w:val="72B6DD7D"/>
    <w:rsid w:val="72CCF593"/>
    <w:rsid w:val="72D00ADD"/>
    <w:rsid w:val="72DE856C"/>
    <w:rsid w:val="72E3A6B9"/>
    <w:rsid w:val="72E70F44"/>
    <w:rsid w:val="73132ACD"/>
    <w:rsid w:val="73441C9A"/>
    <w:rsid w:val="73441C9A"/>
    <w:rsid w:val="736A7640"/>
    <w:rsid w:val="73942D7B"/>
    <w:rsid w:val="73A0AF3D"/>
    <w:rsid w:val="73B0EA78"/>
    <w:rsid w:val="73D2B4F9"/>
    <w:rsid w:val="73FC047D"/>
    <w:rsid w:val="74031FC5"/>
    <w:rsid w:val="7407D38D"/>
    <w:rsid w:val="7413BCAE"/>
    <w:rsid w:val="743155CC"/>
    <w:rsid w:val="744FADC5"/>
    <w:rsid w:val="74762FDF"/>
    <w:rsid w:val="749E8669"/>
    <w:rsid w:val="74A9D039"/>
    <w:rsid w:val="75365E72"/>
    <w:rsid w:val="7551E20E"/>
    <w:rsid w:val="755CF9FA"/>
    <w:rsid w:val="755E7545"/>
    <w:rsid w:val="75643E3B"/>
    <w:rsid w:val="75655A74"/>
    <w:rsid w:val="7594BB09"/>
    <w:rsid w:val="759C68A9"/>
    <w:rsid w:val="75AA26DF"/>
    <w:rsid w:val="75AF8FBC"/>
    <w:rsid w:val="75B65D55"/>
    <w:rsid w:val="75BA908D"/>
    <w:rsid w:val="75BF310D"/>
    <w:rsid w:val="76159B93"/>
    <w:rsid w:val="7662557F"/>
    <w:rsid w:val="76733A22"/>
    <w:rsid w:val="768EA60F"/>
    <w:rsid w:val="768FFCE6"/>
    <w:rsid w:val="76A65FF2"/>
    <w:rsid w:val="76D0E549"/>
    <w:rsid w:val="771CA85C"/>
    <w:rsid w:val="771CA85C"/>
    <w:rsid w:val="776FEC9A"/>
    <w:rsid w:val="77778E20"/>
    <w:rsid w:val="7783240D"/>
    <w:rsid w:val="77AFE2C3"/>
    <w:rsid w:val="77ED974A"/>
    <w:rsid w:val="77F9338A"/>
    <w:rsid w:val="77FDA4E1"/>
    <w:rsid w:val="780715BF"/>
    <w:rsid w:val="78265A6F"/>
    <w:rsid w:val="7848E690"/>
    <w:rsid w:val="7859B31E"/>
    <w:rsid w:val="78679E9E"/>
    <w:rsid w:val="786B6B83"/>
    <w:rsid w:val="7877D487"/>
    <w:rsid w:val="788D6DB3"/>
    <w:rsid w:val="788F82BB"/>
    <w:rsid w:val="789D5444"/>
    <w:rsid w:val="78A63DA6"/>
    <w:rsid w:val="78C2E5CB"/>
    <w:rsid w:val="78C61D41"/>
    <w:rsid w:val="78CEA1F8"/>
    <w:rsid w:val="790DF6ED"/>
    <w:rsid w:val="791211B1"/>
    <w:rsid w:val="79154504"/>
    <w:rsid w:val="793698D0"/>
    <w:rsid w:val="794FAF0E"/>
    <w:rsid w:val="795FFA99"/>
    <w:rsid w:val="79E90617"/>
    <w:rsid w:val="7A10BCEE"/>
    <w:rsid w:val="7A1C0E7A"/>
    <w:rsid w:val="7A33D3A7"/>
    <w:rsid w:val="7A3E14EE"/>
    <w:rsid w:val="7A521974"/>
    <w:rsid w:val="7A54412E"/>
    <w:rsid w:val="7A5E536E"/>
    <w:rsid w:val="7A6A8852"/>
    <w:rsid w:val="7A6EC942"/>
    <w:rsid w:val="7A7B99F2"/>
    <w:rsid w:val="7A8054EF"/>
    <w:rsid w:val="7A825A6F"/>
    <w:rsid w:val="7A8B9675"/>
    <w:rsid w:val="7ABEEF49"/>
    <w:rsid w:val="7AD1B1DC"/>
    <w:rsid w:val="7AE9024E"/>
    <w:rsid w:val="7AE9024E"/>
    <w:rsid w:val="7AFC2A7F"/>
    <w:rsid w:val="7B18A609"/>
    <w:rsid w:val="7B3CFEF8"/>
    <w:rsid w:val="7B6866B2"/>
    <w:rsid w:val="7B81D9FD"/>
    <w:rsid w:val="7BBF2128"/>
    <w:rsid w:val="7BDDB094"/>
    <w:rsid w:val="7C01383D"/>
    <w:rsid w:val="7C118D14"/>
    <w:rsid w:val="7C14203D"/>
    <w:rsid w:val="7C16504E"/>
    <w:rsid w:val="7C46DC43"/>
    <w:rsid w:val="7C4F1534"/>
    <w:rsid w:val="7C505960"/>
    <w:rsid w:val="7C5BF02E"/>
    <w:rsid w:val="7C7E170B"/>
    <w:rsid w:val="7C837FEE"/>
    <w:rsid w:val="7C903783"/>
    <w:rsid w:val="7C9576B0"/>
    <w:rsid w:val="7C98DFC6"/>
    <w:rsid w:val="7CBD4BCF"/>
    <w:rsid w:val="7D043713"/>
    <w:rsid w:val="7D18DC7F"/>
    <w:rsid w:val="7D2024C7"/>
    <w:rsid w:val="7D29EF39"/>
    <w:rsid w:val="7D2B9BE8"/>
    <w:rsid w:val="7D518F29"/>
    <w:rsid w:val="7D52F030"/>
    <w:rsid w:val="7D57E46D"/>
    <w:rsid w:val="7D7680C8"/>
    <w:rsid w:val="7D7EB871"/>
    <w:rsid w:val="7D7EB871"/>
    <w:rsid w:val="7D952E7E"/>
    <w:rsid w:val="7D9E0932"/>
    <w:rsid w:val="7DA0B1BC"/>
    <w:rsid w:val="7DBE1E31"/>
    <w:rsid w:val="7DC77A49"/>
    <w:rsid w:val="7DC88D40"/>
    <w:rsid w:val="7DCF8F0B"/>
    <w:rsid w:val="7DE0D06A"/>
    <w:rsid w:val="7E1CC6BD"/>
    <w:rsid w:val="7E40D05A"/>
    <w:rsid w:val="7E42B17E"/>
    <w:rsid w:val="7E47269A"/>
    <w:rsid w:val="7E6D369C"/>
    <w:rsid w:val="7E8BA5EB"/>
    <w:rsid w:val="7EA9C92E"/>
    <w:rsid w:val="7EB23A4D"/>
    <w:rsid w:val="7EB58D48"/>
    <w:rsid w:val="7EBA27DE"/>
    <w:rsid w:val="7ECD666F"/>
    <w:rsid w:val="7ED56D30"/>
    <w:rsid w:val="7ED733A2"/>
    <w:rsid w:val="7EF00EBD"/>
    <w:rsid w:val="7EF7C761"/>
    <w:rsid w:val="7F0322BA"/>
    <w:rsid w:val="7F0AA2B8"/>
    <w:rsid w:val="7F28A810"/>
    <w:rsid w:val="7F3EC067"/>
    <w:rsid w:val="7F68D232"/>
    <w:rsid w:val="7FADFE5E"/>
    <w:rsid w:val="7FB8E7C7"/>
    <w:rsid w:val="7FCCCA59"/>
    <w:rsid w:val="7FE0B2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9296E4"/>
  <w15:docId w15:val="{D08DCE3C-C0A8-46E9-AE6D-10B2C23D7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10BDF"/>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65DFC"/>
    <w:pPr>
      <w:ind w:left="720"/>
      <w:contextualSpacing/>
    </w:pPr>
  </w:style>
  <w:style w:type="paragraph" w:styleId="BalloonText">
    <w:name w:val="Balloon Text"/>
    <w:basedOn w:val="Normal"/>
    <w:link w:val="BalloonTextChar"/>
    <w:uiPriority w:val="99"/>
    <w:semiHidden/>
    <w:unhideWhenUsed/>
    <w:rsid w:val="00716FC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16FC3"/>
    <w:rPr>
      <w:rFonts w:ascii="Segoe UI" w:hAnsi="Segoe UI" w:cs="Segoe UI"/>
      <w:sz w:val="18"/>
      <w:szCs w:val="18"/>
    </w:rPr>
  </w:style>
  <w:style w:type="paragraph" w:styleId="Header">
    <w:name w:val="header"/>
    <w:basedOn w:val="Normal"/>
    <w:link w:val="HeaderChar"/>
    <w:uiPriority w:val="99"/>
    <w:unhideWhenUsed/>
    <w:rsid w:val="00710EDF"/>
    <w:pPr>
      <w:tabs>
        <w:tab w:val="center" w:pos="4680"/>
        <w:tab w:val="right" w:pos="9360"/>
      </w:tabs>
      <w:spacing w:after="0" w:line="240" w:lineRule="auto"/>
    </w:pPr>
  </w:style>
  <w:style w:type="character" w:styleId="HeaderChar" w:customStyle="1">
    <w:name w:val="Header Char"/>
    <w:basedOn w:val="DefaultParagraphFont"/>
    <w:link w:val="Header"/>
    <w:uiPriority w:val="99"/>
    <w:rsid w:val="00710EDF"/>
  </w:style>
  <w:style w:type="paragraph" w:styleId="Footer">
    <w:name w:val="footer"/>
    <w:basedOn w:val="Normal"/>
    <w:link w:val="FooterChar"/>
    <w:uiPriority w:val="99"/>
    <w:unhideWhenUsed/>
    <w:rsid w:val="00710EDF"/>
    <w:pPr>
      <w:tabs>
        <w:tab w:val="center" w:pos="4680"/>
        <w:tab w:val="right" w:pos="9360"/>
      </w:tabs>
      <w:spacing w:after="0" w:line="240" w:lineRule="auto"/>
    </w:pPr>
  </w:style>
  <w:style w:type="character" w:styleId="FooterChar" w:customStyle="1">
    <w:name w:val="Footer Char"/>
    <w:basedOn w:val="DefaultParagraphFont"/>
    <w:link w:val="Footer"/>
    <w:uiPriority w:val="99"/>
    <w:rsid w:val="00710EDF"/>
  </w:style>
  <w:style w:type="character" w:styleId="CommentReference">
    <w:name w:val="annotation reference"/>
    <w:basedOn w:val="DefaultParagraphFont"/>
    <w:semiHidden/>
    <w:unhideWhenUsed/>
    <w:rsid w:val="00B56B0F"/>
    <w:rPr>
      <w:sz w:val="16"/>
      <w:szCs w:val="16"/>
    </w:rPr>
  </w:style>
  <w:style w:type="paragraph" w:styleId="CommentText">
    <w:name w:val="annotation text"/>
    <w:basedOn w:val="Normal"/>
    <w:link w:val="CommentTextChar"/>
    <w:unhideWhenUsed/>
    <w:rsid w:val="00B56B0F"/>
    <w:pPr>
      <w:spacing w:line="240" w:lineRule="auto"/>
    </w:pPr>
    <w:rPr>
      <w:sz w:val="20"/>
      <w:szCs w:val="20"/>
    </w:rPr>
  </w:style>
  <w:style w:type="character" w:styleId="CommentTextChar" w:customStyle="1">
    <w:name w:val="Comment Text Char"/>
    <w:basedOn w:val="DefaultParagraphFont"/>
    <w:link w:val="CommentText"/>
    <w:uiPriority w:val="99"/>
    <w:rsid w:val="00B56B0F"/>
    <w:rPr>
      <w:sz w:val="20"/>
      <w:szCs w:val="20"/>
    </w:rPr>
  </w:style>
  <w:style w:type="paragraph" w:styleId="CommentSubject">
    <w:name w:val="annotation subject"/>
    <w:basedOn w:val="CommentText"/>
    <w:next w:val="CommentText"/>
    <w:link w:val="CommentSubjectChar"/>
    <w:uiPriority w:val="99"/>
    <w:semiHidden/>
    <w:unhideWhenUsed/>
    <w:rsid w:val="00B56B0F"/>
    <w:rPr>
      <w:b/>
      <w:bCs/>
    </w:rPr>
  </w:style>
  <w:style w:type="character" w:styleId="CommentSubjectChar" w:customStyle="1">
    <w:name w:val="Comment Subject Char"/>
    <w:basedOn w:val="CommentTextChar"/>
    <w:link w:val="CommentSubject"/>
    <w:uiPriority w:val="99"/>
    <w:semiHidden/>
    <w:rsid w:val="00B56B0F"/>
    <w:rPr>
      <w:b/>
      <w:bCs/>
      <w:sz w:val="20"/>
      <w:szCs w:val="20"/>
    </w:rPr>
  </w:style>
  <w:style w:type="paragraph" w:styleId="Default" w:customStyle="1">
    <w:name w:val="Default"/>
    <w:rsid w:val="00472C36"/>
    <w:pPr>
      <w:autoSpaceDE w:val="0"/>
      <w:autoSpaceDN w:val="0"/>
      <w:adjustRightInd w:val="0"/>
      <w:spacing w:after="0" w:line="240" w:lineRule="auto"/>
    </w:pPr>
    <w:rPr>
      <w:rFonts w:ascii="Myriad Pro" w:hAnsi="Myriad Pro" w:eastAsia="Times New Roman" w:cs="Myriad Pro"/>
      <w:color w:val="000000"/>
      <w:sz w:val="24"/>
      <w:szCs w:val="24"/>
    </w:rPr>
  </w:style>
  <w:style w:type="paragraph" w:styleId="Revision">
    <w:name w:val="Revision"/>
    <w:hidden/>
    <w:uiPriority w:val="99"/>
    <w:semiHidden/>
    <w:rsid w:val="00630E0B"/>
    <w:pPr>
      <w:spacing w:after="0" w:line="240" w:lineRule="auto"/>
    </w:pPr>
  </w:style>
  <w:style w:type="character" w:styleId="cf01" w:customStyle="1">
    <w:name w:val="cf01"/>
    <w:basedOn w:val="DefaultParagraphFont"/>
    <w:rsid w:val="00E13C3B"/>
    <w:rPr>
      <w:rFonts w:hint="default" w:ascii="Segoe UI" w:hAnsi="Segoe UI" w:cs="Segoe UI"/>
      <w:sz w:val="18"/>
      <w:szCs w:val="18"/>
    </w:rPr>
  </w:style>
  <w:style w:type="paragraph" w:styleId="NormalWeb">
    <w:name w:val="Normal (Web)"/>
    <w:basedOn w:val="Normal"/>
    <w:uiPriority w:val="99"/>
    <w:semiHidden/>
    <w:unhideWhenUsed/>
    <w:rsid w:val="00DD571F"/>
    <w:pPr>
      <w:spacing w:before="100" w:beforeAutospacing="1" w:after="100" w:afterAutospacing="1" w:line="240" w:lineRule="auto"/>
    </w:pPr>
    <w:rPr>
      <w:rFonts w:ascii="Times New Roman" w:hAnsi="Times New Roman" w:eastAsia="Times New Roman" w:cs="Times New Roman"/>
      <w:sz w:val="24"/>
      <w:szCs w:val="24"/>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character" w:styleId="Hyperlink">
    <w:uiPriority w:val="99"/>
    <w:name w:val="Hyperlink"/>
    <w:basedOn w:val="DefaultParagraphFont"/>
    <w:unhideWhenUsed/>
    <w:rsid w:val="30DC6D62"/>
    <w:rPr>
      <w:color w:val="0563C1"/>
      <w:u w:val="single"/>
    </w:rPr>
  </w:style>
  <w:style w:type="paragraph" w:styleId="Heading1">
    <w:uiPriority w:val="9"/>
    <w:name w:val="heading 1"/>
    <w:basedOn w:val="Normal"/>
    <w:next w:val="Normal"/>
    <w:qFormat/>
    <w:rsid w:val="2BE6051C"/>
    <w:rPr>
      <w:rFonts w:ascii="Calibri Light" w:hAnsi="Calibri Light" w:eastAsia="ＭＳ ゴシック" w:cs="Times New Roman" w:asciiTheme="majorAscii" w:hAnsiTheme="majorAscii" w:eastAsiaTheme="majorEastAsia" w:cstheme="majorBidi"/>
      <w:color w:val="2E74B5" w:themeColor="accent1" w:themeTint="FF" w:themeShade="BF"/>
      <w:sz w:val="40"/>
      <w:szCs w:val="40"/>
    </w:rPr>
    <w:pPr>
      <w:keepNext w:val="1"/>
      <w:keepLines w:val="1"/>
      <w:spacing w:before="360" w:after="80"/>
      <w:outlineLvl w:val="0"/>
    </w:pPr>
  </w:style>
  <w:style w:type="paragraph" w:styleId="Heading2">
    <w:uiPriority w:val="9"/>
    <w:name w:val="heading 2"/>
    <w:basedOn w:val="Normal"/>
    <w:next w:val="Normal"/>
    <w:unhideWhenUsed/>
    <w:qFormat/>
    <w:rsid w:val="2BE6051C"/>
    <w:rPr>
      <w:rFonts w:ascii="Calibri Light" w:hAnsi="Calibri Light" w:eastAsia="ＭＳ ゴシック" w:cs="Times New Roman" w:asciiTheme="majorAscii" w:hAnsiTheme="majorAscii" w:eastAsiaTheme="majorEastAsia" w:cstheme="majorBidi"/>
      <w:color w:val="2E74B5" w:themeColor="accent1" w:themeTint="FF" w:themeShade="BF"/>
      <w:sz w:val="32"/>
      <w:szCs w:val="32"/>
    </w:rPr>
    <w:pPr>
      <w:keepNext w:val="1"/>
      <w:keepLines w:val="1"/>
      <w:spacing w:before="160" w:after="80"/>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598275">
      <w:bodyDiv w:val="1"/>
      <w:marLeft w:val="0"/>
      <w:marRight w:val="0"/>
      <w:marTop w:val="0"/>
      <w:marBottom w:val="0"/>
      <w:divBdr>
        <w:top w:val="none" w:sz="0" w:space="0" w:color="auto"/>
        <w:left w:val="none" w:sz="0" w:space="0" w:color="auto"/>
        <w:bottom w:val="none" w:sz="0" w:space="0" w:color="auto"/>
        <w:right w:val="none" w:sz="0" w:space="0" w:color="auto"/>
      </w:divBdr>
    </w:div>
    <w:div w:id="351879660">
      <w:bodyDiv w:val="1"/>
      <w:marLeft w:val="0"/>
      <w:marRight w:val="0"/>
      <w:marTop w:val="0"/>
      <w:marBottom w:val="0"/>
      <w:divBdr>
        <w:top w:val="none" w:sz="0" w:space="0" w:color="auto"/>
        <w:left w:val="none" w:sz="0" w:space="0" w:color="auto"/>
        <w:bottom w:val="none" w:sz="0" w:space="0" w:color="auto"/>
        <w:right w:val="none" w:sz="0" w:space="0" w:color="auto"/>
      </w:divBdr>
    </w:div>
    <w:div w:id="394280375">
      <w:bodyDiv w:val="1"/>
      <w:marLeft w:val="0"/>
      <w:marRight w:val="0"/>
      <w:marTop w:val="0"/>
      <w:marBottom w:val="0"/>
      <w:divBdr>
        <w:top w:val="none" w:sz="0" w:space="0" w:color="auto"/>
        <w:left w:val="none" w:sz="0" w:space="0" w:color="auto"/>
        <w:bottom w:val="none" w:sz="0" w:space="0" w:color="auto"/>
        <w:right w:val="none" w:sz="0" w:space="0" w:color="auto"/>
      </w:divBdr>
    </w:div>
    <w:div w:id="687751487">
      <w:bodyDiv w:val="1"/>
      <w:marLeft w:val="0"/>
      <w:marRight w:val="0"/>
      <w:marTop w:val="0"/>
      <w:marBottom w:val="0"/>
      <w:divBdr>
        <w:top w:val="none" w:sz="0" w:space="0" w:color="auto"/>
        <w:left w:val="none" w:sz="0" w:space="0" w:color="auto"/>
        <w:bottom w:val="none" w:sz="0" w:space="0" w:color="auto"/>
        <w:right w:val="none" w:sz="0" w:space="0" w:color="auto"/>
      </w:divBdr>
    </w:div>
    <w:div w:id="717433528">
      <w:bodyDiv w:val="1"/>
      <w:marLeft w:val="0"/>
      <w:marRight w:val="0"/>
      <w:marTop w:val="0"/>
      <w:marBottom w:val="0"/>
      <w:divBdr>
        <w:top w:val="none" w:sz="0" w:space="0" w:color="auto"/>
        <w:left w:val="none" w:sz="0" w:space="0" w:color="auto"/>
        <w:bottom w:val="none" w:sz="0" w:space="0" w:color="auto"/>
        <w:right w:val="none" w:sz="0" w:space="0" w:color="auto"/>
      </w:divBdr>
    </w:div>
    <w:div w:id="765886229">
      <w:bodyDiv w:val="1"/>
      <w:marLeft w:val="0"/>
      <w:marRight w:val="0"/>
      <w:marTop w:val="0"/>
      <w:marBottom w:val="0"/>
      <w:divBdr>
        <w:top w:val="none" w:sz="0" w:space="0" w:color="auto"/>
        <w:left w:val="none" w:sz="0" w:space="0" w:color="auto"/>
        <w:bottom w:val="none" w:sz="0" w:space="0" w:color="auto"/>
        <w:right w:val="none" w:sz="0" w:space="0" w:color="auto"/>
      </w:divBdr>
    </w:div>
    <w:div w:id="915435700">
      <w:bodyDiv w:val="1"/>
      <w:marLeft w:val="0"/>
      <w:marRight w:val="0"/>
      <w:marTop w:val="0"/>
      <w:marBottom w:val="0"/>
      <w:divBdr>
        <w:top w:val="none" w:sz="0" w:space="0" w:color="auto"/>
        <w:left w:val="none" w:sz="0" w:space="0" w:color="auto"/>
        <w:bottom w:val="none" w:sz="0" w:space="0" w:color="auto"/>
        <w:right w:val="none" w:sz="0" w:space="0" w:color="auto"/>
      </w:divBdr>
    </w:div>
    <w:div w:id="1162504624">
      <w:bodyDiv w:val="1"/>
      <w:marLeft w:val="0"/>
      <w:marRight w:val="0"/>
      <w:marTop w:val="0"/>
      <w:marBottom w:val="0"/>
      <w:divBdr>
        <w:top w:val="none" w:sz="0" w:space="0" w:color="auto"/>
        <w:left w:val="none" w:sz="0" w:space="0" w:color="auto"/>
        <w:bottom w:val="none" w:sz="0" w:space="0" w:color="auto"/>
        <w:right w:val="none" w:sz="0" w:space="0" w:color="auto"/>
      </w:divBdr>
    </w:div>
    <w:div w:id="1198082755">
      <w:bodyDiv w:val="1"/>
      <w:marLeft w:val="0"/>
      <w:marRight w:val="0"/>
      <w:marTop w:val="0"/>
      <w:marBottom w:val="0"/>
      <w:divBdr>
        <w:top w:val="none" w:sz="0" w:space="0" w:color="auto"/>
        <w:left w:val="none" w:sz="0" w:space="0" w:color="auto"/>
        <w:bottom w:val="none" w:sz="0" w:space="0" w:color="auto"/>
        <w:right w:val="none" w:sz="0" w:space="0" w:color="auto"/>
      </w:divBdr>
    </w:div>
    <w:div w:id="1289973885">
      <w:bodyDiv w:val="1"/>
      <w:marLeft w:val="0"/>
      <w:marRight w:val="0"/>
      <w:marTop w:val="0"/>
      <w:marBottom w:val="0"/>
      <w:divBdr>
        <w:top w:val="none" w:sz="0" w:space="0" w:color="auto"/>
        <w:left w:val="none" w:sz="0" w:space="0" w:color="auto"/>
        <w:bottom w:val="none" w:sz="0" w:space="0" w:color="auto"/>
        <w:right w:val="none" w:sz="0" w:space="0" w:color="auto"/>
      </w:divBdr>
    </w:div>
    <w:div w:id="1691836848">
      <w:bodyDiv w:val="1"/>
      <w:marLeft w:val="0"/>
      <w:marRight w:val="0"/>
      <w:marTop w:val="0"/>
      <w:marBottom w:val="0"/>
      <w:divBdr>
        <w:top w:val="none" w:sz="0" w:space="0" w:color="auto"/>
        <w:left w:val="none" w:sz="0" w:space="0" w:color="auto"/>
        <w:bottom w:val="none" w:sz="0" w:space="0" w:color="auto"/>
        <w:right w:val="none" w:sz="0" w:space="0" w:color="auto"/>
      </w:divBdr>
    </w:div>
    <w:div w:id="1708949030">
      <w:bodyDiv w:val="1"/>
      <w:marLeft w:val="0"/>
      <w:marRight w:val="0"/>
      <w:marTop w:val="0"/>
      <w:marBottom w:val="0"/>
      <w:divBdr>
        <w:top w:val="none" w:sz="0" w:space="0" w:color="auto"/>
        <w:left w:val="none" w:sz="0" w:space="0" w:color="auto"/>
        <w:bottom w:val="none" w:sz="0" w:space="0" w:color="auto"/>
        <w:right w:val="none" w:sz="0" w:space="0" w:color="auto"/>
      </w:divBdr>
    </w:div>
    <w:div w:id="1728989193">
      <w:bodyDiv w:val="1"/>
      <w:marLeft w:val="0"/>
      <w:marRight w:val="0"/>
      <w:marTop w:val="0"/>
      <w:marBottom w:val="0"/>
      <w:divBdr>
        <w:top w:val="none" w:sz="0" w:space="0" w:color="auto"/>
        <w:left w:val="none" w:sz="0" w:space="0" w:color="auto"/>
        <w:bottom w:val="none" w:sz="0" w:space="0" w:color="auto"/>
        <w:right w:val="none" w:sz="0" w:space="0" w:color="auto"/>
      </w:divBdr>
    </w:div>
    <w:div w:id="1755008157">
      <w:bodyDiv w:val="1"/>
      <w:marLeft w:val="0"/>
      <w:marRight w:val="0"/>
      <w:marTop w:val="0"/>
      <w:marBottom w:val="0"/>
      <w:divBdr>
        <w:top w:val="none" w:sz="0" w:space="0" w:color="auto"/>
        <w:left w:val="none" w:sz="0" w:space="0" w:color="auto"/>
        <w:bottom w:val="none" w:sz="0" w:space="0" w:color="auto"/>
        <w:right w:val="none" w:sz="0" w:space="0" w:color="auto"/>
      </w:divBdr>
    </w:div>
    <w:div w:id="1931548340">
      <w:bodyDiv w:val="1"/>
      <w:marLeft w:val="0"/>
      <w:marRight w:val="0"/>
      <w:marTop w:val="0"/>
      <w:marBottom w:val="0"/>
      <w:divBdr>
        <w:top w:val="none" w:sz="0" w:space="0" w:color="auto"/>
        <w:left w:val="none" w:sz="0" w:space="0" w:color="auto"/>
        <w:bottom w:val="none" w:sz="0" w:space="0" w:color="auto"/>
        <w:right w:val="none" w:sz="0" w:space="0" w:color="auto"/>
      </w:divBdr>
    </w:div>
    <w:div w:id="200724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20/10/relationships/intelligence" Target="intelligence2.xml" Id="Raf42d02072f94cc7" /><Relationship Type="http://schemas.openxmlformats.org/officeDocument/2006/relationships/header" Target="header2.xml" Id="R5fb8c0edb72d4c36" /><Relationship Type="http://schemas.openxmlformats.org/officeDocument/2006/relationships/footer" Target="footer2.xml" Id="Rcf411e0e0cdc4a01" /><Relationship Type="http://schemas.openxmlformats.org/officeDocument/2006/relationships/hyperlink" Target="mailto:forestry@hawaii.gov" TargetMode="External" Id="R9bc77fa575ae4b78" /><Relationship Type="http://schemas.openxmlformats.org/officeDocument/2006/relationships/hyperlink" Target="mailto:forestry@hawaii.gov" TargetMode="External" Id="Re3997df63c9b483e" /><Relationship Type="http://schemas.openxmlformats.org/officeDocument/2006/relationships/hyperlink" Target="https://dlnr.hawaii.gov/dofaw/contact/" TargetMode="External" Id="Rfe321655154c49c4" /></Relationships>
</file>

<file path=word/_rels/header2.xml.rels>&#65279;<?xml version="1.0" encoding="utf-8"?><Relationships xmlns="http://schemas.openxmlformats.org/package/2006/relationships"><Relationship Type="http://schemas.openxmlformats.org/officeDocument/2006/relationships/image" Target="/media/image7.jpg" Id="rId1559143074" /><Relationship Type="http://schemas.openxmlformats.org/officeDocument/2006/relationships/image" Target="/media/image8.jpg" Id="rId96776707" /><Relationship Type="http://schemas.openxmlformats.org/officeDocument/2006/relationships/image" Target="/media/image2.png" Id="rId205814678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3E8EDC4229B440BEBFFBEB97B20CB1" ma:contentTypeVersion="16" ma:contentTypeDescription="Create a new document." ma:contentTypeScope="" ma:versionID="6e7ff68fd835dc7c196ed1aec75202fd">
  <xsd:schema xmlns:xsd="http://www.w3.org/2001/XMLSchema" xmlns:xs="http://www.w3.org/2001/XMLSchema" xmlns:p="http://schemas.microsoft.com/office/2006/metadata/properties" xmlns:ns2="dbff2f89-465b-4214-9c89-6e8ad82f084e" xmlns:ns3="6ae0f6f0-6757-4939-a99c-bec9d67ba976" xmlns:ns4="4494cc7c-873d-4c80-9650-25ed479db56e" targetNamespace="http://schemas.microsoft.com/office/2006/metadata/properties" ma:root="true" ma:fieldsID="424aa2700c06e4087469df97958a748e" ns2:_="" ns3:_="" ns4:_="">
    <xsd:import namespace="dbff2f89-465b-4214-9c89-6e8ad82f084e"/>
    <xsd:import namespace="6ae0f6f0-6757-4939-a99c-bec9d67ba976"/>
    <xsd:import namespace="4494cc7c-873d-4c80-9650-25ed479db5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f2f89-465b-4214-9c89-6e8ad82f0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0b7209-8b30-4d9f-9476-6b035fe2b6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e0f6f0-6757-4939-a99c-bec9d67ba97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94cc7c-873d-4c80-9650-25ed479db56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4f48b8e-d494-45b2-b740-02ebeec8a5d4}" ma:internalName="TaxCatchAll" ma:showField="CatchAllData" ma:web="6ae0f6f0-6757-4939-a99c-bec9d67ba9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ff2f89-465b-4214-9c89-6e8ad82f084e">
      <Terms xmlns="http://schemas.microsoft.com/office/infopath/2007/PartnerControls"/>
    </lcf76f155ced4ddcb4097134ff3c332f>
    <TaxCatchAll xmlns="4494cc7c-873d-4c80-9650-25ed479db56e" xsi:nil="true"/>
  </documentManagement>
</p:properties>
</file>

<file path=customXml/itemProps1.xml><?xml version="1.0" encoding="utf-8"?>
<ds:datastoreItem xmlns:ds="http://schemas.openxmlformats.org/officeDocument/2006/customXml" ds:itemID="{F809CE18-6133-4E68-B01D-85D1E35BF060}">
  <ds:schemaRefs>
    <ds:schemaRef ds:uri="http://schemas.openxmlformats.org/officeDocument/2006/bibliography"/>
  </ds:schemaRefs>
</ds:datastoreItem>
</file>

<file path=customXml/itemProps2.xml><?xml version="1.0" encoding="utf-8"?>
<ds:datastoreItem xmlns:ds="http://schemas.openxmlformats.org/officeDocument/2006/customXml" ds:itemID="{95849A73-7C7B-4CB4-AB8E-412760EC1D00}">
  <ds:schemaRefs>
    <ds:schemaRef ds:uri="http://schemas.microsoft.com/sharepoint/v3/contenttype/forms"/>
  </ds:schemaRefs>
</ds:datastoreItem>
</file>

<file path=customXml/itemProps3.xml><?xml version="1.0" encoding="utf-8"?>
<ds:datastoreItem xmlns:ds="http://schemas.openxmlformats.org/officeDocument/2006/customXml" ds:itemID="{ABD24B75-FAC6-4588-A4CD-32EFE75AA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f2f89-465b-4214-9c89-6e8ad82f084e"/>
    <ds:schemaRef ds:uri="6ae0f6f0-6757-4939-a99c-bec9d67ba976"/>
    <ds:schemaRef ds:uri="4494cc7c-873d-4c80-9650-25ed479db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B0F91D-57B0-45F0-8288-F81B9B25BF02}">
  <ds:schemaRefs>
    <ds:schemaRef ds:uri="http://schemas.microsoft.com/office/2006/metadata/properties"/>
    <ds:schemaRef ds:uri="http://schemas.microsoft.com/office/infopath/2007/PartnerControls"/>
    <ds:schemaRef ds:uri="dbff2f89-465b-4214-9c89-6e8ad82f084e"/>
    <ds:schemaRef ds:uri="4494cc7c-873d-4c80-9650-25ed479db56e"/>
  </ds:schemaRefs>
</ds:datastoreItem>
</file>

<file path=docMetadata/LabelInfo.xml><?xml version="1.0" encoding="utf-8"?>
<clbl:labelList xmlns:clbl="http://schemas.microsoft.com/office/2020/mipLabelMetadata">
  <clbl:label id="{96d48bd7-a8ec-495f-9684-067f65f4b446}" enabled="1" method="Standard" siteId="{3847dec6-63b2-43f9-a6d0-58a40aaa1a1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Sund</dc:creator>
  <cp:keywords/>
  <cp:lastModifiedBy>Kitamura, Philip K</cp:lastModifiedBy>
  <cp:revision>19</cp:revision>
  <cp:lastPrinted>2025-10-17T18:44:00Z</cp:lastPrinted>
  <dcterms:created xsi:type="dcterms:W3CDTF">2025-12-09T21:34:00Z</dcterms:created>
  <dcterms:modified xsi:type="dcterms:W3CDTF">2026-03-05T00: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E8EDC4229B440BEBFFBEB97B20CB1</vt:lpwstr>
  </property>
  <property fmtid="{D5CDD505-2E9C-101B-9397-08002B2CF9AE}" pid="3" name="MediaServiceImageTags">
    <vt:lpwstr/>
  </property>
  <property fmtid="{D5CDD505-2E9C-101B-9397-08002B2CF9AE}" pid="4" name="GrammarlyDocumentId">
    <vt:lpwstr>5e5077736e021571f286a3f51f533850ef3514eee6e3eb22c837214f01349bc5</vt:lpwstr>
  </property>
</Properties>
</file>